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7C4A44" w14:textId="32D2F0F7" w:rsidR="00523EE6" w:rsidRDefault="008604E9">
      <w:pPr>
        <w:pStyle w:val="Heading1"/>
        <w:rPr>
          <w:sz w:val="48"/>
          <w:szCs w:val="48"/>
        </w:rPr>
      </w:pPr>
      <w:r>
        <w:rPr>
          <w:sz w:val="48"/>
          <w:szCs w:val="48"/>
        </w:rPr>
        <w:t>Lavida Massage</w:t>
      </w:r>
      <w:r w:rsidR="003410E8">
        <w:rPr>
          <w:sz w:val="48"/>
          <w:szCs w:val="48"/>
        </w:rPr>
        <w:t xml:space="preserve"> </w:t>
      </w:r>
      <w:r w:rsidR="00AA308E">
        <w:rPr>
          <w:sz w:val="48"/>
          <w:szCs w:val="48"/>
        </w:rPr>
        <w:t>Accessibility Conformance Repor</w:t>
      </w:r>
      <w:r w:rsidR="005E2BAB">
        <w:rPr>
          <w:sz w:val="48"/>
          <w:szCs w:val="48"/>
        </w:rPr>
        <w:t>t</w:t>
      </w:r>
    </w:p>
    <w:p w14:paraId="4C39E127" w14:textId="77777777" w:rsidR="00523EE6" w:rsidRPr="00B911D0" w:rsidRDefault="00AA308E" w:rsidP="00B911D0">
      <w:pPr>
        <w:pStyle w:val="Heading1"/>
        <w:spacing w:before="100" w:beforeAutospacing="1" w:after="100" w:afterAutospacing="1"/>
        <w:rPr>
          <w:rFonts w:eastAsia="Times New Roman" w:cs="Times New Roman"/>
          <w:bCs/>
          <w:kern w:val="36"/>
          <w:sz w:val="48"/>
          <w:szCs w:val="48"/>
          <w:lang w:eastAsia="x-none"/>
        </w:rPr>
      </w:pPr>
      <w:bookmarkStart w:id="0" w:name="_30j0zll" w:colFirst="0" w:colLast="0"/>
      <w:bookmarkEnd w:id="0"/>
      <w:r w:rsidRPr="00B911D0">
        <w:rPr>
          <w:rFonts w:eastAsia="Times New Roman" w:cs="Times New Roman"/>
          <w:bCs/>
          <w:kern w:val="36"/>
          <w:sz w:val="48"/>
          <w:szCs w:val="48"/>
          <w:lang w:eastAsia="x-none"/>
        </w:rPr>
        <w:t>WCAG Edition</w:t>
      </w:r>
    </w:p>
    <w:p w14:paraId="637F75D3" w14:textId="5BFBBCC6" w:rsidR="00523EE6" w:rsidRDefault="00FE6038" w:rsidP="00B911D0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Arial" w:hAnsi="Arial" w:cs="Arial"/>
          <w:b/>
          <w:color w:val="000000"/>
        </w:rPr>
      </w:pPr>
      <w:r>
        <w:rPr>
          <w:rFonts w:ascii="Arial" w:eastAsia="Arial" w:hAnsi="Arial" w:cs="Arial"/>
          <w:b/>
          <w:color w:val="000000"/>
        </w:rPr>
        <w:t xml:space="preserve">(Based on </w:t>
      </w:r>
      <w:r w:rsidR="00AA308E">
        <w:rPr>
          <w:rFonts w:ascii="Arial" w:eastAsia="Arial" w:hAnsi="Arial" w:cs="Arial"/>
          <w:b/>
          <w:color w:val="000000"/>
        </w:rPr>
        <w:t>VPAT</w:t>
      </w:r>
      <w:r w:rsidR="00AA308E" w:rsidRPr="00B911D0">
        <w:rPr>
          <w:rFonts w:ascii="Arial" w:eastAsia="Arial" w:hAnsi="Arial" w:cs="Arial"/>
          <w:b/>
          <w:color w:val="000000"/>
        </w:rPr>
        <w:t>®</w:t>
      </w:r>
      <w:r w:rsidR="00AA308E">
        <w:rPr>
          <w:rFonts w:ascii="Arial" w:eastAsia="Arial" w:hAnsi="Arial" w:cs="Arial"/>
          <w:b/>
          <w:color w:val="000000"/>
        </w:rPr>
        <w:t xml:space="preserve"> Version 2.</w:t>
      </w:r>
      <w:r>
        <w:rPr>
          <w:rFonts w:ascii="Arial" w:eastAsia="Arial" w:hAnsi="Arial" w:cs="Arial"/>
          <w:b/>
          <w:color w:val="000000"/>
        </w:rPr>
        <w:t>4)</w:t>
      </w:r>
    </w:p>
    <w:p w14:paraId="2BD805A2" w14:textId="38C67915" w:rsidR="00523EE6" w:rsidRDefault="00AA308E" w:rsidP="00B911D0">
      <w:pPr>
        <w:pStyle w:val="Heading2"/>
        <w:spacing w:before="100" w:beforeAutospacing="1" w:after="100" w:afterAutospacing="1"/>
        <w:rPr>
          <w:rFonts w:eastAsia="Times New Roman" w:cs="Times New Roman"/>
          <w:b w:val="0"/>
          <w:lang w:eastAsia="x-none"/>
        </w:rPr>
      </w:pPr>
      <w:bookmarkStart w:id="1" w:name="_1fob9te" w:colFirst="0" w:colLast="0"/>
      <w:bookmarkEnd w:id="1"/>
      <w:r w:rsidRPr="00B911D0">
        <w:rPr>
          <w:rFonts w:eastAsia="Times New Roman" w:cs="Times New Roman"/>
          <w:bCs/>
          <w:lang w:val="x-none" w:eastAsia="x-none"/>
        </w:rPr>
        <w:t>Name of Product:</w:t>
      </w:r>
      <w:r w:rsidR="001E60D2" w:rsidRPr="00B911D0">
        <w:rPr>
          <w:rFonts w:eastAsia="Times New Roman" w:cs="Times New Roman"/>
          <w:bCs/>
          <w:lang w:val="x-none" w:eastAsia="x-none"/>
        </w:rPr>
        <w:t xml:space="preserve"> </w:t>
      </w:r>
      <w:r w:rsidR="008604E9">
        <w:rPr>
          <w:rFonts w:eastAsia="Times New Roman" w:cs="Times New Roman"/>
          <w:b w:val="0"/>
          <w:lang w:eastAsia="x-none"/>
        </w:rPr>
        <w:t>Lavida Massage</w:t>
      </w:r>
      <w:r w:rsidR="00207863">
        <w:rPr>
          <w:rFonts w:eastAsia="Times New Roman" w:cs="Times New Roman"/>
          <w:b w:val="0"/>
          <w:lang w:eastAsia="x-none"/>
        </w:rPr>
        <w:t xml:space="preserve"> </w:t>
      </w:r>
      <w:r w:rsidR="00207863" w:rsidRPr="00F168F0">
        <w:rPr>
          <w:rFonts w:eastAsia="Times New Roman" w:cs="Times New Roman"/>
          <w:b w:val="0"/>
          <w:lang w:eastAsia="x-none"/>
        </w:rPr>
        <w:t>(</w:t>
      </w:r>
      <w:hyperlink r:id="rId7" w:history="1">
        <w:r w:rsidR="008604E9" w:rsidRPr="008604E9">
          <w:rPr>
            <w:rStyle w:val="Hyperlink"/>
            <w:b w:val="0"/>
            <w:bCs/>
          </w:rPr>
          <w:t>https://lavidamassage.com/</w:t>
        </w:r>
      </w:hyperlink>
      <w:r w:rsidR="00207863" w:rsidRPr="00F168F0">
        <w:rPr>
          <w:rFonts w:eastAsia="Times New Roman" w:cs="Times New Roman"/>
          <w:b w:val="0"/>
          <w:lang w:eastAsia="x-none"/>
        </w:rPr>
        <w:t>)</w:t>
      </w:r>
      <w:r w:rsidR="009B7AB6">
        <w:rPr>
          <w:rFonts w:eastAsia="Times New Roman" w:cs="Times New Roman"/>
          <w:b w:val="0"/>
          <w:lang w:eastAsia="x-none"/>
        </w:rPr>
        <w:t xml:space="preserve"> </w:t>
      </w:r>
    </w:p>
    <w:p w14:paraId="63E3C080" w14:textId="0C255EE3" w:rsidR="00FE6038" w:rsidRPr="009B7AB6" w:rsidRDefault="00FE6038" w:rsidP="00FE6038">
      <w:pPr>
        <w:pStyle w:val="Heading2"/>
        <w:spacing w:before="100" w:beforeAutospacing="1" w:after="100" w:afterAutospacing="1"/>
        <w:rPr>
          <w:rFonts w:eastAsia="Times New Roman" w:cs="Times New Roman"/>
          <w:bCs/>
          <w:lang w:eastAsia="x-none"/>
        </w:rPr>
      </w:pPr>
      <w:r>
        <w:rPr>
          <w:rFonts w:eastAsia="Times New Roman" w:cs="Times New Roman"/>
          <w:bCs/>
          <w:lang w:val="en-IN" w:eastAsia="x-none"/>
        </w:rPr>
        <w:t xml:space="preserve">Report </w:t>
      </w:r>
      <w:r w:rsidRPr="00B911D0">
        <w:rPr>
          <w:rFonts w:eastAsia="Times New Roman" w:cs="Times New Roman"/>
          <w:bCs/>
          <w:lang w:val="x-none" w:eastAsia="x-none"/>
        </w:rPr>
        <w:t xml:space="preserve">Date: </w:t>
      </w:r>
      <w:r w:rsidR="008604E9">
        <w:rPr>
          <w:rFonts w:eastAsia="Times New Roman" w:cs="Times New Roman"/>
          <w:b w:val="0"/>
          <w:lang w:eastAsia="x-none"/>
        </w:rPr>
        <w:t>February</w:t>
      </w:r>
      <w:r>
        <w:rPr>
          <w:rFonts w:eastAsia="Times New Roman" w:cs="Times New Roman"/>
          <w:b w:val="0"/>
          <w:lang w:eastAsia="x-none"/>
        </w:rPr>
        <w:t xml:space="preserve"> </w:t>
      </w:r>
      <w:r w:rsidR="00666E83">
        <w:rPr>
          <w:rFonts w:eastAsia="Times New Roman" w:cs="Times New Roman"/>
          <w:b w:val="0"/>
          <w:lang w:eastAsia="x-none"/>
        </w:rPr>
        <w:t>3</w:t>
      </w:r>
      <w:r w:rsidR="00666E83">
        <w:rPr>
          <w:rFonts w:eastAsia="Times New Roman" w:cs="Times New Roman"/>
          <w:b w:val="0"/>
          <w:vertAlign w:val="superscript"/>
          <w:lang w:eastAsia="x-none"/>
        </w:rPr>
        <w:t>rd</w:t>
      </w:r>
      <w:r w:rsidRPr="00B911D0">
        <w:rPr>
          <w:rFonts w:eastAsia="Times New Roman" w:cs="Times New Roman"/>
          <w:b w:val="0"/>
          <w:lang w:val="x-none" w:eastAsia="x-none"/>
        </w:rPr>
        <w:t>, 202</w:t>
      </w:r>
      <w:r w:rsidR="008642E1">
        <w:rPr>
          <w:rFonts w:eastAsia="Times New Roman" w:cs="Times New Roman"/>
          <w:b w:val="0"/>
          <w:lang w:eastAsia="x-none"/>
        </w:rPr>
        <w:t>3</w:t>
      </w:r>
    </w:p>
    <w:p w14:paraId="195CD37F" w14:textId="5D63B009" w:rsidR="00523EE6" w:rsidRPr="00F168F0" w:rsidRDefault="00AA308E" w:rsidP="00B911D0">
      <w:pPr>
        <w:pStyle w:val="Heading2"/>
        <w:spacing w:before="100" w:beforeAutospacing="1" w:after="100" w:afterAutospacing="1"/>
        <w:rPr>
          <w:rFonts w:eastAsia="Times New Roman" w:cs="Times New Roman"/>
          <w:b w:val="0"/>
          <w:lang w:eastAsia="x-none"/>
        </w:rPr>
      </w:pPr>
      <w:bookmarkStart w:id="2" w:name="_3znysh7" w:colFirst="0" w:colLast="0"/>
      <w:bookmarkEnd w:id="2"/>
      <w:r w:rsidRPr="00B911D0">
        <w:rPr>
          <w:rFonts w:eastAsia="Times New Roman" w:cs="Times New Roman"/>
          <w:bCs/>
          <w:lang w:val="x-none" w:eastAsia="x-none"/>
        </w:rPr>
        <w:t>Product Description:</w:t>
      </w:r>
      <w:r w:rsidR="004919F1">
        <w:rPr>
          <w:b w:val="0"/>
          <w:bCs/>
          <w:sz w:val="24"/>
          <w:szCs w:val="24"/>
        </w:rPr>
        <w:t xml:space="preserve"> </w:t>
      </w:r>
      <w:r w:rsidR="00C07C8E" w:rsidRPr="00C07C8E">
        <w:rPr>
          <w:rFonts w:eastAsia="Times New Roman" w:cs="Times New Roman"/>
          <w:b w:val="0"/>
          <w:lang w:eastAsia="x-none"/>
        </w:rPr>
        <w:t>Gift cards and bookings for massage services</w:t>
      </w:r>
      <w:r w:rsidR="00C07C8E">
        <w:rPr>
          <w:rFonts w:eastAsia="Times New Roman" w:cs="Times New Roman"/>
          <w:b w:val="0"/>
          <w:lang w:eastAsia="x-none"/>
        </w:rPr>
        <w:t>.</w:t>
      </w:r>
    </w:p>
    <w:p w14:paraId="0D744BEA" w14:textId="4F334F82" w:rsidR="001E60D2" w:rsidRPr="00B911D0" w:rsidRDefault="00AA308E" w:rsidP="00B911D0">
      <w:pPr>
        <w:pStyle w:val="Heading2"/>
        <w:spacing w:before="100" w:beforeAutospacing="1" w:after="100" w:afterAutospacing="1"/>
        <w:rPr>
          <w:rFonts w:eastAsia="Times New Roman" w:cs="Times New Roman"/>
          <w:b w:val="0"/>
          <w:lang w:val="x-none" w:eastAsia="x-none"/>
        </w:rPr>
      </w:pPr>
      <w:bookmarkStart w:id="3" w:name="_2et92p0" w:colFirst="0" w:colLast="0"/>
      <w:bookmarkStart w:id="4" w:name="_tyjcwt" w:colFirst="0" w:colLast="0"/>
      <w:bookmarkEnd w:id="3"/>
      <w:bookmarkEnd w:id="4"/>
      <w:r w:rsidRPr="00B911D0">
        <w:rPr>
          <w:rFonts w:eastAsia="Times New Roman" w:cs="Times New Roman"/>
          <w:bCs/>
          <w:lang w:val="x-none" w:eastAsia="x-none"/>
        </w:rPr>
        <w:t xml:space="preserve">Contact information: </w:t>
      </w:r>
      <w:bookmarkStart w:id="5" w:name="_1t3h5sf" w:colFirst="0" w:colLast="0"/>
      <w:bookmarkEnd w:id="5"/>
      <w:r w:rsidR="00C07C8E">
        <w:rPr>
          <w:rFonts w:eastAsia="Times New Roman" w:cs="Times New Roman"/>
          <w:b w:val="0"/>
          <w:lang w:val="en-IN" w:eastAsia="x-none"/>
        </w:rPr>
        <w:t>b</w:t>
      </w:r>
      <w:r w:rsidR="00C07C8E" w:rsidRPr="00C07C8E">
        <w:rPr>
          <w:rFonts w:eastAsia="Times New Roman" w:cs="Times New Roman"/>
          <w:b w:val="0"/>
          <w:lang w:val="x-none" w:eastAsia="x-none"/>
        </w:rPr>
        <w:t>rittany@lavidamassage.com</w:t>
      </w:r>
    </w:p>
    <w:p w14:paraId="4190FA58" w14:textId="37806824" w:rsidR="00523EE6" w:rsidRPr="00B911D0" w:rsidRDefault="00AA308E" w:rsidP="00B911D0">
      <w:pPr>
        <w:pStyle w:val="Heading2"/>
        <w:spacing w:before="100" w:beforeAutospacing="1" w:after="100" w:afterAutospacing="1"/>
        <w:rPr>
          <w:rFonts w:eastAsia="Times New Roman" w:cs="Times New Roman"/>
          <w:b w:val="0"/>
          <w:lang w:val="en-IN" w:eastAsia="x-none"/>
        </w:rPr>
      </w:pPr>
      <w:bookmarkStart w:id="6" w:name="_Hlk126257853"/>
      <w:r w:rsidRPr="00B911D0">
        <w:rPr>
          <w:rFonts w:eastAsia="Times New Roman" w:cs="Times New Roman"/>
          <w:bCs/>
          <w:lang w:val="x-none" w:eastAsia="x-none"/>
        </w:rPr>
        <w:t>Evaluatio</w:t>
      </w:r>
      <w:bookmarkEnd w:id="6"/>
      <w:r w:rsidRPr="00B911D0">
        <w:rPr>
          <w:rFonts w:eastAsia="Times New Roman" w:cs="Times New Roman"/>
          <w:bCs/>
          <w:lang w:val="x-none" w:eastAsia="x-none"/>
        </w:rPr>
        <w:t>n Methods Used:</w:t>
      </w:r>
      <w:r w:rsidR="00B911D0" w:rsidRPr="00B911D0">
        <w:rPr>
          <w:rFonts w:eastAsia="Times New Roman" w:cs="Times New Roman"/>
          <w:b w:val="0"/>
          <w:lang w:val="en-IN" w:eastAsia="x-none"/>
        </w:rPr>
        <w:t xml:space="preserve"> </w:t>
      </w:r>
    </w:p>
    <w:p w14:paraId="4EB342A4" w14:textId="77777777" w:rsidR="00386F8E" w:rsidRPr="0096047B" w:rsidRDefault="00386F8E" w:rsidP="00386F8E">
      <w:pPr>
        <w:spacing w:line="360" w:lineRule="auto"/>
        <w:rPr>
          <w:rFonts w:ascii="Arial" w:eastAsia="Arial" w:hAnsi="Arial" w:cs="Arial"/>
          <w:bCs/>
          <w:color w:val="222222"/>
          <w:shd w:val="clear" w:color="auto" w:fill="FFFFFF"/>
          <w:lang w:val="en-US" w:eastAsia="en-US"/>
        </w:rPr>
      </w:pPr>
      <w:bookmarkStart w:id="7" w:name="_xvdxpf5zn515" w:colFirst="0" w:colLast="0"/>
      <w:bookmarkEnd w:id="7"/>
      <w:r w:rsidRPr="0096047B">
        <w:rPr>
          <w:rFonts w:ascii="Arial" w:eastAsia="Arial" w:hAnsi="Arial" w:cs="Arial"/>
          <w:bCs/>
          <w:color w:val="222222"/>
          <w:shd w:val="clear" w:color="auto" w:fill="FFFFFF"/>
          <w:lang w:val="en-US" w:eastAsia="en-US"/>
        </w:rPr>
        <w:t>Accessibility testing as per WCAG 2.1 AA guidelines.</w:t>
      </w:r>
    </w:p>
    <w:p w14:paraId="4E1073B4" w14:textId="77777777" w:rsidR="00386F8E" w:rsidRPr="0096047B" w:rsidRDefault="00386F8E" w:rsidP="00386F8E">
      <w:pPr>
        <w:spacing w:line="360" w:lineRule="auto"/>
        <w:rPr>
          <w:rFonts w:ascii="Arial" w:eastAsia="Arial" w:hAnsi="Arial" w:cs="Arial"/>
          <w:bCs/>
          <w:color w:val="222222"/>
          <w:shd w:val="clear" w:color="auto" w:fill="FFFFFF"/>
          <w:lang w:val="en-US" w:eastAsia="en-US"/>
        </w:rPr>
      </w:pPr>
      <w:r w:rsidRPr="0096047B">
        <w:rPr>
          <w:rFonts w:ascii="Arial" w:eastAsia="Arial" w:hAnsi="Arial" w:cs="Arial"/>
          <w:bCs/>
          <w:color w:val="222222"/>
          <w:shd w:val="clear" w:color="auto" w:fill="FFFFFF"/>
          <w:lang w:val="en-US" w:eastAsia="en-US"/>
        </w:rPr>
        <w:t>The evaluation was performed using below tools/ tests:</w:t>
      </w:r>
    </w:p>
    <w:p w14:paraId="6833B055" w14:textId="77777777" w:rsidR="00386F8E" w:rsidRPr="00C9426B" w:rsidRDefault="00386F8E" w:rsidP="00386F8E">
      <w:pPr>
        <w:pStyle w:val="ListParagraph"/>
        <w:numPr>
          <w:ilvl w:val="0"/>
          <w:numId w:val="26"/>
        </w:numPr>
        <w:rPr>
          <w:rFonts w:ascii="Arial" w:hAnsi="Arial"/>
          <w:lang w:val="x-none" w:eastAsia="x-none"/>
        </w:rPr>
      </w:pPr>
      <w:r w:rsidRPr="00C9426B">
        <w:rPr>
          <w:rFonts w:ascii="Arial" w:hAnsi="Arial"/>
          <w:lang w:val="x-none" w:eastAsia="x-none"/>
        </w:rPr>
        <w:t>Screen readers</w:t>
      </w:r>
      <w:r>
        <w:rPr>
          <w:rFonts w:ascii="Arial" w:hAnsi="Arial"/>
          <w:lang w:eastAsia="x-none"/>
        </w:rPr>
        <w:t>:</w:t>
      </w:r>
    </w:p>
    <w:p w14:paraId="220094F5" w14:textId="77777777" w:rsidR="00386F8E" w:rsidRPr="00C9426B" w:rsidRDefault="00386F8E" w:rsidP="00386F8E">
      <w:pPr>
        <w:pStyle w:val="ListParagraph"/>
        <w:numPr>
          <w:ilvl w:val="1"/>
          <w:numId w:val="26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 xml:space="preserve">NVDA on Win10/ Chrome </w:t>
      </w:r>
    </w:p>
    <w:p w14:paraId="0B5F39F2" w14:textId="77777777" w:rsidR="00386F8E" w:rsidRPr="00C9426B" w:rsidRDefault="00386F8E" w:rsidP="00386F8E">
      <w:pPr>
        <w:pStyle w:val="ListParagraph"/>
        <w:numPr>
          <w:ilvl w:val="1"/>
          <w:numId w:val="26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 xml:space="preserve">VoiceOver on iPhone/ Safari </w:t>
      </w:r>
    </w:p>
    <w:p w14:paraId="5F3EC291" w14:textId="77777777" w:rsidR="00386F8E" w:rsidRPr="00C9426B" w:rsidRDefault="00386F8E" w:rsidP="00386F8E">
      <w:pPr>
        <w:pStyle w:val="ListParagraph"/>
        <w:numPr>
          <w:ilvl w:val="0"/>
          <w:numId w:val="26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>WAVE automated tool</w:t>
      </w:r>
    </w:p>
    <w:p w14:paraId="05BB23B9" w14:textId="77777777" w:rsidR="00386F8E" w:rsidRPr="00C9426B" w:rsidRDefault="00386F8E" w:rsidP="00386F8E">
      <w:pPr>
        <w:pStyle w:val="ListParagraph"/>
        <w:numPr>
          <w:ilvl w:val="0"/>
          <w:numId w:val="26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>Color contrast testing using Color Contrast Analyzer</w:t>
      </w:r>
    </w:p>
    <w:p w14:paraId="77562B06" w14:textId="77777777" w:rsidR="00386F8E" w:rsidRPr="00C9426B" w:rsidRDefault="00386F8E" w:rsidP="00386F8E">
      <w:pPr>
        <w:pStyle w:val="ListParagraph"/>
        <w:numPr>
          <w:ilvl w:val="0"/>
          <w:numId w:val="26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>Browser zoom</w:t>
      </w:r>
    </w:p>
    <w:p w14:paraId="3FBD7593" w14:textId="77777777" w:rsidR="00386F8E" w:rsidRPr="00C9426B" w:rsidRDefault="00386F8E" w:rsidP="00386F8E">
      <w:pPr>
        <w:pStyle w:val="ListParagraph"/>
        <w:numPr>
          <w:ilvl w:val="0"/>
          <w:numId w:val="26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>Keyboard-only</w:t>
      </w:r>
    </w:p>
    <w:p w14:paraId="62544D8F" w14:textId="77777777" w:rsidR="00386F8E" w:rsidRPr="00C9426B" w:rsidRDefault="00386F8E" w:rsidP="00386F8E">
      <w:pPr>
        <w:pStyle w:val="ListParagraph"/>
        <w:numPr>
          <w:ilvl w:val="0"/>
          <w:numId w:val="26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>Text-spacing testing using bookmarklets</w:t>
      </w:r>
    </w:p>
    <w:p w14:paraId="3B50DE2A" w14:textId="77777777" w:rsidR="008642E1" w:rsidRDefault="008642E1">
      <w:pPr>
        <w:spacing w:after="160" w:line="259" w:lineRule="auto"/>
      </w:pPr>
    </w:p>
    <w:p w14:paraId="5D9148B5" w14:textId="77777777" w:rsidR="008642E1" w:rsidRDefault="008642E1">
      <w:pPr>
        <w:spacing w:after="160" w:line="259" w:lineRule="auto"/>
        <w:rPr>
          <w:rFonts w:ascii="Arial" w:eastAsia="Arial" w:hAnsi="Arial" w:cs="Arial"/>
          <w:b/>
          <w:sz w:val="36"/>
          <w:szCs w:val="36"/>
          <w:lang w:val="en-US" w:eastAsia="en-US"/>
        </w:rPr>
      </w:pPr>
      <w:r>
        <w:br w:type="page"/>
      </w:r>
    </w:p>
    <w:p w14:paraId="59628FAF" w14:textId="77777777" w:rsidR="008642E1" w:rsidRDefault="008642E1" w:rsidP="008642E1">
      <w:pPr>
        <w:pStyle w:val="Heading2"/>
      </w:pPr>
      <w:r>
        <w:lastRenderedPageBreak/>
        <w:t>Notes:</w:t>
      </w:r>
    </w:p>
    <w:p w14:paraId="216564D7" w14:textId="77777777" w:rsidR="00862CCE" w:rsidRDefault="001E4FC1" w:rsidP="008642E1">
      <w:pPr>
        <w:rPr>
          <w:rFonts w:ascii="Arial" w:eastAsia="Arial" w:hAnsi="Arial" w:cs="Arial"/>
          <w:bCs/>
          <w:color w:val="222222"/>
          <w:shd w:val="clear" w:color="auto" w:fill="FFFFFF"/>
          <w:lang w:val="en-US" w:eastAsia="en-US"/>
        </w:rPr>
      </w:pPr>
      <w:r w:rsidRPr="001E4FC1">
        <w:rPr>
          <w:rFonts w:ascii="Arial" w:eastAsia="Arial" w:hAnsi="Arial" w:cs="Arial"/>
          <w:bCs/>
          <w:color w:val="222222"/>
          <w:shd w:val="clear" w:color="auto" w:fill="FFFFFF"/>
          <w:lang w:val="en-US" w:eastAsia="en-US"/>
        </w:rPr>
        <w:t>The VPAT has been prepared based on the accessibility evaluation of the following pages/ flows:</w:t>
      </w:r>
    </w:p>
    <w:p w14:paraId="7EAA931C" w14:textId="77777777" w:rsidR="002934E1" w:rsidRPr="002934E1" w:rsidRDefault="002934E1" w:rsidP="008642E1">
      <w:pPr>
        <w:rPr>
          <w:rFonts w:ascii="Arial" w:hAnsi="Arial" w:cs="Arial"/>
        </w:rPr>
      </w:pP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44"/>
      </w:tblGrid>
      <w:tr w:rsidR="002934E1" w:rsidRPr="002934E1" w14:paraId="04B3696A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12E34FC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8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</w:t>
              </w:r>
            </w:hyperlink>
          </w:p>
        </w:tc>
      </w:tr>
      <w:tr w:rsidR="002934E1" w:rsidRPr="002934E1" w14:paraId="2D23DD98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1DFAE05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9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about-lavida-massage/</w:t>
              </w:r>
            </w:hyperlink>
          </w:p>
        </w:tc>
      </w:tr>
      <w:tr w:rsidR="002934E1" w:rsidRPr="002934E1" w14:paraId="0CC56F51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3F8D9B9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10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about-lavida-massage/frequently-asked-questions/</w:t>
              </w:r>
            </w:hyperlink>
          </w:p>
        </w:tc>
      </w:tr>
      <w:tr w:rsidR="002934E1" w:rsidRPr="002934E1" w14:paraId="404639B1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D4C397D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11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about-lavida-massage/why-lavida-massage/</w:t>
              </w:r>
            </w:hyperlink>
          </w:p>
        </w:tc>
      </w:tr>
      <w:tr w:rsidR="002934E1" w:rsidRPr="002934E1" w14:paraId="24CCAF4A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1200780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12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about-lavida-massage/why-lavida-massage/franchise-faq/</w:t>
              </w:r>
            </w:hyperlink>
          </w:p>
        </w:tc>
      </w:tr>
      <w:tr w:rsidR="002934E1" w:rsidRPr="002934E1" w14:paraId="10BCC067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B6D720A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13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about-lavida-massage/why-lavida-massage/the-massage-industry/</w:t>
              </w:r>
            </w:hyperlink>
          </w:p>
        </w:tc>
      </w:tr>
      <w:tr w:rsidR="002934E1" w:rsidRPr="002934E1" w14:paraId="615A665C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42DEFEF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14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about-lavida-massage/why-lavida-massage/training-and-support/</w:t>
              </w:r>
            </w:hyperlink>
          </w:p>
        </w:tc>
      </w:tr>
      <w:tr w:rsidR="002934E1" w:rsidRPr="002934E1" w14:paraId="30F3155B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415BCA6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15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about-lavida-massage/your-first-visit/</w:t>
              </w:r>
            </w:hyperlink>
          </w:p>
        </w:tc>
      </w:tr>
      <w:tr w:rsidR="002934E1" w:rsidRPr="002934E1" w14:paraId="709EA8BA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88710DB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16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blog/</w:t>
              </w:r>
            </w:hyperlink>
          </w:p>
        </w:tc>
      </w:tr>
      <w:tr w:rsidR="002934E1" w:rsidRPr="002934E1" w14:paraId="6EDFFDE2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1BBDB7D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17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careers/esthetician/</w:t>
              </w:r>
            </w:hyperlink>
          </w:p>
        </w:tc>
      </w:tr>
      <w:tr w:rsidR="002934E1" w:rsidRPr="002934E1" w14:paraId="1D807B42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21BBF24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18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careers/massage-therapist/</w:t>
              </w:r>
            </w:hyperlink>
          </w:p>
        </w:tc>
      </w:tr>
      <w:tr w:rsidR="002934E1" w:rsidRPr="002934E1" w14:paraId="16C5BDCE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50548C6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19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careers/sales-associate/</w:t>
              </w:r>
            </w:hyperlink>
          </w:p>
        </w:tc>
      </w:tr>
      <w:tr w:rsidR="002934E1" w:rsidRPr="002934E1" w14:paraId="562BF227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B0F5490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20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category/about-lavida/</w:t>
              </w:r>
            </w:hyperlink>
          </w:p>
        </w:tc>
      </w:tr>
      <w:tr w:rsidR="002934E1" w:rsidRPr="002934E1" w14:paraId="5E35787E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EF593D6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21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category/aromotherapy/</w:t>
              </w:r>
            </w:hyperlink>
          </w:p>
        </w:tc>
      </w:tr>
      <w:tr w:rsidR="002934E1" w:rsidRPr="002934E1" w14:paraId="29059169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45C6E70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22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category/ergonomics/</w:t>
              </w:r>
            </w:hyperlink>
          </w:p>
        </w:tc>
      </w:tr>
      <w:tr w:rsidR="002934E1" w:rsidRPr="002934E1" w14:paraId="306CAE42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5A83100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23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category/essential-oils/</w:t>
              </w:r>
            </w:hyperlink>
          </w:p>
        </w:tc>
      </w:tr>
      <w:tr w:rsidR="002934E1" w:rsidRPr="002934E1" w14:paraId="64F439DB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465EAF9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24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category/events/</w:t>
              </w:r>
            </w:hyperlink>
          </w:p>
        </w:tc>
      </w:tr>
      <w:tr w:rsidR="002934E1" w:rsidRPr="002934E1" w14:paraId="5EBC4EC1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85C79E1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25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category/gift-ideas/</w:t>
              </w:r>
            </w:hyperlink>
          </w:p>
        </w:tc>
      </w:tr>
      <w:tr w:rsidR="002934E1" w:rsidRPr="002934E1" w14:paraId="48B75288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9262DC8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26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category/holiday/</w:t>
              </w:r>
            </w:hyperlink>
          </w:p>
        </w:tc>
      </w:tr>
      <w:tr w:rsidR="002934E1" w:rsidRPr="002934E1" w14:paraId="04D0F7A1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BE6156E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27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category/massage-blog/</w:t>
              </w:r>
            </w:hyperlink>
          </w:p>
        </w:tc>
      </w:tr>
      <w:tr w:rsidR="002934E1" w:rsidRPr="002934E1" w14:paraId="451539A1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FB886B8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28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category/massage/</w:t>
              </w:r>
            </w:hyperlink>
          </w:p>
        </w:tc>
      </w:tr>
      <w:tr w:rsidR="002934E1" w:rsidRPr="002934E1" w14:paraId="6343881E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A50A7D5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29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category/membership/</w:t>
              </w:r>
            </w:hyperlink>
          </w:p>
        </w:tc>
      </w:tr>
      <w:tr w:rsidR="002934E1" w:rsidRPr="002934E1" w14:paraId="4B26F3F7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0C9DCC3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30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category/pain-relief/</w:t>
              </w:r>
            </w:hyperlink>
          </w:p>
        </w:tc>
      </w:tr>
      <w:tr w:rsidR="002934E1" w:rsidRPr="002934E1" w14:paraId="71F5D320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06A1D61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31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category/products/</w:t>
              </w:r>
            </w:hyperlink>
          </w:p>
        </w:tc>
      </w:tr>
      <w:tr w:rsidR="002934E1" w:rsidRPr="002934E1" w14:paraId="7489EF0F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EB15800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32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category/selfcare/</w:t>
              </w:r>
            </w:hyperlink>
          </w:p>
        </w:tc>
      </w:tr>
      <w:tr w:rsidR="002934E1" w:rsidRPr="002934E1" w14:paraId="57A73AFC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AA5046A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33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category/skincare/</w:t>
              </w:r>
            </w:hyperlink>
          </w:p>
        </w:tc>
      </w:tr>
      <w:tr w:rsidR="002934E1" w:rsidRPr="002934E1" w14:paraId="1140F43B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58EC5A4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34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category/wellness/</w:t>
              </w:r>
            </w:hyperlink>
          </w:p>
        </w:tc>
      </w:tr>
      <w:tr w:rsidR="002934E1" w:rsidRPr="002934E1" w14:paraId="311E0CC2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3E63223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35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contact/</w:t>
              </w:r>
            </w:hyperlink>
          </w:p>
        </w:tc>
      </w:tr>
      <w:tr w:rsidR="002934E1" w:rsidRPr="002934E1" w14:paraId="622EA6DE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8DC301D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36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franchising-home/</w:t>
              </w:r>
            </w:hyperlink>
          </w:p>
        </w:tc>
      </w:tr>
      <w:tr w:rsidR="002934E1" w:rsidRPr="002934E1" w14:paraId="3873BBB0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2C486CA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37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gift-cards/</w:t>
              </w:r>
            </w:hyperlink>
          </w:p>
        </w:tc>
      </w:tr>
      <w:tr w:rsidR="002934E1" w:rsidRPr="002934E1" w14:paraId="156DF937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AF433A4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38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lavida-careers/</w:t>
              </w:r>
            </w:hyperlink>
          </w:p>
        </w:tc>
      </w:tr>
      <w:tr w:rsidR="002934E1" w:rsidRPr="002934E1" w14:paraId="5B0BECE3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6FE7644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39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massage-services/</w:t>
              </w:r>
            </w:hyperlink>
          </w:p>
        </w:tc>
      </w:tr>
      <w:tr w:rsidR="002934E1" w:rsidRPr="002934E1" w14:paraId="4F85BEAB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38BA6AA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40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massage/</w:t>
              </w:r>
            </w:hyperlink>
          </w:p>
        </w:tc>
      </w:tr>
      <w:tr w:rsidR="002934E1" w:rsidRPr="002934E1" w14:paraId="1EF0C074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8F08A26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41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massage/enhanced-immunity/</w:t>
              </w:r>
            </w:hyperlink>
          </w:p>
        </w:tc>
      </w:tr>
      <w:tr w:rsidR="002934E1" w:rsidRPr="002934E1" w14:paraId="372486FB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513E428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42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massage/enhanced-sleep-quality/</w:t>
              </w:r>
            </w:hyperlink>
          </w:p>
        </w:tc>
      </w:tr>
      <w:tr w:rsidR="002934E1" w:rsidRPr="002934E1" w14:paraId="37829F06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F5B2AB8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43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massage/helps-with-injury-rehabilitation/</w:t>
              </w:r>
            </w:hyperlink>
          </w:p>
        </w:tc>
      </w:tr>
      <w:tr w:rsidR="002934E1" w:rsidRPr="002934E1" w14:paraId="1E7B7421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91B7C47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44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massage/improved-concentration/</w:t>
              </w:r>
            </w:hyperlink>
          </w:p>
        </w:tc>
      </w:tr>
      <w:tr w:rsidR="002934E1" w:rsidRPr="002934E1" w14:paraId="325D8073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122E2A5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45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massage/improves-body-motion/</w:t>
              </w:r>
            </w:hyperlink>
          </w:p>
        </w:tc>
      </w:tr>
      <w:tr w:rsidR="002934E1" w:rsidRPr="002934E1" w14:paraId="7E7E728D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8159192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46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massage/increases-circulation/</w:t>
              </w:r>
            </w:hyperlink>
          </w:p>
        </w:tc>
      </w:tr>
      <w:tr w:rsidR="002934E1" w:rsidRPr="002934E1" w14:paraId="41D4BB2B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3FD91F1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47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massage/more-energy/</w:t>
              </w:r>
            </w:hyperlink>
          </w:p>
        </w:tc>
      </w:tr>
      <w:tr w:rsidR="002934E1" w:rsidRPr="002934E1" w14:paraId="11613227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91D3AB0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48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massage/pain-management/</w:t>
              </w:r>
            </w:hyperlink>
          </w:p>
        </w:tc>
      </w:tr>
      <w:tr w:rsidR="002934E1" w:rsidRPr="002934E1" w14:paraId="6A928083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8CDCF31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49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massage/reduce-heart-rate/</w:t>
              </w:r>
            </w:hyperlink>
          </w:p>
        </w:tc>
      </w:tr>
      <w:tr w:rsidR="002934E1" w:rsidRPr="002934E1" w14:paraId="1FC084F8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1590925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50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massage/reduce-stress/</w:t>
              </w:r>
            </w:hyperlink>
          </w:p>
        </w:tc>
      </w:tr>
      <w:tr w:rsidR="002934E1" w:rsidRPr="002934E1" w14:paraId="708F69DA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7B9DE3C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51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massage/relieves-migraines-headaches/</w:t>
              </w:r>
            </w:hyperlink>
          </w:p>
        </w:tc>
      </w:tr>
      <w:tr w:rsidR="002934E1" w:rsidRPr="002934E1" w14:paraId="593F55DE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8DCCA07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52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membership/</w:t>
              </w:r>
            </w:hyperlink>
          </w:p>
        </w:tc>
      </w:tr>
      <w:tr w:rsidR="002934E1" w:rsidRPr="002934E1" w14:paraId="15953024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DCE11FE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53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store-locator/</w:t>
              </w:r>
            </w:hyperlink>
          </w:p>
        </w:tc>
      </w:tr>
      <w:tr w:rsidR="002934E1" w:rsidRPr="002934E1" w14:paraId="09782300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7649A17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54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cart/</w:t>
              </w:r>
            </w:hyperlink>
            <w:r w:rsidR="002934E1" w:rsidRPr="002934E1">
              <w:rPr>
                <w:rFonts w:ascii="Arial" w:hAnsi="Arial" w:cs="Arial"/>
                <w:u w:val="single"/>
              </w:rPr>
              <w:t xml:space="preserve"> </w:t>
            </w:r>
          </w:p>
        </w:tc>
      </w:tr>
      <w:tr w:rsidR="002934E1" w:rsidRPr="002934E1" w14:paraId="0E9E25D3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0E364C8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55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own-a-franchise/</w:t>
              </w:r>
            </w:hyperlink>
          </w:p>
        </w:tc>
      </w:tr>
      <w:tr w:rsidR="002934E1" w:rsidRPr="002934E1" w14:paraId="65B3D092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41DC8F8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56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own-a-franchise/about-lavida-massage/</w:t>
              </w:r>
            </w:hyperlink>
          </w:p>
        </w:tc>
      </w:tr>
      <w:tr w:rsidR="002934E1" w:rsidRPr="002934E1" w14:paraId="6CA7430F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E556242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57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own-a-franchise/about-lavida-massage/available-markets/</w:t>
              </w:r>
            </w:hyperlink>
          </w:p>
        </w:tc>
      </w:tr>
      <w:tr w:rsidR="002934E1" w:rsidRPr="002934E1" w14:paraId="78CC3954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7C4826B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58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own-a-franchise/about-lavida-massage/meet-the-team/</w:t>
              </w:r>
            </w:hyperlink>
          </w:p>
        </w:tc>
      </w:tr>
      <w:tr w:rsidR="002934E1" w:rsidRPr="002934E1" w14:paraId="66257801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DC05263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59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own-a-franchise/about-lavida-massage/news-and-media/</w:t>
              </w:r>
            </w:hyperlink>
          </w:p>
        </w:tc>
      </w:tr>
      <w:tr w:rsidR="002934E1" w:rsidRPr="002934E1" w14:paraId="4446583D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679A89D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60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own-a-franchise/about-lavida-massage/news-and-media/?et_blog</w:t>
              </w:r>
            </w:hyperlink>
          </w:p>
        </w:tc>
      </w:tr>
      <w:tr w:rsidR="002934E1" w:rsidRPr="002934E1" w14:paraId="6A9A7105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9B407C2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61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own-a-franchise/about-lavida-massage/news-and-media/page/2/?et_blog</w:t>
              </w:r>
            </w:hyperlink>
          </w:p>
        </w:tc>
      </w:tr>
      <w:tr w:rsidR="002934E1" w:rsidRPr="002934E1" w14:paraId="7E8749A7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1EEBAF6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62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own-a-franchise/contact-us/</w:t>
              </w:r>
            </w:hyperlink>
          </w:p>
        </w:tc>
      </w:tr>
      <w:tr w:rsidR="002934E1" w:rsidRPr="002934E1" w14:paraId="4C4AA3D5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7218727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63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own-a-franchise/steps-to-owning-a-lavida-massage/</w:t>
              </w:r>
            </w:hyperlink>
          </w:p>
        </w:tc>
      </w:tr>
      <w:tr w:rsidR="002934E1" w:rsidRPr="002934E1" w14:paraId="3C20722F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67BF2DA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64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own-a-franchise/steps-to-owning-a-lavida-massage/lavida-massage-investment/</w:t>
              </w:r>
            </w:hyperlink>
          </w:p>
        </w:tc>
      </w:tr>
      <w:tr w:rsidR="002934E1" w:rsidRPr="002934E1" w14:paraId="1989BF5A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3C93883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65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policies/</w:t>
              </w:r>
            </w:hyperlink>
          </w:p>
        </w:tc>
      </w:tr>
      <w:tr w:rsidR="002934E1" w:rsidRPr="002934E1" w14:paraId="177EE98C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47E974B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66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skincare/</w:t>
              </w:r>
            </w:hyperlink>
          </w:p>
        </w:tc>
      </w:tr>
      <w:tr w:rsidR="002934E1" w:rsidRPr="002934E1" w14:paraId="7249B69C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AD25667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67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skincare/deeply-cleans-skin/</w:t>
              </w:r>
            </w:hyperlink>
          </w:p>
        </w:tc>
      </w:tr>
      <w:tr w:rsidR="002934E1" w:rsidRPr="002934E1" w14:paraId="4C81C48A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0EF6EFE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68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skincare/delivers-anti-aging-results/</w:t>
              </w:r>
            </w:hyperlink>
          </w:p>
        </w:tc>
      </w:tr>
      <w:tr w:rsidR="002934E1" w:rsidRPr="002934E1" w14:paraId="0BADB4E2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95DB9CD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69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skincare/promotes-circulation/</w:t>
              </w:r>
            </w:hyperlink>
          </w:p>
        </w:tc>
      </w:tr>
      <w:tr w:rsidR="002934E1" w:rsidRPr="002934E1" w14:paraId="1A725996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200F98D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70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skincare/reduces-congestion/</w:t>
              </w:r>
            </w:hyperlink>
          </w:p>
        </w:tc>
      </w:tr>
      <w:tr w:rsidR="002934E1" w:rsidRPr="002934E1" w14:paraId="47D6423D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FE38E49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71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skincare/reduces-undereye-bags/</w:t>
              </w:r>
            </w:hyperlink>
          </w:p>
        </w:tc>
      </w:tr>
      <w:tr w:rsidR="002934E1" w:rsidRPr="002934E1" w14:paraId="085BD911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1B7EF16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72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skincare/relieves-stress/</w:t>
              </w:r>
            </w:hyperlink>
          </w:p>
        </w:tc>
      </w:tr>
      <w:tr w:rsidR="002934E1" w:rsidRPr="002934E1" w14:paraId="780BE276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6A30BE3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73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skincare/treats-and-prevents-acne/</w:t>
              </w:r>
            </w:hyperlink>
          </w:p>
        </w:tc>
      </w:tr>
      <w:tr w:rsidR="002934E1" w:rsidRPr="002934E1" w14:paraId="27EA8E76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AFBC612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74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website-accessibility-statement/</w:t>
              </w:r>
            </w:hyperlink>
          </w:p>
        </w:tc>
      </w:tr>
      <w:tr w:rsidR="002934E1" w:rsidRPr="002934E1" w14:paraId="6E60FA9A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C680A53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75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2018/10/17/737/</w:t>
              </w:r>
            </w:hyperlink>
          </w:p>
        </w:tc>
      </w:tr>
      <w:tr w:rsidR="002934E1" w:rsidRPr="002934E1" w14:paraId="1652C5CD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97AC7E1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76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2018/10/17/3-surprising-facts-about-massage-therapy/</w:t>
              </w:r>
            </w:hyperlink>
          </w:p>
        </w:tc>
      </w:tr>
      <w:tr w:rsidR="002934E1" w:rsidRPr="002934E1" w14:paraId="0C8B4252" w14:textId="77777777" w:rsidTr="002934E1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07B12C2" w14:textId="77777777" w:rsidR="002934E1" w:rsidRPr="002934E1" w:rsidRDefault="00000000" w:rsidP="002934E1">
            <w:pPr>
              <w:rPr>
                <w:rFonts w:ascii="Arial" w:hAnsi="Arial" w:cs="Arial"/>
                <w:u w:val="single"/>
              </w:rPr>
            </w:pPr>
            <w:hyperlink r:id="rId77" w:tgtFrame="_blank" w:history="1">
              <w:r w:rsidR="002934E1" w:rsidRPr="002934E1">
                <w:rPr>
                  <w:rStyle w:val="Hyperlink"/>
                  <w:rFonts w:ascii="Arial" w:hAnsi="Arial" w:cs="Arial"/>
                </w:rPr>
                <w:t>https://lavidamassage.com/2018/10/17/5-ways-to-prepare-your-skin-for-fall/</w:t>
              </w:r>
            </w:hyperlink>
          </w:p>
        </w:tc>
      </w:tr>
    </w:tbl>
    <w:p w14:paraId="55363EF3" w14:textId="60001821" w:rsidR="00123BB6" w:rsidRDefault="00123BB6" w:rsidP="008642E1">
      <w:pPr>
        <w:rPr>
          <w:rFonts w:eastAsia="Arial"/>
          <w:lang w:val="en-US"/>
        </w:rPr>
      </w:pPr>
      <w:r>
        <w:br w:type="page"/>
      </w:r>
    </w:p>
    <w:p w14:paraId="4904F01A" w14:textId="1272B27E" w:rsidR="00523EE6" w:rsidRDefault="00AA308E">
      <w:pPr>
        <w:pStyle w:val="Heading2"/>
      </w:pPr>
      <w:r>
        <w:lastRenderedPageBreak/>
        <w:t>Applicable Standards/Guidelines</w:t>
      </w:r>
    </w:p>
    <w:p w14:paraId="5D7BE52B" w14:textId="0DA12967" w:rsidR="00523EE6" w:rsidRDefault="00AA308E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is report covers the degree of conformance for the following accessibility standard</w:t>
      </w:r>
      <w:r w:rsidR="00946E6D">
        <w:rPr>
          <w:rFonts w:ascii="Arial" w:eastAsia="Arial" w:hAnsi="Arial" w:cs="Arial"/>
        </w:rPr>
        <w:t>s</w:t>
      </w:r>
      <w:r>
        <w:rPr>
          <w:rFonts w:ascii="Arial" w:eastAsia="Arial" w:hAnsi="Arial" w:cs="Arial"/>
        </w:rPr>
        <w:t>/guidelines:</w:t>
      </w:r>
    </w:p>
    <w:tbl>
      <w:tblPr>
        <w:tblStyle w:val="a0"/>
        <w:tblW w:w="9355" w:type="dxa"/>
        <w:tblInd w:w="67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6404"/>
        <w:gridCol w:w="2951"/>
      </w:tblGrid>
      <w:tr w:rsidR="00523EE6" w14:paraId="6476A4CD" w14:textId="77777777">
        <w:tc>
          <w:tcPr>
            <w:tcW w:w="6404" w:type="dxa"/>
            <w:shd w:val="clear" w:color="auto" w:fill="AEAAA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51386A6" w14:textId="375EDB0E" w:rsidR="00523EE6" w:rsidRDefault="00AA308E">
            <w:pPr>
              <w:pStyle w:val="Heading2"/>
              <w:rPr>
                <w:sz w:val="28"/>
                <w:szCs w:val="28"/>
              </w:rPr>
            </w:pPr>
            <w:bookmarkStart w:id="8" w:name="_2s8eyo1" w:colFirst="0" w:colLast="0"/>
            <w:bookmarkEnd w:id="8"/>
            <w:r>
              <w:rPr>
                <w:sz w:val="28"/>
                <w:szCs w:val="28"/>
              </w:rPr>
              <w:t>Standard/Guideline</w:t>
            </w:r>
          </w:p>
        </w:tc>
        <w:tc>
          <w:tcPr>
            <w:tcW w:w="2951" w:type="dxa"/>
            <w:shd w:val="clear" w:color="auto" w:fill="AEAAA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09217AF4" w14:textId="1F8CDF8A" w:rsidR="00523EE6" w:rsidRDefault="00AA308E">
            <w:pPr>
              <w:pStyle w:val="Heading2"/>
              <w:rPr>
                <w:sz w:val="28"/>
                <w:szCs w:val="28"/>
              </w:rPr>
            </w:pPr>
            <w:bookmarkStart w:id="9" w:name="_17dp8vu" w:colFirst="0" w:colLast="0"/>
            <w:bookmarkEnd w:id="9"/>
            <w:r>
              <w:rPr>
                <w:sz w:val="28"/>
                <w:szCs w:val="28"/>
              </w:rPr>
              <w:t xml:space="preserve">Included </w:t>
            </w:r>
            <w:r w:rsidR="002B13E8">
              <w:rPr>
                <w:sz w:val="28"/>
                <w:szCs w:val="28"/>
              </w:rPr>
              <w:t>i</w:t>
            </w:r>
            <w:r>
              <w:rPr>
                <w:sz w:val="28"/>
                <w:szCs w:val="28"/>
              </w:rPr>
              <w:t>n Report</w:t>
            </w:r>
          </w:p>
        </w:tc>
      </w:tr>
      <w:tr w:rsidR="00523EE6" w14:paraId="38E57C59" w14:textId="77777777">
        <w:tc>
          <w:tcPr>
            <w:tcW w:w="6404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6D92F72" w14:textId="59D372D2" w:rsidR="00523EE6" w:rsidRDefault="00AA308E">
            <w:p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</w:rPr>
              <w:t xml:space="preserve">Web Content Accessibility Guidelines 2.1 at </w:t>
            </w:r>
            <w:r>
              <w:rPr>
                <w:rFonts w:ascii="Arial" w:eastAsia="Arial" w:hAnsi="Arial" w:cs="Arial"/>
                <w:i/>
                <w:color w:val="0000FF"/>
                <w:u w:val="single"/>
              </w:rPr>
              <w:t>https://www.w3.org/TR/WCAG21/</w:t>
            </w:r>
          </w:p>
        </w:tc>
        <w:tc>
          <w:tcPr>
            <w:tcW w:w="2951" w:type="dxa"/>
            <w:shd w:val="clear" w:color="auto" w:fill="auto"/>
            <w:vAlign w:val="center"/>
          </w:tcPr>
          <w:p w14:paraId="502E7198" w14:textId="77777777" w:rsidR="00387538" w:rsidRDefault="00387538" w:rsidP="00387538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evel A (Yes)</w:t>
            </w:r>
          </w:p>
          <w:p w14:paraId="20C8BAF3" w14:textId="77777777" w:rsidR="00387538" w:rsidRDefault="00387538" w:rsidP="00387538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evel AA (Yes)</w:t>
            </w:r>
          </w:p>
          <w:p w14:paraId="5139FE81" w14:textId="4FB8B0E0" w:rsidR="00523EE6" w:rsidRDefault="00387538" w:rsidP="00387538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evel AAA (No)</w:t>
            </w:r>
          </w:p>
        </w:tc>
      </w:tr>
    </w:tbl>
    <w:p w14:paraId="56E021DF" w14:textId="0FBB2AB3" w:rsidR="00523EE6" w:rsidRDefault="00AA308E">
      <w:pPr>
        <w:pStyle w:val="Heading2"/>
      </w:pPr>
      <w:bookmarkStart w:id="10" w:name="_1wa8ztwwj9j9" w:colFirst="0" w:colLast="0"/>
      <w:bookmarkEnd w:id="10"/>
      <w:r>
        <w:t>Terms</w:t>
      </w:r>
    </w:p>
    <w:p w14:paraId="6F80430C" w14:textId="6E4D7218" w:rsidR="00523EE6" w:rsidRDefault="00AA308E">
      <w:pPr>
        <w:pBdr>
          <w:top w:val="nil"/>
          <w:left w:val="nil"/>
          <w:bottom w:val="nil"/>
          <w:right w:val="nil"/>
          <w:between w:val="nil"/>
        </w:pBdr>
        <w:tabs>
          <w:tab w:val="center" w:pos="9480"/>
        </w:tabs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The terms used in the Conformance Level information are defined as follows:</w:t>
      </w:r>
    </w:p>
    <w:p w14:paraId="269917CD" w14:textId="2C1EED0B" w:rsidR="00523EE6" w:rsidRDefault="00AA30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eastAsia="Arial" w:hAnsi="Arial" w:cs="Arial"/>
          <w:b/>
          <w:color w:val="000000"/>
        </w:rPr>
        <w:t>Supports</w:t>
      </w:r>
      <w:r>
        <w:rPr>
          <w:rFonts w:ascii="Arial" w:eastAsia="Arial" w:hAnsi="Arial" w:cs="Arial"/>
          <w:color w:val="000000"/>
        </w:rPr>
        <w:t>: The functionality of the product has at least one method that meets the criterion without known defects or meets with equivalent facilitation.</w:t>
      </w:r>
    </w:p>
    <w:p w14:paraId="5A32D170" w14:textId="51AAEC65" w:rsidR="00523EE6" w:rsidRDefault="00FE603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eastAsia="Arial" w:hAnsi="Arial" w:cs="Arial"/>
          <w:b/>
        </w:rPr>
        <w:t xml:space="preserve">Partially </w:t>
      </w:r>
      <w:r w:rsidR="00AA308E">
        <w:rPr>
          <w:rFonts w:ascii="Arial" w:eastAsia="Arial" w:hAnsi="Arial" w:cs="Arial"/>
          <w:b/>
        </w:rPr>
        <w:t>Supports</w:t>
      </w:r>
      <w:r w:rsidR="00AA308E">
        <w:rPr>
          <w:rFonts w:ascii="Arial" w:eastAsia="Arial" w:hAnsi="Arial" w:cs="Arial"/>
          <w:color w:val="000000"/>
        </w:rPr>
        <w:t>: Some functionality of the product does not meet the criterion.</w:t>
      </w:r>
    </w:p>
    <w:p w14:paraId="6A9997D7" w14:textId="611C2BF7" w:rsidR="00523EE6" w:rsidRDefault="00AA30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eastAsia="Arial" w:hAnsi="Arial" w:cs="Arial"/>
          <w:b/>
          <w:color w:val="000000"/>
        </w:rPr>
        <w:t>Does Not Support</w:t>
      </w:r>
      <w:r>
        <w:rPr>
          <w:rFonts w:ascii="Arial" w:eastAsia="Arial" w:hAnsi="Arial" w:cs="Arial"/>
          <w:color w:val="000000"/>
        </w:rPr>
        <w:t>: The majority of product functionality does not meet the criterion.</w:t>
      </w:r>
    </w:p>
    <w:p w14:paraId="2163115D" w14:textId="10CF98E5" w:rsidR="00523EE6" w:rsidRDefault="00AA30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eastAsia="Arial" w:hAnsi="Arial" w:cs="Arial"/>
          <w:b/>
          <w:color w:val="000000"/>
        </w:rPr>
        <w:t>Not Applicable</w:t>
      </w:r>
      <w:r>
        <w:rPr>
          <w:rFonts w:ascii="Arial" w:eastAsia="Arial" w:hAnsi="Arial" w:cs="Arial"/>
          <w:color w:val="000000"/>
        </w:rPr>
        <w:t>: The criterion is not relevant to the product.</w:t>
      </w:r>
    </w:p>
    <w:p w14:paraId="7E3475CF" w14:textId="33311AC2" w:rsidR="00FE6038" w:rsidRPr="00FE6038" w:rsidRDefault="00AA30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eastAsia="Arial" w:hAnsi="Arial" w:cs="Arial"/>
          <w:b/>
          <w:color w:val="000000"/>
        </w:rPr>
        <w:t>Not Evaluated</w:t>
      </w:r>
      <w:r>
        <w:rPr>
          <w:rFonts w:ascii="Arial Unicode MS" w:eastAsia="Arial Unicode MS" w:hAnsi="Arial Unicode MS" w:cs="Arial Unicode MS"/>
          <w:color w:val="000000"/>
        </w:rPr>
        <w:t xml:space="preserve">: </w:t>
      </w:r>
      <w:r w:rsidRPr="004E7815">
        <w:rPr>
          <w:rFonts w:ascii="Arial" w:eastAsia="Arial" w:hAnsi="Arial" w:cs="Arial"/>
          <w:color w:val="000000"/>
        </w:rPr>
        <w:t>The product has not been evaluated against the criterion</w:t>
      </w:r>
      <w:r>
        <w:rPr>
          <w:rFonts w:ascii="Arial Unicode MS" w:eastAsia="Arial Unicode MS" w:hAnsi="Arial Unicode MS" w:cs="Arial Unicode MS"/>
          <w:color w:val="000000"/>
        </w:rPr>
        <w:t>.</w:t>
      </w:r>
    </w:p>
    <w:p w14:paraId="7DDC56F8" w14:textId="77777777" w:rsidR="00FE6038" w:rsidRPr="00FE6038" w:rsidRDefault="00FE6038" w:rsidP="00FE6038">
      <w:pPr>
        <w:pBdr>
          <w:top w:val="nil"/>
          <w:left w:val="nil"/>
          <w:bottom w:val="nil"/>
          <w:right w:val="nil"/>
          <w:between w:val="nil"/>
        </w:pBdr>
      </w:pPr>
    </w:p>
    <w:p w14:paraId="471B6EAA" w14:textId="15F6DE30" w:rsidR="00FE6038" w:rsidRDefault="00FE6038" w:rsidP="00FE6038">
      <w:pPr>
        <w:pStyle w:val="Heading2"/>
        <w:rPr>
          <w:lang w:eastAsia="x-none"/>
        </w:rPr>
      </w:pPr>
      <w:bookmarkStart w:id="11" w:name="_Toc512938845"/>
      <w:r>
        <w:t>WCAG 2.1 Report</w:t>
      </w:r>
      <w:bookmarkEnd w:id="11"/>
    </w:p>
    <w:p w14:paraId="02713DD6" w14:textId="646148B9" w:rsidR="00FE6038" w:rsidRDefault="00FE6038" w:rsidP="00FE6038">
      <w:pPr>
        <w:spacing w:before="240"/>
        <w:rPr>
          <w:rFonts w:ascii="Arial" w:hAnsi="Arial" w:cs="Arial"/>
        </w:rPr>
      </w:pPr>
      <w:r>
        <w:rPr>
          <w:rFonts w:ascii="Arial" w:hAnsi="Arial" w:cs="Arial"/>
          <w:color w:val="000000"/>
        </w:rPr>
        <w:t>Note: When reporting on conformance with the WCAG 2.1 Success Criteria, they are scoped for full pages, complete processes, and accessibility-supported ways of using technology as documented in the</w:t>
      </w:r>
      <w:r>
        <w:rPr>
          <w:rFonts w:ascii="Arial" w:hAnsi="Arial" w:cs="Arial"/>
          <w:color w:val="FF0000"/>
        </w:rPr>
        <w:t xml:space="preserve"> </w:t>
      </w:r>
      <w:hyperlink r:id="rId78" w:history="1">
        <w:r>
          <w:rPr>
            <w:rStyle w:val="Hyperlink"/>
            <w:rFonts w:ascii="Arial" w:hAnsi="Arial" w:cs="Arial"/>
          </w:rPr>
          <w:t>WCAG 2.1 Conformance Requirements</w:t>
        </w:r>
      </w:hyperlink>
      <w:r>
        <w:rPr>
          <w:rFonts w:ascii="Arial" w:hAnsi="Arial" w:cs="Arial"/>
        </w:rPr>
        <w:t>.</w:t>
      </w:r>
    </w:p>
    <w:p w14:paraId="709DD2BB" w14:textId="253BB250" w:rsidR="00523EE6" w:rsidRDefault="00AA308E" w:rsidP="00FE6038">
      <w:pPr>
        <w:pBdr>
          <w:top w:val="nil"/>
          <w:left w:val="nil"/>
          <w:bottom w:val="nil"/>
          <w:right w:val="nil"/>
          <w:between w:val="nil"/>
        </w:pBdr>
      </w:pPr>
      <w:r>
        <w:br w:type="page"/>
      </w:r>
    </w:p>
    <w:p w14:paraId="71AA47BE" w14:textId="541932A3" w:rsidR="00523EE6" w:rsidRDefault="00AA308E">
      <w:pPr>
        <w:pStyle w:val="Heading3"/>
        <w:rPr>
          <w:rFonts w:ascii="Arial" w:eastAsia="Arial" w:hAnsi="Arial" w:cs="Arial"/>
          <w:b/>
          <w:color w:val="000000"/>
          <w:sz w:val="36"/>
          <w:szCs w:val="36"/>
        </w:rPr>
      </w:pPr>
      <w:bookmarkStart w:id="12" w:name="_26in1rg" w:colFirst="0" w:colLast="0"/>
      <w:bookmarkEnd w:id="12"/>
      <w:r>
        <w:rPr>
          <w:rFonts w:ascii="Arial" w:eastAsia="Arial" w:hAnsi="Arial" w:cs="Arial"/>
          <w:b/>
          <w:color w:val="000000"/>
          <w:sz w:val="36"/>
          <w:szCs w:val="36"/>
        </w:rPr>
        <w:lastRenderedPageBreak/>
        <w:t>Table 1: Success Criteria, Level A</w:t>
      </w:r>
    </w:p>
    <w:p w14:paraId="2C8F2EF3" w14:textId="7504CC29" w:rsidR="00523EE6" w:rsidRDefault="00523EE6">
      <w:pPr>
        <w:rPr>
          <w:rFonts w:ascii="Arial" w:eastAsia="Arial" w:hAnsi="Arial" w:cs="Arial"/>
        </w:rPr>
      </w:pPr>
    </w:p>
    <w:tbl>
      <w:tblPr>
        <w:tblStyle w:val="a1"/>
        <w:tblW w:w="950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586"/>
        <w:gridCol w:w="1743"/>
        <w:gridCol w:w="4177"/>
      </w:tblGrid>
      <w:tr w:rsidR="00523EE6" w14:paraId="62DBBB75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C08DB8D" w14:textId="62F5451D" w:rsidR="00523EE6" w:rsidRDefault="00AA308E">
            <w:pPr>
              <w:ind w:left="-15"/>
              <w:jc w:val="center"/>
              <w:rPr>
                <w:rFonts w:ascii="Arial" w:eastAsia="Arial" w:hAnsi="Arial" w:cs="Arial"/>
                <w:b/>
                <w:color w:val="0000FF"/>
                <w:u w:val="single"/>
              </w:rPr>
            </w:pPr>
            <w:r>
              <w:rPr>
                <w:rFonts w:ascii="Arial" w:eastAsia="Arial" w:hAnsi="Arial" w:cs="Arial"/>
                <w:b/>
              </w:rPr>
              <w:t>Criteria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ADB5756" w14:textId="7003F5B0" w:rsidR="00523EE6" w:rsidRDefault="00AA308E">
            <w:pPr>
              <w:ind w:left="-1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 xml:space="preserve">Conformance Level 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BB25109" w14:textId="65B87240" w:rsidR="00523EE6" w:rsidRDefault="00AA308E">
            <w:pPr>
              <w:ind w:left="-1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Remarks and Explanations</w:t>
            </w:r>
          </w:p>
        </w:tc>
      </w:tr>
      <w:tr w:rsidR="00523EE6" w14:paraId="57E05B3D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2B354A4" w14:textId="19906BB2" w:rsidR="00523EE6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</w:rPr>
            </w:pPr>
            <w:hyperlink r:id="rId79" w:anchor="text-equiv-all">
              <w:r w:rsidR="00AA308E">
                <w:rPr>
                  <w:rFonts w:ascii="Arial" w:eastAsia="Arial" w:hAnsi="Arial" w:cs="Arial"/>
                  <w:b/>
                  <w:color w:val="0000FF"/>
                  <w:u w:val="single"/>
                </w:rPr>
                <w:t>1.1.1 Non-text Content</w:t>
              </w:r>
            </w:hyperlink>
            <w:r w:rsidR="00AA308E">
              <w:rPr>
                <w:rFonts w:ascii="Arial Unicode MS" w:eastAsia="Arial Unicode MS" w:hAnsi="Arial Unicode MS" w:cs="Arial Unicode MS"/>
              </w:rPr>
              <w:br/>
            </w:r>
            <w:r w:rsidR="00AA308E" w:rsidRPr="00E2222C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4C2E8F3" w14:textId="0BAE213D" w:rsidR="00523EE6" w:rsidRPr="00FD60BF" w:rsidRDefault="002934E1">
            <w:pPr>
              <w:jc w:val="center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Partially </w:t>
            </w:r>
            <w:r w:rsidR="0083422C"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4D80355" w14:textId="68DF9B3D" w:rsidR="00A164AF" w:rsidRPr="00A164AF" w:rsidRDefault="00A164AF" w:rsidP="00A164AF">
            <w:pPr>
              <w:rPr>
                <w:rFonts w:ascii="Arial" w:hAnsi="Arial" w:cs="Arial"/>
                <w:color w:val="000000"/>
              </w:rPr>
            </w:pPr>
            <w:r w:rsidRPr="00A164AF">
              <w:rPr>
                <w:rFonts w:ascii="Arial" w:hAnsi="Arial" w:cs="Arial"/>
                <w:color w:val="000000"/>
              </w:rPr>
              <w:t xml:space="preserve">Images </w:t>
            </w:r>
            <w:r w:rsidR="00946E6D">
              <w:rPr>
                <w:rFonts w:ascii="Arial" w:hAnsi="Arial" w:cs="Arial"/>
                <w:color w:val="000000"/>
              </w:rPr>
              <w:t>o</w:t>
            </w:r>
            <w:r w:rsidRPr="00A164AF">
              <w:rPr>
                <w:rFonts w:ascii="Arial" w:hAnsi="Arial" w:cs="Arial"/>
                <w:color w:val="000000"/>
              </w:rPr>
              <w:t xml:space="preserve">n the </w:t>
            </w:r>
            <w:r w:rsidR="00F62C69">
              <w:rPr>
                <w:rFonts w:ascii="Arial" w:hAnsi="Arial" w:cs="Arial"/>
                <w:color w:val="000000"/>
              </w:rPr>
              <w:t>website</w:t>
            </w:r>
            <w:r w:rsidRPr="00A164AF">
              <w:rPr>
                <w:rFonts w:ascii="Arial" w:hAnsi="Arial" w:cs="Arial"/>
                <w:color w:val="000000"/>
              </w:rPr>
              <w:t xml:space="preserve"> contain</w:t>
            </w:r>
          </w:p>
          <w:p w14:paraId="0BCDC377" w14:textId="77777777" w:rsidR="00106EBD" w:rsidRDefault="00A164AF" w:rsidP="003D0DB7">
            <w:pPr>
              <w:rPr>
                <w:rFonts w:ascii="Arial" w:hAnsi="Arial" w:cs="Arial"/>
                <w:color w:val="000000"/>
              </w:rPr>
            </w:pPr>
            <w:r w:rsidRPr="00A164AF">
              <w:rPr>
                <w:rFonts w:ascii="Arial" w:hAnsi="Arial" w:cs="Arial"/>
                <w:color w:val="000000"/>
              </w:rPr>
              <w:t>relevant alternative text.</w:t>
            </w:r>
          </w:p>
          <w:p w14:paraId="274ADC0F" w14:textId="77777777" w:rsidR="002934E1" w:rsidRDefault="002934E1" w:rsidP="003D0DB7">
            <w:pPr>
              <w:rPr>
                <w:rFonts w:ascii="Arial" w:hAnsi="Arial" w:cs="Arial"/>
                <w:color w:val="000000"/>
              </w:rPr>
            </w:pPr>
          </w:p>
          <w:p w14:paraId="68C94551" w14:textId="77777777" w:rsidR="002934E1" w:rsidRPr="002934E1" w:rsidRDefault="002934E1" w:rsidP="003D0DB7">
            <w:pPr>
              <w:rPr>
                <w:rFonts w:ascii="Arial" w:hAnsi="Arial" w:cs="Arial"/>
                <w:b/>
                <w:bCs/>
                <w:color w:val="000000"/>
                <w:u w:val="single"/>
              </w:rPr>
            </w:pPr>
            <w:r w:rsidRPr="002934E1">
              <w:rPr>
                <w:rFonts w:ascii="Arial" w:hAnsi="Arial" w:cs="Arial"/>
                <w:b/>
                <w:bCs/>
                <w:color w:val="000000"/>
                <w:u w:val="single"/>
              </w:rPr>
              <w:t>Exceptions include:</w:t>
            </w:r>
          </w:p>
          <w:p w14:paraId="546F9628" w14:textId="26F26B1B" w:rsidR="002934E1" w:rsidRPr="002934E1" w:rsidRDefault="002934E1" w:rsidP="002934E1">
            <w:pPr>
              <w:pStyle w:val="ListParagraph"/>
              <w:numPr>
                <w:ilvl w:val="0"/>
                <w:numId w:val="27"/>
              </w:numPr>
              <w:rPr>
                <w:rFonts w:ascii="Arial" w:hAnsi="Arial" w:cs="Arial"/>
                <w:color w:val="000000"/>
              </w:rPr>
            </w:pPr>
            <w:r w:rsidRPr="002934E1">
              <w:rPr>
                <w:rFonts w:ascii="Arial" w:hAnsi="Arial" w:cs="Arial"/>
                <w:color w:val="000000"/>
              </w:rPr>
              <w:t>Alternative text is not announced for the card logo on the Cart page</w:t>
            </w:r>
            <w:r w:rsidRPr="002934E1">
              <w:rPr>
                <w:rFonts w:ascii="Arial" w:hAnsi="Arial" w:cs="Arial"/>
                <w:color w:val="000000"/>
              </w:rPr>
              <w:br/>
            </w:r>
            <w:r w:rsidRPr="002934E1">
              <w:rPr>
                <w:rFonts w:ascii="Arial" w:hAnsi="Arial" w:cs="Arial"/>
                <w:i/>
                <w:iCs/>
                <w:color w:val="000000"/>
              </w:rPr>
              <w:t>[This is specific to the third-party plugin WooCommerce Authorize.Net Gateway]</w:t>
            </w:r>
            <w:r w:rsidR="00C02275">
              <w:rPr>
                <w:rFonts w:ascii="Arial" w:hAnsi="Arial" w:cs="Arial"/>
                <w:i/>
                <w:iCs/>
                <w:color w:val="000000"/>
              </w:rPr>
              <w:t>.</w:t>
            </w:r>
          </w:p>
        </w:tc>
      </w:tr>
      <w:tr w:rsidR="00523EE6" w14:paraId="3371BA3E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51923C7" w14:textId="54804DE6" w:rsidR="00523EE6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</w:rPr>
            </w:pPr>
            <w:hyperlink r:id="rId80" w:anchor="media-equiv-av-only-alt">
              <w:r w:rsidR="00AA308E">
                <w:rPr>
                  <w:rFonts w:ascii="Arial" w:eastAsia="Arial" w:hAnsi="Arial" w:cs="Arial"/>
                  <w:b/>
                  <w:color w:val="0000FF"/>
                  <w:u w:val="single"/>
                </w:rPr>
                <w:t>1.2.1 Audio-only and Video-only (Prerecorded)</w:t>
              </w:r>
            </w:hyperlink>
            <w:r w:rsidR="00AA308E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07E635B" w14:textId="3CAB5463" w:rsidR="00523EE6" w:rsidRPr="00EB4FC8" w:rsidRDefault="00F62C69">
            <w:pPr>
              <w:jc w:val="center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BB680A3" w14:textId="48CBDC92" w:rsidR="00C33121" w:rsidRPr="00A86D80" w:rsidRDefault="00F62C69" w:rsidP="00A86D80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</w:t>
            </w:r>
            <w:r w:rsidR="003410E8">
              <w:rPr>
                <w:rFonts w:ascii="Arial" w:eastAsia="Arial" w:hAnsi="Arial" w:cs="Arial"/>
              </w:rPr>
              <w:t>audio</w:t>
            </w:r>
            <w:r>
              <w:rPr>
                <w:rFonts w:ascii="Arial" w:eastAsia="Arial" w:hAnsi="Arial" w:cs="Arial"/>
              </w:rPr>
              <w:t>-only</w:t>
            </w:r>
            <w:r w:rsidR="003410E8">
              <w:rPr>
                <w:rFonts w:ascii="Arial" w:eastAsia="Arial" w:hAnsi="Arial" w:cs="Arial"/>
              </w:rPr>
              <w:t xml:space="preserve"> or video</w:t>
            </w:r>
            <w:r>
              <w:rPr>
                <w:rFonts w:ascii="Arial" w:eastAsia="Arial" w:hAnsi="Arial" w:cs="Arial"/>
              </w:rPr>
              <w:t>-only</w:t>
            </w:r>
            <w:r w:rsidR="003410E8">
              <w:rPr>
                <w:rFonts w:ascii="Arial" w:eastAsia="Arial" w:hAnsi="Arial" w:cs="Arial"/>
              </w:rPr>
              <w:t xml:space="preserve"> content </w:t>
            </w:r>
            <w:r w:rsidR="00946E6D">
              <w:rPr>
                <w:rFonts w:ascii="Arial" w:eastAsia="Arial" w:hAnsi="Arial" w:cs="Arial"/>
              </w:rPr>
              <w:t xml:space="preserve">is </w:t>
            </w:r>
            <w:r w:rsidR="003410E8">
              <w:rPr>
                <w:rFonts w:ascii="Arial" w:eastAsia="Arial" w:hAnsi="Arial" w:cs="Arial"/>
              </w:rPr>
              <w:t xml:space="preserve">present </w:t>
            </w:r>
            <w:r w:rsidR="00946E6D">
              <w:rPr>
                <w:rFonts w:ascii="Arial" w:eastAsia="Arial" w:hAnsi="Arial" w:cs="Arial"/>
              </w:rPr>
              <w:t>o</w:t>
            </w:r>
            <w:r w:rsidR="003410E8">
              <w:rPr>
                <w:rFonts w:ascii="Arial" w:eastAsia="Arial" w:hAnsi="Arial" w:cs="Arial"/>
              </w:rPr>
              <w:t xml:space="preserve">n the </w:t>
            </w:r>
            <w:r>
              <w:rPr>
                <w:rFonts w:ascii="Arial" w:eastAsia="Arial" w:hAnsi="Arial" w:cs="Arial"/>
              </w:rPr>
              <w:t>website</w:t>
            </w:r>
            <w:r w:rsidR="00924317">
              <w:rPr>
                <w:rFonts w:ascii="Arial" w:eastAsia="Arial" w:hAnsi="Arial" w:cs="Arial"/>
              </w:rPr>
              <w:t>.</w:t>
            </w:r>
          </w:p>
        </w:tc>
      </w:tr>
      <w:tr w:rsidR="003541CC" w14:paraId="329E9708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D02ABE0" w14:textId="092F309B" w:rsidR="003541CC" w:rsidRDefault="00000000" w:rsidP="003541C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</w:rPr>
            </w:pPr>
            <w:hyperlink r:id="rId81" w:anchor="media-equiv-caption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1.2.2 Captions (Prerecorded)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A887190" w14:textId="6BC275F0" w:rsidR="003541CC" w:rsidRDefault="00163FA0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F797C33" w14:textId="72F7459C" w:rsidR="003541CC" w:rsidRPr="003D0DB7" w:rsidRDefault="00163FA0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aptions are provided for m</w:t>
            </w:r>
            <w:r w:rsidR="003541CC">
              <w:rPr>
                <w:rFonts w:ascii="Arial" w:eastAsia="Arial" w:hAnsi="Arial" w:cs="Arial"/>
              </w:rPr>
              <w:t xml:space="preserve">ultimedia content present </w:t>
            </w:r>
            <w:r w:rsidR="00946E6D">
              <w:rPr>
                <w:rFonts w:ascii="Arial" w:eastAsia="Arial" w:hAnsi="Arial" w:cs="Arial"/>
              </w:rPr>
              <w:t>o</w:t>
            </w:r>
            <w:r w:rsidR="003541CC">
              <w:rPr>
                <w:rFonts w:ascii="Arial" w:eastAsia="Arial" w:hAnsi="Arial" w:cs="Arial"/>
              </w:rPr>
              <w:t>n the website.</w:t>
            </w:r>
          </w:p>
        </w:tc>
      </w:tr>
      <w:tr w:rsidR="003541CC" w14:paraId="685D44E0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914D3F8" w14:textId="75018935" w:rsidR="003541CC" w:rsidRDefault="00000000" w:rsidP="003541CC">
            <w:pPr>
              <w:rPr>
                <w:rFonts w:ascii="Arial" w:eastAsia="Arial" w:hAnsi="Arial" w:cs="Arial"/>
              </w:rPr>
            </w:pPr>
            <w:hyperlink r:id="rId82" w:anchor="media-equiv-audio-desc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1.2.3 Audio Description or Media Alternative (Prerecorded)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F147E32" w14:textId="3BCCF9FE" w:rsidR="003541CC" w:rsidRDefault="00163FA0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03A51B4" w14:textId="2B7C0789" w:rsidR="003541CC" w:rsidRPr="003D0DB7" w:rsidRDefault="00163FA0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Alternatives are provided for multimedia content present </w:t>
            </w:r>
            <w:r w:rsidR="00946E6D"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</w:rPr>
              <w:t>n the website</w:t>
            </w:r>
            <w:r w:rsidR="003541CC">
              <w:rPr>
                <w:rFonts w:ascii="Arial" w:eastAsia="Arial" w:hAnsi="Arial" w:cs="Arial"/>
              </w:rPr>
              <w:t>.</w:t>
            </w:r>
          </w:p>
        </w:tc>
      </w:tr>
      <w:tr w:rsidR="003541CC" w14:paraId="1EE498FF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D282116" w14:textId="7B6B736A" w:rsidR="003541CC" w:rsidRPr="00C44C1F" w:rsidRDefault="00000000" w:rsidP="003541CC">
            <w:pPr>
              <w:rPr>
                <w:rFonts w:ascii="Arial" w:eastAsia="Arial" w:hAnsi="Arial" w:cs="Arial"/>
              </w:rPr>
            </w:pPr>
            <w:hyperlink r:id="rId83" w:anchor="content-structure-separation-programmatic">
              <w:r w:rsidR="003541CC" w:rsidRPr="00C44C1F">
                <w:rPr>
                  <w:rFonts w:ascii="Arial" w:eastAsia="Arial" w:hAnsi="Arial" w:cs="Arial"/>
                  <w:b/>
                  <w:color w:val="0000FF"/>
                  <w:u w:val="single"/>
                </w:rPr>
                <w:t>1.3.1 Info and Relationships</w:t>
              </w:r>
            </w:hyperlink>
            <w:r w:rsidR="003541CC" w:rsidRPr="00C44C1F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78A2F6B" w14:textId="245029F7" w:rsidR="003541CC" w:rsidRPr="00C44C1F" w:rsidRDefault="006104BB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 xml:space="preserve">Partially </w:t>
            </w:r>
            <w:r w:rsidR="003541CC" w:rsidRPr="00C44C1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7D95407" w14:textId="77777777" w:rsidR="003541CC" w:rsidRDefault="00B20FEB" w:rsidP="00B20FEB">
            <w:pPr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eastAsia="Arial" w:hAnsi="Arial" w:cs="Arial"/>
              </w:rPr>
              <w:t>The</w:t>
            </w:r>
            <w:r w:rsidR="003541CC" w:rsidRPr="00C44C1F">
              <w:rPr>
                <w:rFonts w:ascii="Arial" w:eastAsia="Arial" w:hAnsi="Arial" w:cs="Arial"/>
              </w:rPr>
              <w:t xml:space="preserve"> </w:t>
            </w:r>
            <w:r w:rsidR="00C44C1F">
              <w:rPr>
                <w:rFonts w:ascii="Arial" w:eastAsia="Arial" w:hAnsi="Arial" w:cs="Arial"/>
              </w:rPr>
              <w:t xml:space="preserve">website </w:t>
            </w:r>
            <w:r w:rsidR="003541CC" w:rsidRPr="00C44C1F">
              <w:rPr>
                <w:rFonts w:ascii="Arial" w:eastAsia="Arial" w:hAnsi="Arial" w:cs="Arial"/>
              </w:rPr>
              <w:t xml:space="preserve">has consistent headers and global table structures to establish clear information and relationships within the website. Screen readers properly identify most of the information available </w:t>
            </w:r>
            <w:r w:rsidR="00946E6D">
              <w:rPr>
                <w:rFonts w:ascii="Arial" w:eastAsia="Arial" w:hAnsi="Arial" w:cs="Arial"/>
              </w:rPr>
              <w:t>o</w:t>
            </w:r>
            <w:r w:rsidR="003541CC" w:rsidRPr="00C44C1F">
              <w:rPr>
                <w:rFonts w:ascii="Arial" w:eastAsia="Arial" w:hAnsi="Arial" w:cs="Arial"/>
              </w:rPr>
              <w:t xml:space="preserve">n the </w:t>
            </w:r>
            <w:r w:rsidR="00B362AC" w:rsidRPr="00C44C1F">
              <w:rPr>
                <w:rFonts w:ascii="Arial" w:eastAsia="Arial" w:hAnsi="Arial" w:cs="Arial"/>
              </w:rPr>
              <w:t>website</w:t>
            </w:r>
            <w:r w:rsidR="003541CC" w:rsidRPr="00C44C1F">
              <w:rPr>
                <w:rFonts w:ascii="Arial" w:eastAsia="Arial" w:hAnsi="Arial" w:cs="Arial"/>
              </w:rPr>
              <w:t>. Visually impaired users are easily able to perceive the relationships between a particular element and its role.</w:t>
            </w:r>
            <w:r w:rsidR="003541CC" w:rsidRPr="00B20FEB"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</w:p>
          <w:p w14:paraId="65E7DACF" w14:textId="77777777" w:rsidR="006104BB" w:rsidRDefault="006104BB" w:rsidP="00B20FEB">
            <w:pPr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47B73966" w14:textId="77777777" w:rsidR="006104BB" w:rsidRPr="006104BB" w:rsidRDefault="006104BB" w:rsidP="00B20FEB">
            <w:pPr>
              <w:rPr>
                <w:rFonts w:ascii="Arial" w:hAnsi="Arial" w:cs="Arial"/>
                <w:b/>
                <w:bCs/>
                <w:color w:val="000000"/>
                <w:u w:val="single"/>
                <w:shd w:val="clear" w:color="auto" w:fill="FFFFFF"/>
              </w:rPr>
            </w:pPr>
            <w:r w:rsidRPr="006104BB">
              <w:rPr>
                <w:rFonts w:ascii="Arial" w:hAnsi="Arial" w:cs="Arial"/>
                <w:b/>
                <w:bCs/>
                <w:color w:val="000000"/>
                <w:u w:val="single"/>
                <w:shd w:val="clear" w:color="auto" w:fill="FFFFFF"/>
              </w:rPr>
              <w:t>Exceptions include:</w:t>
            </w:r>
          </w:p>
          <w:p w14:paraId="75277E2B" w14:textId="26DE7767" w:rsidR="006104BB" w:rsidRPr="006104BB" w:rsidRDefault="00F774A6" w:rsidP="006104BB">
            <w:pPr>
              <w:pStyle w:val="ListParagraph"/>
              <w:numPr>
                <w:ilvl w:val="0"/>
                <w:numId w:val="27"/>
              </w:numPr>
              <w:rPr>
                <w:rFonts w:ascii="Arial" w:hAnsi="Arial" w:cs="Arial"/>
                <w:i/>
                <w:iCs/>
                <w:color w:val="000000"/>
              </w:rPr>
            </w:pPr>
            <w:r>
              <w:rPr>
                <w:rFonts w:ascii="Arial" w:eastAsia="Arial" w:hAnsi="Arial" w:cs="Arial"/>
              </w:rPr>
              <w:t>The l</w:t>
            </w:r>
            <w:r w:rsidR="006104BB" w:rsidRPr="006104BB">
              <w:rPr>
                <w:rFonts w:ascii="Arial" w:eastAsia="Arial" w:hAnsi="Arial" w:cs="Arial"/>
              </w:rPr>
              <w:t>ist is not announced for the search suggestions list on the Store Locator page</w:t>
            </w:r>
            <w:r w:rsidR="006104BB" w:rsidRPr="006104BB">
              <w:rPr>
                <w:rFonts w:ascii="Arial" w:eastAsia="Arial" w:hAnsi="Arial" w:cs="Arial"/>
              </w:rPr>
              <w:br/>
            </w:r>
            <w:r w:rsidR="006104BB" w:rsidRPr="006104BB">
              <w:rPr>
                <w:rFonts w:ascii="Arial" w:hAnsi="Arial" w:cs="Arial"/>
                <w:i/>
                <w:iCs/>
                <w:color w:val="000000"/>
              </w:rPr>
              <w:t>[This is specific to the third-party plugin Google Places]</w:t>
            </w:r>
          </w:p>
          <w:p w14:paraId="32F62F34" w14:textId="77777777" w:rsidR="006104BB" w:rsidRPr="006104BB" w:rsidRDefault="006104BB" w:rsidP="006104BB">
            <w:pPr>
              <w:pStyle w:val="ListParagraph"/>
              <w:numPr>
                <w:ilvl w:val="0"/>
                <w:numId w:val="27"/>
              </w:numPr>
              <w:rPr>
                <w:rFonts w:ascii="Arial" w:eastAsia="Arial" w:hAnsi="Arial" w:cs="Arial"/>
              </w:rPr>
            </w:pPr>
            <w:r w:rsidRPr="006104BB">
              <w:rPr>
                <w:rFonts w:ascii="Arial" w:eastAsia="Arial" w:hAnsi="Arial" w:cs="Arial"/>
              </w:rPr>
              <w:t>The 'Terrain' Checkbox is not read by the screen reader on the Store Locator page</w:t>
            </w:r>
            <w:r w:rsidRPr="006104BB">
              <w:rPr>
                <w:rFonts w:ascii="Arial" w:eastAsia="Arial" w:hAnsi="Arial" w:cs="Arial"/>
              </w:rPr>
              <w:br/>
            </w:r>
            <w:r w:rsidRPr="006104BB">
              <w:rPr>
                <w:rFonts w:ascii="Arial" w:hAnsi="Arial" w:cs="Arial"/>
                <w:i/>
                <w:iCs/>
                <w:color w:val="000000"/>
              </w:rPr>
              <w:lastRenderedPageBreak/>
              <w:t>[This is specific to the third-party plugin Google Maps]</w:t>
            </w:r>
          </w:p>
          <w:p w14:paraId="6EB4887A" w14:textId="3F977280" w:rsidR="006104BB" w:rsidRPr="006104BB" w:rsidRDefault="006104BB" w:rsidP="006104BB">
            <w:pPr>
              <w:pStyle w:val="ListParagraph"/>
              <w:numPr>
                <w:ilvl w:val="0"/>
                <w:numId w:val="27"/>
              </w:num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v</w:t>
            </w:r>
            <w:r w:rsidRPr="006104BB">
              <w:rPr>
                <w:rFonts w:ascii="Arial" w:eastAsia="Arial" w:hAnsi="Arial" w:cs="Arial"/>
              </w:rPr>
              <w:t xml:space="preserve">isually appearing heading 'LaVida Massage' </w:t>
            </w:r>
            <w:r>
              <w:rPr>
                <w:rFonts w:ascii="Arial" w:eastAsia="Arial" w:hAnsi="Arial" w:cs="Arial"/>
              </w:rPr>
              <w:t xml:space="preserve">is </w:t>
            </w:r>
            <w:r w:rsidRPr="006104BB">
              <w:rPr>
                <w:rFonts w:ascii="Arial" w:eastAsia="Arial" w:hAnsi="Arial" w:cs="Arial"/>
              </w:rPr>
              <w:t xml:space="preserve">not announced as </w:t>
            </w:r>
            <w:r w:rsidR="00F774A6">
              <w:rPr>
                <w:rFonts w:ascii="Arial" w:eastAsia="Arial" w:hAnsi="Arial" w:cs="Arial"/>
              </w:rPr>
              <w:t xml:space="preserve">a </w:t>
            </w:r>
            <w:r w:rsidRPr="006104BB">
              <w:rPr>
                <w:rFonts w:ascii="Arial" w:eastAsia="Arial" w:hAnsi="Arial" w:cs="Arial"/>
              </w:rPr>
              <w:t>heading</w:t>
            </w:r>
            <w:r>
              <w:rPr>
                <w:rFonts w:ascii="Arial" w:eastAsia="Arial" w:hAnsi="Arial" w:cs="Arial"/>
              </w:rPr>
              <w:t xml:space="preserve"> on the Cart page</w:t>
            </w:r>
            <w:r>
              <w:rPr>
                <w:rFonts w:ascii="Arial" w:eastAsia="Arial" w:hAnsi="Arial" w:cs="Arial"/>
              </w:rPr>
              <w:br/>
            </w:r>
            <w:r w:rsidRPr="002934E1">
              <w:rPr>
                <w:rFonts w:ascii="Arial" w:hAnsi="Arial" w:cs="Arial"/>
                <w:i/>
                <w:iCs/>
                <w:color w:val="000000"/>
              </w:rPr>
              <w:t>[This is specific to the third-party plugin WooCommerce Authorize.Net Gateway]</w:t>
            </w:r>
            <w:r>
              <w:rPr>
                <w:rFonts w:ascii="Arial" w:hAnsi="Arial" w:cs="Arial"/>
                <w:i/>
                <w:iCs/>
                <w:color w:val="000000"/>
              </w:rPr>
              <w:t>.</w:t>
            </w:r>
          </w:p>
        </w:tc>
      </w:tr>
      <w:tr w:rsidR="003541CC" w14:paraId="21D27C83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2CE3F09" w14:textId="258C7CA7" w:rsidR="003541CC" w:rsidRDefault="00000000" w:rsidP="003541CC">
            <w:pPr>
              <w:rPr>
                <w:rFonts w:ascii="Arial" w:eastAsia="Arial" w:hAnsi="Arial" w:cs="Arial"/>
              </w:rPr>
            </w:pPr>
            <w:hyperlink r:id="rId84" w:anchor="content-structure-separation-sequenc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1.3.2 Meaningful Sequence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D551249" w14:textId="0F9CC0F3" w:rsidR="003541CC" w:rsidRDefault="00353B33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 xml:space="preserve">Partially </w:t>
            </w:r>
            <w:r w:rsidR="003541CC"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5AB7E0D" w14:textId="77777777" w:rsidR="003541CC" w:rsidRDefault="00946E6D" w:rsidP="00B255A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s</w:t>
            </w:r>
            <w:r w:rsidR="003541CC">
              <w:rPr>
                <w:rFonts w:ascii="Arial" w:eastAsia="Arial" w:hAnsi="Arial" w:cs="Arial"/>
              </w:rPr>
              <w:t xml:space="preserve">equence of </w:t>
            </w:r>
            <w:r>
              <w:rPr>
                <w:rFonts w:ascii="Arial" w:eastAsia="Arial" w:hAnsi="Arial" w:cs="Arial"/>
              </w:rPr>
              <w:t xml:space="preserve">the </w:t>
            </w:r>
            <w:r w:rsidR="003541CC">
              <w:rPr>
                <w:rFonts w:ascii="Arial" w:eastAsia="Arial" w:hAnsi="Arial" w:cs="Arial"/>
              </w:rPr>
              <w:t xml:space="preserve">content present </w:t>
            </w:r>
            <w:r>
              <w:rPr>
                <w:rFonts w:ascii="Arial" w:eastAsia="Arial" w:hAnsi="Arial" w:cs="Arial"/>
              </w:rPr>
              <w:t>o</w:t>
            </w:r>
            <w:r w:rsidR="003541CC">
              <w:rPr>
                <w:rFonts w:ascii="Arial" w:eastAsia="Arial" w:hAnsi="Arial" w:cs="Arial"/>
              </w:rPr>
              <w:t xml:space="preserve">n the </w:t>
            </w:r>
            <w:r w:rsidR="00A24740">
              <w:rPr>
                <w:rFonts w:ascii="Arial" w:eastAsia="Arial" w:hAnsi="Arial" w:cs="Arial"/>
              </w:rPr>
              <w:t>website</w:t>
            </w:r>
            <w:r w:rsidR="003541CC">
              <w:rPr>
                <w:rFonts w:ascii="Arial" w:eastAsia="Arial" w:hAnsi="Arial" w:cs="Arial"/>
              </w:rPr>
              <w:t xml:space="preserve"> is meaningful and appropriate and does not affect the meaning of the provided content.</w:t>
            </w:r>
          </w:p>
          <w:p w14:paraId="2E94083E" w14:textId="77777777" w:rsidR="00353B33" w:rsidRDefault="00353B33" w:rsidP="00B255A6">
            <w:pPr>
              <w:rPr>
                <w:rFonts w:ascii="Arial" w:eastAsia="Arial" w:hAnsi="Arial" w:cs="Arial"/>
              </w:rPr>
            </w:pPr>
          </w:p>
          <w:p w14:paraId="4158C490" w14:textId="77777777" w:rsidR="00353B33" w:rsidRPr="006547EC" w:rsidRDefault="00353B33" w:rsidP="00B255A6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6547EC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1E5FD6C3" w14:textId="77777777" w:rsidR="00353B33" w:rsidRPr="006547EC" w:rsidRDefault="00353B33" w:rsidP="006547EC">
            <w:pPr>
              <w:pStyle w:val="ListParagraph"/>
              <w:numPr>
                <w:ilvl w:val="0"/>
                <w:numId w:val="28"/>
              </w:numPr>
              <w:rPr>
                <w:rFonts w:ascii="Arial" w:hAnsi="Arial" w:cs="Arial"/>
                <w:i/>
                <w:iCs/>
                <w:color w:val="000000"/>
              </w:rPr>
            </w:pPr>
            <w:r w:rsidRPr="006547EC">
              <w:rPr>
                <w:rFonts w:ascii="Arial" w:eastAsia="Arial" w:hAnsi="Arial" w:cs="Arial"/>
              </w:rPr>
              <w:t>Hidden content is read by the screen reader on the Home page</w:t>
            </w:r>
            <w:r w:rsidRPr="006547EC">
              <w:rPr>
                <w:rFonts w:ascii="Arial" w:eastAsia="Arial" w:hAnsi="Arial" w:cs="Arial"/>
              </w:rPr>
              <w:br/>
            </w:r>
            <w:r w:rsidRPr="006547EC">
              <w:rPr>
                <w:rFonts w:ascii="Arial" w:hAnsi="Arial" w:cs="Arial"/>
                <w:i/>
                <w:iCs/>
                <w:color w:val="000000"/>
              </w:rPr>
              <w:t>[This is specific to the third-party plugin Slider Revolution]</w:t>
            </w:r>
          </w:p>
          <w:p w14:paraId="43AB6870" w14:textId="599A353E" w:rsidR="00353B33" w:rsidRPr="006547EC" w:rsidRDefault="00353B33" w:rsidP="006547EC">
            <w:pPr>
              <w:pStyle w:val="ListParagraph"/>
              <w:numPr>
                <w:ilvl w:val="0"/>
                <w:numId w:val="28"/>
              </w:numPr>
              <w:rPr>
                <w:rFonts w:ascii="Arial" w:eastAsia="Arial" w:hAnsi="Arial" w:cs="Arial"/>
              </w:rPr>
            </w:pPr>
            <w:r w:rsidRPr="006547EC">
              <w:rPr>
                <w:rFonts w:ascii="Arial" w:eastAsia="Arial" w:hAnsi="Arial" w:cs="Arial"/>
              </w:rPr>
              <w:t xml:space="preserve">An incorrect reading order is observed on the </w:t>
            </w:r>
            <w:r w:rsidR="006547EC" w:rsidRPr="006547EC">
              <w:rPr>
                <w:rFonts w:ascii="Arial" w:eastAsia="Arial" w:hAnsi="Arial" w:cs="Arial"/>
              </w:rPr>
              <w:t>Membership page.</w:t>
            </w:r>
          </w:p>
        </w:tc>
      </w:tr>
      <w:tr w:rsidR="003541CC" w14:paraId="59238078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2FF6FAE" w14:textId="1996E1B8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85" w:anchor="content-structure-separation-understanding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1.3.3 Sensory Characteristics</w:t>
              </w:r>
            </w:hyperlink>
            <w:r w:rsidR="003541CC">
              <w:rPr>
                <w:rFonts w:ascii="Arial" w:eastAsia="Arial" w:hAnsi="Arial" w:cs="Arial"/>
                <w:b/>
              </w:rPr>
              <w:t xml:space="preserve"> </w:t>
            </w:r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C6C21A1" w14:textId="4D7AE931" w:rsidR="003541CC" w:rsidRDefault="00A66F20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B52F8E7" w14:textId="72C3DF29" w:rsidR="003541CC" w:rsidRPr="00924317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information is present </w:t>
            </w:r>
            <w:r w:rsidR="00946E6D"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</w:rPr>
              <w:t xml:space="preserve">n </w:t>
            </w:r>
            <w:r w:rsidR="00946E6D">
              <w:rPr>
                <w:rFonts w:ascii="Arial" w:eastAsia="Arial" w:hAnsi="Arial" w:cs="Arial"/>
              </w:rPr>
              <w:t xml:space="preserve">the </w:t>
            </w:r>
            <w:r w:rsidR="00A66F20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which is based on sensory characteristics such as shape, size, location, sound</w:t>
            </w:r>
            <w:r w:rsidR="00946E6D"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</w:rPr>
              <w:t xml:space="preserve"> etc.</w:t>
            </w:r>
          </w:p>
        </w:tc>
      </w:tr>
      <w:tr w:rsidR="003541CC" w14:paraId="76481ACD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2047188" w14:textId="4C5E1B85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86" w:anchor="visual-audio-contrast-without-color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1 Use of Color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F844480" w14:textId="48EB0C7F" w:rsidR="003541CC" w:rsidRDefault="00FD7F64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 xml:space="preserve">Partially </w:t>
            </w:r>
            <w:r w:rsidR="003541CC"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BD505AA" w14:textId="77777777" w:rsidR="003541CC" w:rsidRDefault="003541CC" w:rsidP="003541CC">
            <w:pPr>
              <w:rPr>
                <w:rFonts w:ascii="Arial" w:eastAsia="Arial" w:hAnsi="Arial" w:cs="Arial"/>
              </w:rPr>
            </w:pPr>
            <w:r w:rsidRPr="00C60E92">
              <w:rPr>
                <w:rFonts w:ascii="Arial" w:eastAsia="Arial" w:hAnsi="Arial" w:cs="Arial"/>
              </w:rPr>
              <w:t>Color is not used as the only visual means of conveying information, indicating an action, prompting a response, or distinguishing a visual element.</w:t>
            </w:r>
          </w:p>
          <w:p w14:paraId="56A3A1AB" w14:textId="77777777" w:rsidR="00FD7F64" w:rsidRDefault="00FD7F64" w:rsidP="003541CC">
            <w:pPr>
              <w:rPr>
                <w:rFonts w:ascii="Arial" w:eastAsia="Arial" w:hAnsi="Arial" w:cs="Arial"/>
              </w:rPr>
            </w:pPr>
          </w:p>
          <w:p w14:paraId="15B80B68" w14:textId="77777777" w:rsidR="00FD7F64" w:rsidRPr="00135647" w:rsidRDefault="00FD7F64" w:rsidP="003541CC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135647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5044B106" w14:textId="476E5C61" w:rsidR="00FD7F64" w:rsidRPr="00135647" w:rsidRDefault="00135647" w:rsidP="00135647">
            <w:pPr>
              <w:pStyle w:val="ListParagraph"/>
              <w:numPr>
                <w:ilvl w:val="0"/>
                <w:numId w:val="29"/>
              </w:numPr>
              <w:rPr>
                <w:rFonts w:ascii="Arial" w:eastAsia="Arial" w:hAnsi="Arial" w:cs="Arial"/>
              </w:rPr>
            </w:pPr>
            <w:r w:rsidRPr="00135647">
              <w:rPr>
                <w:rFonts w:ascii="Arial" w:eastAsia="Arial" w:hAnsi="Arial" w:cs="Arial"/>
              </w:rPr>
              <w:t>The ‘error' information is identified by color alone on the Cart page</w:t>
            </w:r>
            <w:r w:rsidRPr="00135647">
              <w:rPr>
                <w:rFonts w:ascii="Arial" w:eastAsia="Arial" w:hAnsi="Arial" w:cs="Arial"/>
              </w:rPr>
              <w:br/>
            </w:r>
            <w:r w:rsidRPr="00135647">
              <w:rPr>
                <w:rFonts w:ascii="Arial" w:hAnsi="Arial" w:cs="Arial"/>
                <w:i/>
                <w:iCs/>
                <w:color w:val="000000"/>
              </w:rPr>
              <w:t>[This is specific to the third-party plugin WooCommerce Authorize.Net Gateway].</w:t>
            </w:r>
          </w:p>
        </w:tc>
      </w:tr>
      <w:tr w:rsidR="003541CC" w14:paraId="69AB929B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73932B1" w14:textId="3B568496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87" w:anchor="visual-audio-contrast-dis-audio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2 Audio Control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85A92D4" w14:textId="0DB580CE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5BFC9C0" w14:textId="5F550F85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audio content </w:t>
            </w:r>
            <w:r w:rsidR="00946E6D">
              <w:rPr>
                <w:rFonts w:ascii="Arial" w:eastAsia="Arial" w:hAnsi="Arial" w:cs="Arial"/>
              </w:rPr>
              <w:t xml:space="preserve">is </w:t>
            </w:r>
            <w:r>
              <w:rPr>
                <w:rFonts w:ascii="Arial" w:eastAsia="Arial" w:hAnsi="Arial" w:cs="Arial"/>
              </w:rPr>
              <w:t>present on the website that plays automatically for more than 3 seconds.</w:t>
            </w:r>
          </w:p>
        </w:tc>
      </w:tr>
      <w:tr w:rsidR="003541CC" w14:paraId="022BE926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6242590" w14:textId="4162E10E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88" w:anchor="keyboard-operation-keyboard-operabl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1.1 Keyboard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3C1FCAC" w14:textId="71820F41" w:rsidR="003541CC" w:rsidRDefault="004347D6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 xml:space="preserve">Partially </w:t>
            </w:r>
            <w:r w:rsidR="003541CC"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3078937" w14:textId="77777777" w:rsidR="003541CC" w:rsidRDefault="003541CC" w:rsidP="00C24F28">
            <w:pPr>
              <w:rPr>
                <w:rFonts w:ascii="Arial" w:eastAsia="Arial" w:hAnsi="Arial" w:cs="Arial"/>
              </w:rPr>
            </w:pPr>
            <w:r w:rsidRPr="002748F7">
              <w:rPr>
                <w:rFonts w:ascii="Arial" w:eastAsia="Arial" w:hAnsi="Arial" w:cs="Arial"/>
              </w:rPr>
              <w:t xml:space="preserve">The </w:t>
            </w:r>
            <w:r w:rsidR="0099682F">
              <w:rPr>
                <w:rFonts w:ascii="Arial" w:eastAsia="Arial" w:hAnsi="Arial" w:cs="Arial"/>
              </w:rPr>
              <w:t>website</w:t>
            </w:r>
            <w:r w:rsidRPr="002748F7">
              <w:rPr>
                <w:rFonts w:ascii="Arial" w:eastAsia="Arial" w:hAnsi="Arial" w:cs="Arial"/>
              </w:rPr>
              <w:t xml:space="preserve"> supports standard </w:t>
            </w:r>
            <w:r w:rsidRPr="008516ED">
              <w:rPr>
                <w:rFonts w:ascii="Arial" w:eastAsia="Arial" w:hAnsi="Arial" w:cs="Arial"/>
              </w:rPr>
              <w:t>keyboard navigation and input functions (</w:t>
            </w:r>
            <w:r>
              <w:rPr>
                <w:rFonts w:ascii="Arial" w:eastAsia="Arial" w:hAnsi="Arial" w:cs="Arial"/>
              </w:rPr>
              <w:t>including</w:t>
            </w:r>
            <w:r w:rsidRPr="008516ED"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</w:rPr>
              <w:t>swiping</w:t>
            </w:r>
            <w:r w:rsidRPr="008516ED">
              <w:rPr>
                <w:rFonts w:ascii="Arial" w:eastAsia="Arial" w:hAnsi="Arial" w:cs="Arial"/>
              </w:rPr>
              <w:t xml:space="preserve"> to move between input fields and pressing [</w:t>
            </w:r>
            <w:r>
              <w:rPr>
                <w:rFonts w:ascii="Arial" w:eastAsia="Arial" w:hAnsi="Arial" w:cs="Arial"/>
              </w:rPr>
              <w:t>Double tap</w:t>
            </w:r>
            <w:r w:rsidRPr="008516ED">
              <w:rPr>
                <w:rFonts w:ascii="Arial" w:eastAsia="Arial" w:hAnsi="Arial" w:cs="Arial"/>
              </w:rPr>
              <w:t>] to make selections).</w:t>
            </w:r>
          </w:p>
          <w:p w14:paraId="59412DA0" w14:textId="77777777" w:rsidR="004347D6" w:rsidRDefault="004347D6" w:rsidP="00C24F28">
            <w:pPr>
              <w:rPr>
                <w:rFonts w:ascii="Arial" w:eastAsia="Arial" w:hAnsi="Arial" w:cs="Arial"/>
              </w:rPr>
            </w:pPr>
          </w:p>
          <w:p w14:paraId="10877083" w14:textId="77777777" w:rsidR="004347D6" w:rsidRPr="004C345E" w:rsidRDefault="004347D6" w:rsidP="00C24F28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4C345E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6B7C8BC4" w14:textId="3010684D" w:rsidR="004347D6" w:rsidRPr="004C345E" w:rsidRDefault="00BB466B" w:rsidP="004C345E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  <w:i/>
                <w:iCs/>
                <w:color w:val="000000"/>
              </w:rPr>
            </w:pPr>
            <w:r w:rsidRPr="004C345E">
              <w:rPr>
                <w:rFonts w:ascii="Arial" w:eastAsia="Arial" w:hAnsi="Arial" w:cs="Arial"/>
              </w:rPr>
              <w:t xml:space="preserve">The 'Enter your address' edit field is not triggerable using </w:t>
            </w:r>
            <w:r w:rsidR="00F774A6">
              <w:rPr>
                <w:rFonts w:ascii="Arial" w:eastAsia="Arial" w:hAnsi="Arial" w:cs="Arial"/>
              </w:rPr>
              <w:t xml:space="preserve">the </w:t>
            </w:r>
            <w:r w:rsidRPr="004C345E">
              <w:rPr>
                <w:rFonts w:ascii="Arial" w:eastAsia="Arial" w:hAnsi="Arial" w:cs="Arial"/>
              </w:rPr>
              <w:t>VoiceOver screen reader in iPhone on the Store Locator page</w:t>
            </w:r>
            <w:r w:rsidRPr="004C345E">
              <w:rPr>
                <w:rFonts w:ascii="Arial" w:eastAsia="Arial" w:hAnsi="Arial" w:cs="Arial"/>
              </w:rPr>
              <w:br/>
            </w:r>
            <w:r w:rsidRPr="004C345E">
              <w:rPr>
                <w:rFonts w:ascii="Arial" w:hAnsi="Arial" w:cs="Arial"/>
                <w:i/>
                <w:iCs/>
                <w:color w:val="000000"/>
              </w:rPr>
              <w:t>[This is specific to the third-party plugin Google Maps]</w:t>
            </w:r>
          </w:p>
          <w:p w14:paraId="62585713" w14:textId="007E169C" w:rsidR="00BB466B" w:rsidRPr="004C345E" w:rsidRDefault="00BB466B" w:rsidP="004C345E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  <w:i/>
                <w:iCs/>
                <w:color w:val="000000"/>
              </w:rPr>
            </w:pPr>
            <w:r w:rsidRPr="004C345E">
              <w:rPr>
                <w:rFonts w:ascii="Arial" w:eastAsia="Arial" w:hAnsi="Arial" w:cs="Arial"/>
              </w:rPr>
              <w:t xml:space="preserve">The 'Shopping cart' table is skipped by using </w:t>
            </w:r>
            <w:r w:rsidR="00F774A6">
              <w:rPr>
                <w:rFonts w:ascii="Arial" w:eastAsia="Arial" w:hAnsi="Arial" w:cs="Arial"/>
              </w:rPr>
              <w:t xml:space="preserve">the </w:t>
            </w:r>
            <w:r w:rsidRPr="004C345E">
              <w:rPr>
                <w:rFonts w:ascii="Arial" w:eastAsia="Arial" w:hAnsi="Arial" w:cs="Arial"/>
              </w:rPr>
              <w:t>VoiceOver screen reader in iPhone on the Cart page</w:t>
            </w:r>
            <w:r w:rsidRPr="004C345E">
              <w:rPr>
                <w:rFonts w:ascii="Arial" w:eastAsia="Arial" w:hAnsi="Arial" w:cs="Arial"/>
              </w:rPr>
              <w:br/>
            </w:r>
            <w:r w:rsidRPr="004C345E">
              <w:rPr>
                <w:rFonts w:ascii="Arial" w:hAnsi="Arial" w:cs="Arial"/>
                <w:i/>
                <w:iCs/>
                <w:color w:val="000000"/>
              </w:rPr>
              <w:t>[This is specific to the third-party plugin WooCommerce]</w:t>
            </w:r>
          </w:p>
          <w:p w14:paraId="7BFA5F70" w14:textId="0A97D346" w:rsidR="00BB466B" w:rsidRDefault="00BB466B" w:rsidP="004C345E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  <w:color w:val="000000"/>
              </w:rPr>
            </w:pPr>
            <w:r w:rsidRPr="004C345E">
              <w:rPr>
                <w:rFonts w:ascii="Arial" w:hAnsi="Arial" w:cs="Arial"/>
                <w:color w:val="000000"/>
              </w:rPr>
              <w:t>The search suggestions are not accessible using the screen reader on the Store Locator page</w:t>
            </w:r>
            <w:r w:rsidR="004C345E">
              <w:rPr>
                <w:rFonts w:ascii="Arial" w:hAnsi="Arial" w:cs="Arial"/>
                <w:color w:val="000000"/>
              </w:rPr>
              <w:br/>
            </w:r>
            <w:r w:rsidR="004C345E" w:rsidRPr="004C345E">
              <w:rPr>
                <w:rFonts w:ascii="Arial" w:hAnsi="Arial" w:cs="Arial"/>
                <w:i/>
                <w:iCs/>
                <w:color w:val="000000"/>
              </w:rPr>
              <w:t>[This is specific to the third-party plugin Google Maps]</w:t>
            </w:r>
          </w:p>
          <w:p w14:paraId="5CBD462B" w14:textId="77777777" w:rsidR="004C345E" w:rsidRPr="004C345E" w:rsidRDefault="004C345E" w:rsidP="00C24F28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The b</w:t>
            </w:r>
            <w:r w:rsidRPr="004C345E">
              <w:rPr>
                <w:rFonts w:ascii="Arial" w:hAnsi="Arial" w:cs="Arial"/>
                <w:color w:val="000000"/>
              </w:rPr>
              <w:t xml:space="preserve">uttons such as 'Search' </w:t>
            </w:r>
            <w:r>
              <w:rPr>
                <w:rFonts w:ascii="Arial" w:hAnsi="Arial" w:cs="Arial"/>
                <w:color w:val="000000"/>
              </w:rPr>
              <w:t xml:space="preserve">are </w:t>
            </w:r>
            <w:r w:rsidRPr="004C345E">
              <w:rPr>
                <w:rFonts w:ascii="Arial" w:hAnsi="Arial" w:cs="Arial"/>
                <w:color w:val="000000"/>
              </w:rPr>
              <w:t xml:space="preserve">not focusable using </w:t>
            </w:r>
            <w:r>
              <w:rPr>
                <w:rFonts w:ascii="Arial" w:hAnsi="Arial" w:cs="Arial"/>
                <w:color w:val="000000"/>
              </w:rPr>
              <w:t xml:space="preserve">the </w:t>
            </w:r>
            <w:r w:rsidRPr="004C345E">
              <w:rPr>
                <w:rFonts w:ascii="Arial" w:hAnsi="Arial" w:cs="Arial"/>
                <w:color w:val="000000"/>
              </w:rPr>
              <w:t>keyboard</w:t>
            </w:r>
            <w:r>
              <w:rPr>
                <w:rFonts w:ascii="Arial" w:hAnsi="Arial" w:cs="Arial"/>
                <w:color w:val="000000"/>
              </w:rPr>
              <w:t xml:space="preserve"> on the Store Locator page</w:t>
            </w:r>
            <w:r>
              <w:rPr>
                <w:rFonts w:ascii="Arial" w:hAnsi="Arial" w:cs="Arial"/>
                <w:color w:val="000000"/>
              </w:rPr>
              <w:br/>
            </w:r>
            <w:r w:rsidRPr="004C345E">
              <w:rPr>
                <w:rFonts w:ascii="Arial" w:hAnsi="Arial" w:cs="Arial"/>
                <w:i/>
                <w:iCs/>
                <w:color w:val="000000"/>
              </w:rPr>
              <w:t>[This is specific to the third-party plugin Google Maps]</w:t>
            </w:r>
          </w:p>
          <w:p w14:paraId="44476649" w14:textId="45193983" w:rsidR="004C345E" w:rsidRPr="004C345E" w:rsidRDefault="004C345E" w:rsidP="00C24F28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  <w:color w:val="000000"/>
              </w:rPr>
            </w:pPr>
            <w:r w:rsidRPr="004C345E">
              <w:rPr>
                <w:rFonts w:ascii="Arial" w:hAnsi="Arial" w:cs="Arial"/>
                <w:color w:val="000000"/>
              </w:rPr>
              <w:t>The 'X(Close)' button is not focusable using the keyboard</w:t>
            </w:r>
            <w:r>
              <w:rPr>
                <w:rFonts w:ascii="Arial" w:hAnsi="Arial" w:cs="Arial"/>
                <w:color w:val="000000"/>
              </w:rPr>
              <w:t xml:space="preserve"> on the Cart page</w:t>
            </w:r>
            <w:r>
              <w:rPr>
                <w:rFonts w:ascii="Arial" w:hAnsi="Arial" w:cs="Arial"/>
                <w:color w:val="000000"/>
              </w:rPr>
              <w:br/>
            </w:r>
            <w:r w:rsidRPr="00135647">
              <w:rPr>
                <w:rFonts w:ascii="Arial" w:hAnsi="Arial" w:cs="Arial"/>
                <w:i/>
                <w:iCs/>
                <w:color w:val="000000"/>
              </w:rPr>
              <w:t>[This is specific to the third-party plugin WooCommerce Authorize.Net Gateway].</w:t>
            </w:r>
          </w:p>
        </w:tc>
      </w:tr>
      <w:tr w:rsidR="003541CC" w14:paraId="33DBE0C3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99BF61F" w14:textId="36FCA95A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89" w:anchor="keyboard-operation-trapping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1.2 No Keyboard Trap</w:t>
              </w:r>
            </w:hyperlink>
            <w:r w:rsidR="003541CC">
              <w:rPr>
                <w:rFonts w:ascii="Arial Unicode MS" w:eastAsia="Arial Unicode MS" w:hAnsi="Arial Unicode MS" w:cs="Arial Unicode MS"/>
              </w:rPr>
              <w:br/>
            </w:r>
            <w:r w:rsidR="003541CC" w:rsidRPr="00E2222C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F3E009F" w14:textId="196014A9" w:rsidR="003541CC" w:rsidRDefault="00C16689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artially </w:t>
            </w:r>
            <w:r w:rsidR="003541CC"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3BFE290" w14:textId="77777777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Keyboard focus is moving sequentially throughout the website without the focus getting trapped in any section and it is convenient to access the functionality.</w:t>
            </w:r>
          </w:p>
          <w:p w14:paraId="2DA183E0" w14:textId="77777777" w:rsidR="00C16689" w:rsidRDefault="00C16689" w:rsidP="003541CC">
            <w:pPr>
              <w:rPr>
                <w:rFonts w:ascii="Arial" w:eastAsia="Arial" w:hAnsi="Arial" w:cs="Arial"/>
              </w:rPr>
            </w:pPr>
          </w:p>
          <w:p w14:paraId="5726B00E" w14:textId="77777777" w:rsidR="00C16689" w:rsidRPr="00C16689" w:rsidRDefault="00C16689" w:rsidP="003541CC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C16689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28AA99D2" w14:textId="003620D6" w:rsidR="00C16689" w:rsidRPr="00C16689" w:rsidRDefault="00C16689" w:rsidP="00C16689">
            <w:pPr>
              <w:pStyle w:val="ListParagraph"/>
              <w:numPr>
                <w:ilvl w:val="0"/>
                <w:numId w:val="30"/>
              </w:numPr>
              <w:rPr>
                <w:rFonts w:ascii="Arial" w:eastAsia="Arial" w:hAnsi="Arial" w:cs="Arial"/>
              </w:rPr>
            </w:pPr>
            <w:r w:rsidRPr="00C16689">
              <w:rPr>
                <w:rFonts w:ascii="Arial" w:eastAsia="Arial" w:hAnsi="Arial" w:cs="Arial"/>
              </w:rPr>
              <w:lastRenderedPageBreak/>
              <w:t xml:space="preserve">The VoiceOver screen reader gets stuck in navigation on </w:t>
            </w:r>
            <w:r w:rsidR="00F774A6">
              <w:rPr>
                <w:rFonts w:ascii="Arial" w:eastAsia="Arial" w:hAnsi="Arial" w:cs="Arial"/>
              </w:rPr>
              <w:t xml:space="preserve">the </w:t>
            </w:r>
            <w:r w:rsidRPr="00C16689">
              <w:rPr>
                <w:rFonts w:ascii="Arial" w:eastAsia="Arial" w:hAnsi="Arial" w:cs="Arial"/>
              </w:rPr>
              <w:t>footer menu button on the Why Lavida Massage</w:t>
            </w:r>
            <w:r w:rsidRPr="00C16689">
              <w:rPr>
                <w:rFonts w:ascii="Arial" w:eastAsia="Arial" w:hAnsi="Arial" w:cs="Arial"/>
              </w:rPr>
              <w:br/>
            </w:r>
            <w:r w:rsidRPr="00C16689">
              <w:rPr>
                <w:rFonts w:ascii="Arial" w:hAnsi="Arial" w:cs="Arial"/>
                <w:i/>
                <w:iCs/>
                <w:color w:val="000000"/>
              </w:rPr>
              <w:t>[This is specific to the third-party plugin WooCommerce].</w:t>
            </w:r>
          </w:p>
        </w:tc>
      </w:tr>
      <w:tr w:rsidR="003541CC" w14:paraId="4A12C546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54A59A8" w14:textId="3D4F9B20" w:rsidR="003541CC" w:rsidRDefault="00000000" w:rsidP="003541CC">
            <w:pPr>
              <w:rPr>
                <w:rFonts w:ascii="Arial" w:eastAsia="Arial" w:hAnsi="Arial" w:cs="Arial"/>
              </w:rPr>
            </w:pPr>
            <w:hyperlink r:id="rId90" w:anchor="character-key-shortcut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1.4 Character Key Shortcuts</w:t>
              </w:r>
            </w:hyperlink>
            <w:r w:rsidR="003541CC">
              <w:rPr>
                <w:rFonts w:ascii="Arial" w:eastAsia="Arial" w:hAnsi="Arial" w:cs="Arial"/>
              </w:rPr>
              <w:t xml:space="preserve"> (Level A 2.1 only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05E3A13" w14:textId="1D79976E" w:rsidR="003541CC" w:rsidRDefault="00720B4D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9E6E603" w14:textId="64658F7E" w:rsidR="003541CC" w:rsidRDefault="003F26B9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 functionalities are dependent on or controlled by character key shortcuts.</w:t>
            </w:r>
          </w:p>
        </w:tc>
      </w:tr>
      <w:tr w:rsidR="003541CC" w14:paraId="58FBAB5D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D26F382" w14:textId="6982D81B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91" w:anchor="time-limits-required-behavior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2.1 Timing Adjustable</w:t>
              </w:r>
            </w:hyperlink>
            <w:r w:rsidR="003541CC">
              <w:rPr>
                <w:rFonts w:ascii="Arial Unicode MS" w:eastAsia="Arial Unicode MS" w:hAnsi="Arial Unicode MS" w:cs="Arial Unicode MS"/>
              </w:rPr>
              <w:br/>
            </w:r>
            <w:r w:rsidR="003541CC" w:rsidRPr="00E2222C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A589D56" w14:textId="2225ACCC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498E7A6" w14:textId="4FCB5FD5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re is no such activity present </w:t>
            </w:r>
            <w:r w:rsidR="00946E6D"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</w:rPr>
              <w:t xml:space="preserve">n the </w:t>
            </w:r>
            <w:r w:rsidR="0045222E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where time needs to be adjusted or extended.</w:t>
            </w:r>
          </w:p>
        </w:tc>
      </w:tr>
      <w:tr w:rsidR="003541CC" w14:paraId="5A7DD888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9E9E361" w14:textId="4E1C7485" w:rsidR="003541CC" w:rsidRDefault="00000000" w:rsidP="003541CC">
            <w:pPr>
              <w:rPr>
                <w:rFonts w:ascii="Arial" w:eastAsia="Arial" w:hAnsi="Arial" w:cs="Arial"/>
              </w:rPr>
            </w:pPr>
            <w:hyperlink r:id="rId92" w:anchor="time-limits-paus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2.2 Pause, Stop, Hide</w:t>
              </w:r>
            </w:hyperlink>
            <w:r w:rsidR="003541CC">
              <w:rPr>
                <w:rFonts w:ascii="Arial Unicode MS" w:eastAsia="Arial Unicode MS" w:hAnsi="Arial Unicode MS" w:cs="Arial Unicode MS"/>
              </w:rPr>
              <w:br/>
            </w:r>
            <w:r w:rsidR="003541CC" w:rsidRPr="00E2222C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CC4DCDA" w14:textId="55529401" w:rsidR="003541CC" w:rsidRDefault="00666E83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artially 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179E770" w14:textId="77777777" w:rsidR="003541CC" w:rsidRDefault="000778F0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re is no such content present </w:t>
            </w:r>
            <w:r w:rsidR="00946E6D"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</w:rPr>
              <w:t>n the website that needs to be stopped, paused</w:t>
            </w:r>
            <w:r w:rsidR="00946E6D"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</w:rPr>
              <w:t xml:space="preserve"> or hidden.</w:t>
            </w:r>
          </w:p>
          <w:p w14:paraId="1B355119" w14:textId="77777777" w:rsidR="00666E83" w:rsidRDefault="00666E83" w:rsidP="003541CC">
            <w:pPr>
              <w:rPr>
                <w:rFonts w:ascii="Arial" w:eastAsia="Arial" w:hAnsi="Arial" w:cs="Arial"/>
              </w:rPr>
            </w:pPr>
          </w:p>
          <w:p w14:paraId="05F702E7" w14:textId="77777777" w:rsidR="00666E83" w:rsidRPr="00F57325" w:rsidRDefault="00666E83" w:rsidP="003541CC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F57325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17595E28" w14:textId="37967421" w:rsidR="00666E83" w:rsidRPr="00F57325" w:rsidRDefault="00F57325" w:rsidP="00F57325">
            <w:pPr>
              <w:pStyle w:val="ListParagraph"/>
              <w:numPr>
                <w:ilvl w:val="0"/>
                <w:numId w:val="30"/>
              </w:numPr>
              <w:rPr>
                <w:rFonts w:ascii="Arial" w:eastAsia="Arial" w:hAnsi="Arial" w:cs="Arial"/>
              </w:rPr>
            </w:pPr>
            <w:r w:rsidRPr="00F57325">
              <w:rPr>
                <w:rFonts w:ascii="Arial" w:eastAsia="Arial" w:hAnsi="Arial" w:cs="Arial"/>
              </w:rPr>
              <w:t>The play/ pause button is not provided for moving content on the Enhanced Immunity page</w:t>
            </w:r>
            <w:r w:rsidRPr="00F57325">
              <w:rPr>
                <w:rFonts w:ascii="Arial" w:eastAsia="Arial" w:hAnsi="Arial" w:cs="Arial"/>
              </w:rPr>
              <w:br/>
            </w:r>
            <w:r w:rsidRPr="00F57325">
              <w:rPr>
                <w:rFonts w:ascii="Arial" w:hAnsi="Arial" w:cs="Arial"/>
                <w:i/>
                <w:iCs/>
                <w:color w:val="000000"/>
              </w:rPr>
              <w:t>[This is specific to the third-party plugin Swiper Slider].</w:t>
            </w:r>
          </w:p>
        </w:tc>
      </w:tr>
      <w:tr w:rsidR="003541CC" w14:paraId="02A059EC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8E8B57F" w14:textId="4A7760DD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93" w:anchor="seizure-does-not-violat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3.1 Three Flashes or Below Threshold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28785AF" w14:textId="28C6CC12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4203510" w14:textId="24272831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re is no flashing content present </w:t>
            </w:r>
            <w:r w:rsidR="00946E6D">
              <w:rPr>
                <w:rFonts w:ascii="Arial" w:eastAsia="Arial" w:hAnsi="Arial" w:cs="Arial"/>
              </w:rPr>
              <w:t>o</w:t>
            </w:r>
            <w:r w:rsidR="0045222E">
              <w:rPr>
                <w:rFonts w:ascii="Arial" w:eastAsia="Arial" w:hAnsi="Arial" w:cs="Arial"/>
              </w:rPr>
              <w:t>n the website</w:t>
            </w:r>
            <w:r>
              <w:rPr>
                <w:rFonts w:ascii="Arial" w:eastAsia="Arial" w:hAnsi="Arial" w:cs="Arial"/>
              </w:rPr>
              <w:t>.</w:t>
            </w:r>
          </w:p>
        </w:tc>
      </w:tr>
      <w:tr w:rsidR="003541CC" w14:paraId="1E0DD2E3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CA65234" w14:textId="34AEF5AC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94" w:anchor="navigation-mechanisms-skip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1 Bypass Blocks</w:t>
              </w:r>
            </w:hyperlink>
            <w:r w:rsidR="003541CC">
              <w:rPr>
                <w:rFonts w:ascii="Arial Unicode MS" w:eastAsia="Arial Unicode MS" w:hAnsi="Arial Unicode MS" w:cs="Arial Unicode MS"/>
              </w:rPr>
              <w:br/>
            </w:r>
            <w:r w:rsidR="003541CC" w:rsidRPr="00E2222C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3AC79D2" w14:textId="1DC1B271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4B710D7" w14:textId="3E3262B2" w:rsidR="003541CC" w:rsidRPr="001245C7" w:rsidRDefault="00946E6D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 b</w:t>
            </w:r>
            <w:r w:rsidR="00B42CF8">
              <w:rPr>
                <w:rFonts w:ascii="Arial" w:eastAsia="Arial" w:hAnsi="Arial" w:cs="Arial"/>
              </w:rPr>
              <w:t xml:space="preserve">ypass mechanism for skipping to </w:t>
            </w:r>
            <w:r>
              <w:rPr>
                <w:rFonts w:ascii="Arial" w:eastAsia="Arial" w:hAnsi="Arial" w:cs="Arial"/>
              </w:rPr>
              <w:t xml:space="preserve">the </w:t>
            </w:r>
            <w:r w:rsidR="00B42CF8">
              <w:rPr>
                <w:rFonts w:ascii="Arial" w:eastAsia="Arial" w:hAnsi="Arial" w:cs="Arial"/>
              </w:rPr>
              <w:t>main content is implemented</w:t>
            </w:r>
            <w:r w:rsidR="003541CC" w:rsidRPr="00F74E0D">
              <w:rPr>
                <w:rFonts w:ascii="Arial" w:eastAsia="Arial" w:hAnsi="Arial" w:cs="Arial"/>
              </w:rPr>
              <w:t>.</w:t>
            </w:r>
          </w:p>
        </w:tc>
      </w:tr>
      <w:tr w:rsidR="003541CC" w14:paraId="72890A19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3600C95" w14:textId="26F20B38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95" w:anchor="navigation-mechanisms-titl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2 Page Titled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6CF79DB" w14:textId="10DD3A5F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082BC92" w14:textId="144EDB01" w:rsidR="003541CC" w:rsidRPr="001245C7" w:rsidRDefault="00B42CF8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escriptive and correct page titles are present for pages throughout the website.</w:t>
            </w:r>
          </w:p>
        </w:tc>
      </w:tr>
      <w:tr w:rsidR="003541CC" w14:paraId="33E20A26" w14:textId="77777777" w:rsidTr="00C60E92">
        <w:trPr>
          <w:trHeight w:val="114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E5551DA" w14:textId="2EA52728" w:rsidR="003541CC" w:rsidRPr="00C44C1F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96" w:anchor="navigation-mechanisms-focus-order">
              <w:r w:rsidR="003541CC" w:rsidRPr="00C44C1F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3 Focus Order</w:t>
              </w:r>
            </w:hyperlink>
            <w:r w:rsidR="003541CC" w:rsidRPr="00C44C1F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A31D9E7" w14:textId="37ACE2A6" w:rsidR="003541CC" w:rsidRPr="00C44C1F" w:rsidRDefault="00F57325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 xml:space="preserve">Partially </w:t>
            </w:r>
            <w:r w:rsidR="00951E92"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4F82F49" w14:textId="77777777" w:rsidR="0042459B" w:rsidRDefault="00946E6D" w:rsidP="00951E92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f</w:t>
            </w:r>
            <w:r w:rsidR="003541CC" w:rsidRPr="00C44C1F">
              <w:rPr>
                <w:rFonts w:ascii="Arial" w:eastAsia="Arial" w:hAnsi="Arial" w:cs="Arial"/>
              </w:rPr>
              <w:t xml:space="preserve">ocus moves in a correct sequence order </w:t>
            </w:r>
            <w:r>
              <w:rPr>
                <w:rFonts w:ascii="Arial" w:eastAsia="Arial" w:hAnsi="Arial" w:cs="Arial"/>
              </w:rPr>
              <w:t>o</w:t>
            </w:r>
            <w:r w:rsidR="003541CC" w:rsidRPr="00C44C1F">
              <w:rPr>
                <w:rFonts w:ascii="Arial" w:eastAsia="Arial" w:hAnsi="Arial" w:cs="Arial"/>
              </w:rPr>
              <w:t xml:space="preserve">n the </w:t>
            </w:r>
            <w:r w:rsidR="00B42CF8" w:rsidRPr="00C44C1F">
              <w:rPr>
                <w:rFonts w:ascii="Arial" w:eastAsia="Arial" w:hAnsi="Arial" w:cs="Arial"/>
              </w:rPr>
              <w:t>website</w:t>
            </w:r>
            <w:r w:rsidR="003541CC" w:rsidRPr="00C44C1F">
              <w:rPr>
                <w:rFonts w:ascii="Arial" w:eastAsia="Arial" w:hAnsi="Arial" w:cs="Arial"/>
              </w:rPr>
              <w:t xml:space="preserve"> from left to right and top to bottom.</w:t>
            </w:r>
          </w:p>
          <w:p w14:paraId="297F4FCF" w14:textId="77777777" w:rsidR="00F57325" w:rsidRDefault="00F57325" w:rsidP="00951E92">
            <w:pPr>
              <w:rPr>
                <w:rFonts w:ascii="Arial" w:eastAsia="Arial" w:hAnsi="Arial" w:cs="Arial"/>
              </w:rPr>
            </w:pPr>
          </w:p>
          <w:p w14:paraId="2F03C283" w14:textId="77777777" w:rsidR="00F57325" w:rsidRPr="008926E7" w:rsidRDefault="00F57325" w:rsidP="00951E92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8926E7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34E90DCF" w14:textId="77777777" w:rsidR="00F57325" w:rsidRPr="008926E7" w:rsidRDefault="00F57325" w:rsidP="008926E7">
            <w:pPr>
              <w:pStyle w:val="ListParagraph"/>
              <w:numPr>
                <w:ilvl w:val="0"/>
                <w:numId w:val="30"/>
              </w:numPr>
              <w:rPr>
                <w:rFonts w:ascii="Arial" w:eastAsia="Arial" w:hAnsi="Arial" w:cs="Arial"/>
              </w:rPr>
            </w:pPr>
            <w:r w:rsidRPr="008926E7">
              <w:rPr>
                <w:rFonts w:ascii="Arial" w:eastAsia="Arial" w:hAnsi="Arial" w:cs="Arial"/>
              </w:rPr>
              <w:t>An incorrect focus order is found on the form fields on the Careers &amp; Jobs page</w:t>
            </w:r>
          </w:p>
          <w:p w14:paraId="2CFF7425" w14:textId="77777777" w:rsidR="00F57325" w:rsidRPr="008926E7" w:rsidRDefault="00F57325" w:rsidP="008926E7">
            <w:pPr>
              <w:pStyle w:val="ListParagraph"/>
              <w:numPr>
                <w:ilvl w:val="0"/>
                <w:numId w:val="30"/>
              </w:numPr>
              <w:rPr>
                <w:rFonts w:ascii="Arial" w:eastAsia="Arial" w:hAnsi="Arial" w:cs="Arial"/>
              </w:rPr>
            </w:pPr>
            <w:r w:rsidRPr="008926E7">
              <w:rPr>
                <w:rFonts w:ascii="Arial" w:eastAsia="Arial" w:hAnsi="Arial" w:cs="Arial"/>
              </w:rPr>
              <w:t>An incorrect focus order is found on the form elements on the Esthetician page</w:t>
            </w:r>
          </w:p>
          <w:p w14:paraId="0294E6C7" w14:textId="77777777" w:rsidR="008926E7" w:rsidRDefault="008926E7" w:rsidP="00951E92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i/>
                <w:iCs/>
                <w:color w:val="000000"/>
              </w:rPr>
            </w:pPr>
            <w:r w:rsidRPr="008926E7">
              <w:rPr>
                <w:rFonts w:ascii="Arial" w:eastAsia="Arial" w:hAnsi="Arial" w:cs="Arial"/>
              </w:rPr>
              <w:t xml:space="preserve">The focus is moving twice on 'Keyboard Shortcuts' on the </w:t>
            </w:r>
            <w:r w:rsidRPr="008926E7">
              <w:rPr>
                <w:rFonts w:ascii="Arial" w:eastAsia="Arial" w:hAnsi="Arial" w:cs="Arial"/>
              </w:rPr>
              <w:lastRenderedPageBreak/>
              <w:t>Contact Corporate Headquarters page</w:t>
            </w:r>
            <w:r w:rsidRPr="008926E7">
              <w:rPr>
                <w:rFonts w:ascii="Arial" w:eastAsia="Arial" w:hAnsi="Arial" w:cs="Arial"/>
              </w:rPr>
              <w:br/>
            </w:r>
            <w:r w:rsidRPr="008926E7">
              <w:rPr>
                <w:rFonts w:ascii="Arial" w:hAnsi="Arial" w:cs="Arial"/>
                <w:i/>
                <w:iCs/>
                <w:color w:val="000000"/>
              </w:rPr>
              <w:t>[This is specific to the third-party plugin Google Maps]</w:t>
            </w:r>
          </w:p>
          <w:p w14:paraId="4642BC0A" w14:textId="77777777" w:rsidR="00CE7988" w:rsidRPr="00CE7988" w:rsidRDefault="00CE7988" w:rsidP="00951E92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color w:val="000000"/>
              </w:rPr>
            </w:pPr>
            <w:r w:rsidRPr="00CE7988">
              <w:rPr>
                <w:rFonts w:ascii="Arial" w:hAnsi="Arial" w:cs="Arial"/>
                <w:color w:val="000000"/>
              </w:rPr>
              <w:t xml:space="preserve">An Incorrect focus order </w:t>
            </w:r>
            <w:r>
              <w:rPr>
                <w:rFonts w:ascii="Arial" w:hAnsi="Arial" w:cs="Arial"/>
                <w:color w:val="000000"/>
              </w:rPr>
              <w:t xml:space="preserve">is </w:t>
            </w:r>
            <w:r w:rsidRPr="00CE7988">
              <w:rPr>
                <w:rFonts w:ascii="Arial" w:hAnsi="Arial" w:cs="Arial"/>
                <w:color w:val="000000"/>
              </w:rPr>
              <w:t>found on the main section elements</w:t>
            </w:r>
            <w:r>
              <w:rPr>
                <w:rFonts w:ascii="Arial" w:hAnsi="Arial" w:cs="Arial"/>
                <w:color w:val="000000"/>
              </w:rPr>
              <w:t xml:space="preserve"> on the Blog page</w:t>
            </w:r>
            <w:r>
              <w:rPr>
                <w:rFonts w:ascii="Arial" w:hAnsi="Arial" w:cs="Arial"/>
                <w:color w:val="000000"/>
              </w:rPr>
              <w:br/>
            </w:r>
            <w:r w:rsidRPr="008926E7">
              <w:rPr>
                <w:rFonts w:ascii="Arial" w:hAnsi="Arial" w:cs="Arial"/>
                <w:i/>
                <w:iCs/>
                <w:color w:val="000000"/>
              </w:rPr>
              <w:t xml:space="preserve">[This is specific to the third-party plugin </w:t>
            </w:r>
            <w:r>
              <w:rPr>
                <w:rFonts w:ascii="Arial" w:hAnsi="Arial" w:cs="Arial"/>
                <w:i/>
                <w:iCs/>
                <w:color w:val="000000"/>
              </w:rPr>
              <w:t>Salvattore Masonry</w:t>
            </w:r>
            <w:r w:rsidRPr="008926E7">
              <w:rPr>
                <w:rFonts w:ascii="Arial" w:hAnsi="Arial" w:cs="Arial"/>
                <w:i/>
                <w:iCs/>
                <w:color w:val="000000"/>
              </w:rPr>
              <w:t>]</w:t>
            </w:r>
          </w:p>
          <w:p w14:paraId="65817E95" w14:textId="1F619E03" w:rsidR="00CE7988" w:rsidRPr="00CE7988" w:rsidRDefault="00CE7988" w:rsidP="00951E92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The f</w:t>
            </w:r>
            <w:r w:rsidRPr="00CE7988">
              <w:rPr>
                <w:rFonts w:ascii="Arial" w:hAnsi="Arial" w:cs="Arial"/>
                <w:color w:val="000000"/>
              </w:rPr>
              <w:t>ocus doesn't directly move to the 'LaVida Massage cart' modal</w:t>
            </w:r>
            <w:r>
              <w:rPr>
                <w:rFonts w:ascii="Arial" w:hAnsi="Arial" w:cs="Arial"/>
                <w:color w:val="000000"/>
              </w:rPr>
              <w:t xml:space="preserve"> on the Cart page</w:t>
            </w:r>
            <w:r>
              <w:rPr>
                <w:rFonts w:ascii="Arial" w:hAnsi="Arial" w:cs="Arial"/>
                <w:color w:val="000000"/>
              </w:rPr>
              <w:br/>
            </w:r>
            <w:r w:rsidRPr="00135647">
              <w:rPr>
                <w:rFonts w:ascii="Arial" w:hAnsi="Arial" w:cs="Arial"/>
                <w:i/>
                <w:iCs/>
                <w:color w:val="000000"/>
              </w:rPr>
              <w:t>[This is specific to the third-party plugin WooCommerce Authorize.Net Gateway].</w:t>
            </w:r>
          </w:p>
        </w:tc>
      </w:tr>
      <w:tr w:rsidR="003541CC" w14:paraId="49EE6064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1AC1C7D" w14:textId="00CFDCC8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97" w:anchor="navigation-mechanisms-ref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4 Link Purpose (In Context)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2CDA23B" w14:textId="2B39935B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5D57B77" w14:textId="10D72885" w:rsidR="003541CC" w:rsidRPr="00DF5437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All links are provided with appropriate link text and </w:t>
            </w:r>
            <w:r w:rsidR="00946E6D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>user would be able to understand the purpose of the link from its link text.</w:t>
            </w:r>
          </w:p>
        </w:tc>
      </w:tr>
      <w:tr w:rsidR="003541CC" w14:paraId="2C826DD5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8F4C633" w14:textId="5225B323" w:rsidR="003541CC" w:rsidRDefault="00000000" w:rsidP="003541CC">
            <w:pPr>
              <w:rPr>
                <w:rFonts w:ascii="Arial" w:eastAsia="Arial" w:hAnsi="Arial" w:cs="Arial"/>
              </w:rPr>
            </w:pPr>
            <w:hyperlink r:id="rId98" w:anchor="pointer-gesture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5.1 Pointer Gestures</w:t>
              </w:r>
            </w:hyperlink>
            <w:r w:rsidR="003541CC">
              <w:rPr>
                <w:rFonts w:ascii="Arial" w:eastAsia="Arial" w:hAnsi="Arial" w:cs="Arial"/>
              </w:rPr>
              <w:t xml:space="preserve"> (Level A 2.1 only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164859E" w14:textId="6C9E8919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866D83D" w14:textId="293A3CFA" w:rsidR="003541CC" w:rsidRPr="00B8420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All functionalities present in the </w:t>
            </w:r>
            <w:r w:rsidR="00B050DD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can be operated with a </w:t>
            </w:r>
            <w:hyperlink r:id="rId99" w:anchor="dfn-single-pointer">
              <w:r>
                <w:rPr>
                  <w:rFonts w:ascii="Arial" w:eastAsia="Arial" w:hAnsi="Arial" w:cs="Arial"/>
                </w:rPr>
                <w:t>single pointer</w:t>
              </w:r>
            </w:hyperlink>
            <w:r>
              <w:rPr>
                <w:rFonts w:ascii="Arial" w:eastAsia="Arial" w:hAnsi="Arial" w:cs="Arial"/>
              </w:rPr>
              <w:t xml:space="preserve"> without a path-based gesture unless a multipoint or path-based gesture is </w:t>
            </w:r>
            <w:hyperlink r:id="rId100" w:anchor="dfn-essential">
              <w:r>
                <w:rPr>
                  <w:rFonts w:ascii="Arial" w:eastAsia="Arial" w:hAnsi="Arial" w:cs="Arial"/>
                </w:rPr>
                <w:t>essential</w:t>
              </w:r>
            </w:hyperlink>
            <w:r>
              <w:rPr>
                <w:rFonts w:ascii="Arial" w:eastAsia="Arial" w:hAnsi="Arial" w:cs="Arial"/>
              </w:rPr>
              <w:t>.</w:t>
            </w:r>
          </w:p>
        </w:tc>
      </w:tr>
      <w:tr w:rsidR="003541CC" w14:paraId="61D4F17A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2BC5DC5" w14:textId="2F4055BB" w:rsidR="003541CC" w:rsidRDefault="00000000" w:rsidP="003541CC">
            <w:pPr>
              <w:tabs>
                <w:tab w:val="left" w:pos="345"/>
              </w:tabs>
              <w:rPr>
                <w:rFonts w:ascii="Arial" w:eastAsia="Arial" w:hAnsi="Arial" w:cs="Arial"/>
              </w:rPr>
            </w:pPr>
            <w:hyperlink r:id="rId101" w:anchor="pointer-cancellation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5.2 Pointer Cancellation</w:t>
              </w:r>
            </w:hyperlink>
            <w:r w:rsidR="003541CC">
              <w:rPr>
                <w:rFonts w:ascii="Arial" w:eastAsia="Arial" w:hAnsi="Arial" w:cs="Arial"/>
              </w:rPr>
              <w:t xml:space="preserve"> (Level A 2.1 only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F661CCB" w14:textId="7D7AADDB" w:rsidR="003541CC" w:rsidRDefault="003541CC" w:rsidP="003541CC">
            <w:pPr>
              <w:tabs>
                <w:tab w:val="left" w:pos="345"/>
              </w:tabs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B6B637F" w14:textId="3A420150" w:rsidR="003541CC" w:rsidRDefault="003541CC" w:rsidP="003541CC">
            <w:pPr>
              <w:tabs>
                <w:tab w:val="left" w:pos="345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down-event of </w:t>
            </w:r>
            <w:r w:rsidR="00946E6D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 xml:space="preserve">pointer is used in the </w:t>
            </w:r>
            <w:r w:rsidR="00B050DD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to execute any part of the action.</w:t>
            </w:r>
          </w:p>
        </w:tc>
      </w:tr>
      <w:tr w:rsidR="003541CC" w14:paraId="2CB1C2DE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140B65A" w14:textId="6C7DC01F" w:rsidR="003541CC" w:rsidRDefault="00000000" w:rsidP="003541CC">
            <w:pPr>
              <w:rPr>
                <w:rFonts w:ascii="Arial" w:eastAsia="Arial" w:hAnsi="Arial" w:cs="Arial"/>
              </w:rPr>
            </w:pPr>
            <w:hyperlink r:id="rId102" w:anchor="label-in-nam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5.3 Label in Name</w:t>
              </w:r>
            </w:hyperlink>
            <w:r w:rsidR="003541CC">
              <w:rPr>
                <w:rFonts w:ascii="Arial" w:eastAsia="Arial" w:hAnsi="Arial" w:cs="Arial"/>
              </w:rPr>
              <w:t xml:space="preserve"> (Level A 2.1 only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AA07D26" w14:textId="73C2B6DB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9EE0E92" w14:textId="5797D879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All labels </w:t>
            </w:r>
            <w:r w:rsidR="00946E6D"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</w:rPr>
              <w:t xml:space="preserve">n the </w:t>
            </w:r>
            <w:r w:rsidR="003863FC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include text and the same text is defined in the code as well to assist speech recognition technologies.</w:t>
            </w:r>
          </w:p>
        </w:tc>
      </w:tr>
      <w:tr w:rsidR="003541CC" w14:paraId="75AD0B62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A8D9198" w14:textId="19765A95" w:rsidR="003541CC" w:rsidRDefault="00000000" w:rsidP="003541CC">
            <w:pPr>
              <w:rPr>
                <w:rFonts w:ascii="Arial" w:eastAsia="Arial" w:hAnsi="Arial" w:cs="Arial"/>
              </w:rPr>
            </w:pPr>
            <w:hyperlink r:id="rId103" w:anchor="motion-actuation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5.4 Motion Actuation</w:t>
              </w:r>
            </w:hyperlink>
            <w:r w:rsidR="003541CC">
              <w:rPr>
                <w:rFonts w:ascii="Arial" w:eastAsia="Arial" w:hAnsi="Arial" w:cs="Arial"/>
              </w:rPr>
              <w:t xml:space="preserve"> (Level A 2.1 only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41750FA" w14:textId="3119F94B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D8A8213" w14:textId="6218D6E8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functionality is present on the </w:t>
            </w:r>
            <w:r w:rsidR="00B362AC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that is operable only by device motion.</w:t>
            </w:r>
          </w:p>
        </w:tc>
      </w:tr>
      <w:tr w:rsidR="003541CC" w14:paraId="11C087C7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A9AB1CE" w14:textId="6854D4D8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104" w:anchor="meaning-doc-lang-id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3.1.1 Language of Page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BA3E168" w14:textId="2BF9DA1E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90B4E1E" w14:textId="6BF5470D" w:rsidR="003541CC" w:rsidRDefault="003541CC" w:rsidP="003541CC">
            <w:pPr>
              <w:rPr>
                <w:rFonts w:ascii="Arial" w:eastAsia="Arial" w:hAnsi="Arial" w:cs="Arial"/>
              </w:rPr>
            </w:pPr>
            <w:r w:rsidRPr="00C55543">
              <w:rPr>
                <w:rFonts w:ascii="Arial" w:eastAsia="Arial" w:hAnsi="Arial" w:cs="Arial"/>
              </w:rPr>
              <w:t>The product inherits the language settings configured through the operating system.</w:t>
            </w:r>
          </w:p>
        </w:tc>
      </w:tr>
      <w:tr w:rsidR="003541CC" w14:paraId="1C5B8A20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2259D95" w14:textId="7F7FE3D8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105" w:anchor="consistent-behavior-receive-focu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3.2.1 On Focus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81B3120" w14:textId="20F713DE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63863DA" w14:textId="1AC52723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 interactive element is triggered automatically on receiving the focus.</w:t>
            </w:r>
          </w:p>
        </w:tc>
      </w:tr>
      <w:tr w:rsidR="003541CC" w14:paraId="51AD3A49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ECE9EA0" w14:textId="69BFE230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106" w:anchor="consistent-behavior-unpredictable-chang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3.2.2 On Input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7A85862" w14:textId="01554054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05395F8" w14:textId="3E9197C7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hange of context does not happen when the user changes the setting of any input controls.</w:t>
            </w:r>
          </w:p>
        </w:tc>
      </w:tr>
      <w:tr w:rsidR="003541CC" w14:paraId="3FF8692D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DA1F1A2" w14:textId="18563139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107" w:anchor="minimize-error-identified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3.3.1 Error Identification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8BFE25D" w14:textId="7892C9F7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B6800ED" w14:textId="03AD34C4" w:rsidR="003541CC" w:rsidRPr="005525B0" w:rsidRDefault="003541CC" w:rsidP="005525B0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Errors present </w:t>
            </w:r>
            <w:r w:rsidR="00946E6D"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</w:rPr>
              <w:t xml:space="preserve">n the </w:t>
            </w:r>
            <w:r w:rsidR="0041771A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are notified to </w:t>
            </w:r>
            <w:r w:rsidR="00946E6D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>screen reader user automatically.</w:t>
            </w:r>
          </w:p>
        </w:tc>
      </w:tr>
      <w:tr w:rsidR="003541CC" w14:paraId="375EFE09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7E7BE76" w14:textId="687F3D39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108" w:anchor="minimize-error-cue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3.3.2 Labels or Instructions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08289E9" w14:textId="04BCA242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17C4490" w14:textId="44E7F51E" w:rsidR="003541CC" w:rsidRPr="00E57507" w:rsidRDefault="003541CC" w:rsidP="00E57507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</w:t>
            </w:r>
            <w:r w:rsidR="00D1473B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provides support for motor</w:t>
            </w:r>
            <w:r w:rsidR="00946E6D">
              <w:rPr>
                <w:rFonts w:ascii="Arial" w:eastAsia="Arial" w:hAnsi="Arial" w:cs="Arial"/>
              </w:rPr>
              <w:t>-</w:t>
            </w:r>
            <w:r>
              <w:rPr>
                <w:rFonts w:ascii="Arial" w:eastAsia="Arial" w:hAnsi="Arial" w:cs="Arial"/>
              </w:rPr>
              <w:t>impaired and cognitive users as the labels and instructions are provided for the form fields, which are clearly visible and readable to such users.</w:t>
            </w:r>
          </w:p>
        </w:tc>
      </w:tr>
      <w:tr w:rsidR="003541CC" w14:paraId="214761AF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244822D" w14:textId="58786B49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109" w:anchor="ensure-compat-parse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4.1.1 Parsing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942C932" w14:textId="0975E22F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22D5CA2" w14:textId="4CBD93D7" w:rsidR="003541CC" w:rsidRPr="00F90747" w:rsidRDefault="002E5248" w:rsidP="00F90747">
            <w:pPr>
              <w:spacing w:line="25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markup of </w:t>
            </w:r>
            <w:r w:rsidR="00946E6D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>website has complete start and end tags, attributes, and unique IDs.</w:t>
            </w:r>
            <w:r w:rsidR="003541CC" w:rsidRPr="00F90747">
              <w:rPr>
                <w:rFonts w:ascii="Arial" w:hAnsi="Arial" w:cs="Arial"/>
                <w:color w:val="000000"/>
                <w:shd w:val="clear" w:color="auto" w:fill="FFFF00"/>
              </w:rPr>
              <w:t xml:space="preserve"> </w:t>
            </w:r>
          </w:p>
        </w:tc>
      </w:tr>
      <w:tr w:rsidR="003541CC" w14:paraId="7DC778E7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A7B3E35" w14:textId="71DC4CE1" w:rsidR="003541CC" w:rsidRPr="00C44C1F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110" w:anchor="ensure-compat-rsv">
              <w:r w:rsidR="003541CC" w:rsidRPr="00C44C1F">
                <w:rPr>
                  <w:rFonts w:ascii="Arial" w:eastAsia="Arial" w:hAnsi="Arial" w:cs="Arial"/>
                  <w:b/>
                  <w:color w:val="0000FF"/>
                  <w:u w:val="single"/>
                </w:rPr>
                <w:t>4.1.2 Name, Role, Value</w:t>
              </w:r>
            </w:hyperlink>
            <w:r w:rsidR="003541CC" w:rsidRPr="00C44C1F">
              <w:rPr>
                <w:rFonts w:ascii="Arial Unicode MS" w:eastAsia="Arial Unicode MS" w:hAnsi="Arial Unicode MS" w:cs="Arial Unicode MS"/>
              </w:rPr>
              <w:br/>
            </w:r>
            <w:r w:rsidR="003541CC" w:rsidRPr="00C44C1F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50E5A9B" w14:textId="307A558B" w:rsidR="003541CC" w:rsidRPr="00C44C1F" w:rsidRDefault="004A5481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 xml:space="preserve">Partially </w:t>
            </w:r>
            <w:r w:rsidR="003541CC" w:rsidRPr="00C44C1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0511AED" w14:textId="77777777" w:rsidR="00B20FEB" w:rsidRDefault="003541CC" w:rsidP="00951E92">
            <w:pPr>
              <w:rPr>
                <w:rFonts w:ascii="Arial" w:eastAsia="Arial" w:hAnsi="Arial" w:cs="Arial"/>
              </w:rPr>
            </w:pPr>
            <w:r w:rsidRPr="00C44C1F">
              <w:rPr>
                <w:rFonts w:ascii="Arial" w:eastAsia="Arial" w:hAnsi="Arial" w:cs="Arial"/>
              </w:rPr>
              <w:t xml:space="preserve">All the </w:t>
            </w:r>
            <w:r w:rsidR="00393F34" w:rsidRPr="00C44C1F">
              <w:rPr>
                <w:rFonts w:ascii="Arial" w:eastAsia="Arial" w:hAnsi="Arial" w:cs="Arial"/>
              </w:rPr>
              <w:t>website</w:t>
            </w:r>
            <w:r w:rsidRPr="00C44C1F">
              <w:rPr>
                <w:rFonts w:ascii="Arial" w:eastAsia="Arial" w:hAnsi="Arial" w:cs="Arial"/>
              </w:rPr>
              <w:t xml:space="preserve"> elements have a proper label associated with their role and </w:t>
            </w:r>
            <w:r w:rsidR="00946E6D">
              <w:rPr>
                <w:rFonts w:ascii="Arial" w:eastAsia="Arial" w:hAnsi="Arial" w:cs="Arial"/>
              </w:rPr>
              <w:t xml:space="preserve">the </w:t>
            </w:r>
            <w:r w:rsidRPr="00C44C1F">
              <w:rPr>
                <w:rFonts w:ascii="Arial" w:eastAsia="Arial" w:hAnsi="Arial" w:cs="Arial"/>
              </w:rPr>
              <w:t>screen reader is recognizing them correctly with updated values as well.</w:t>
            </w:r>
          </w:p>
          <w:p w14:paraId="6E2B2A78" w14:textId="77777777" w:rsidR="004A5481" w:rsidRDefault="004A5481" w:rsidP="00951E92">
            <w:pPr>
              <w:rPr>
                <w:rFonts w:ascii="Arial" w:eastAsia="Arial" w:hAnsi="Arial" w:cs="Arial"/>
              </w:rPr>
            </w:pPr>
          </w:p>
          <w:p w14:paraId="0605DE9C" w14:textId="77777777" w:rsidR="004A5481" w:rsidRPr="00A7044D" w:rsidRDefault="004A5481" w:rsidP="00951E92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A7044D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4B12D68E" w14:textId="77777777" w:rsidR="004A5481" w:rsidRPr="00A7044D" w:rsidRDefault="004A5481" w:rsidP="00A7044D">
            <w:pPr>
              <w:pStyle w:val="ListParagraph"/>
              <w:numPr>
                <w:ilvl w:val="0"/>
                <w:numId w:val="31"/>
              </w:numPr>
              <w:rPr>
                <w:rFonts w:ascii="Arial" w:hAnsi="Arial" w:cs="Arial"/>
                <w:i/>
                <w:iCs/>
                <w:color w:val="000000"/>
              </w:rPr>
            </w:pPr>
            <w:r w:rsidRPr="00A7044D">
              <w:rPr>
                <w:rFonts w:ascii="Arial" w:eastAsia="Arial" w:hAnsi="Arial" w:cs="Arial"/>
              </w:rPr>
              <w:t>The label and role are missing from the 'location' button on the Store Locator page</w:t>
            </w:r>
            <w:r w:rsidRPr="00A7044D">
              <w:rPr>
                <w:rFonts w:ascii="Arial" w:eastAsia="Arial" w:hAnsi="Arial" w:cs="Arial"/>
              </w:rPr>
              <w:br/>
            </w:r>
            <w:r w:rsidRPr="00A7044D">
              <w:rPr>
                <w:rFonts w:ascii="Arial" w:hAnsi="Arial" w:cs="Arial"/>
                <w:i/>
                <w:iCs/>
                <w:color w:val="000000"/>
              </w:rPr>
              <w:t>[This is specific to the third-party plugin Google Maps]</w:t>
            </w:r>
          </w:p>
          <w:p w14:paraId="749EF267" w14:textId="77777777" w:rsidR="004A5481" w:rsidRPr="00A7044D" w:rsidRDefault="004A5481" w:rsidP="00A7044D">
            <w:pPr>
              <w:pStyle w:val="ListParagraph"/>
              <w:numPr>
                <w:ilvl w:val="0"/>
                <w:numId w:val="31"/>
              </w:numPr>
              <w:rPr>
                <w:rFonts w:ascii="Arial" w:hAnsi="Arial" w:cs="Arial"/>
                <w:i/>
                <w:iCs/>
                <w:color w:val="000000"/>
              </w:rPr>
            </w:pPr>
            <w:r w:rsidRPr="00A7044D">
              <w:rPr>
                <w:rFonts w:ascii="Arial" w:hAnsi="Arial" w:cs="Arial"/>
                <w:color w:val="000000"/>
              </w:rPr>
              <w:t>The role is missing from the dialog box on the Store Locator page</w:t>
            </w:r>
            <w:r w:rsidRPr="00A7044D">
              <w:rPr>
                <w:rFonts w:ascii="Arial" w:hAnsi="Arial" w:cs="Arial"/>
                <w:color w:val="000000"/>
              </w:rPr>
              <w:br/>
            </w:r>
            <w:r w:rsidRPr="00A7044D">
              <w:rPr>
                <w:rFonts w:ascii="Arial" w:hAnsi="Arial" w:cs="Arial"/>
                <w:i/>
                <w:iCs/>
                <w:color w:val="000000"/>
              </w:rPr>
              <w:t>[This is specific to the third-party plugin WooCommerce Authorize.Net Gateway]</w:t>
            </w:r>
          </w:p>
          <w:p w14:paraId="42B6E6F7" w14:textId="0B62C8B1" w:rsidR="00A7044D" w:rsidRPr="00A7044D" w:rsidRDefault="004A5481" w:rsidP="00A7044D">
            <w:pPr>
              <w:pStyle w:val="ListParagraph"/>
              <w:numPr>
                <w:ilvl w:val="0"/>
                <w:numId w:val="31"/>
              </w:numPr>
              <w:rPr>
                <w:rFonts w:ascii="Arial" w:hAnsi="Arial" w:cs="Arial"/>
                <w:i/>
                <w:iCs/>
                <w:color w:val="000000"/>
              </w:rPr>
            </w:pPr>
            <w:r w:rsidRPr="00A7044D">
              <w:rPr>
                <w:rFonts w:ascii="Arial" w:eastAsia="Arial" w:hAnsi="Arial" w:cs="Arial"/>
              </w:rPr>
              <w:t>An incorrect role is announced for the buttons on the Store Locator page</w:t>
            </w:r>
            <w:r w:rsidRPr="00A7044D">
              <w:rPr>
                <w:rFonts w:ascii="Arial" w:eastAsia="Arial" w:hAnsi="Arial" w:cs="Arial"/>
              </w:rPr>
              <w:br/>
            </w:r>
            <w:r w:rsidR="00A7044D" w:rsidRPr="00A7044D">
              <w:rPr>
                <w:rFonts w:ascii="Arial" w:hAnsi="Arial" w:cs="Arial"/>
                <w:i/>
                <w:iCs/>
                <w:color w:val="000000"/>
              </w:rPr>
              <w:t>[This is specific to the third-party plugin Google Maps].</w:t>
            </w:r>
          </w:p>
        </w:tc>
      </w:tr>
    </w:tbl>
    <w:p w14:paraId="68763AB0" w14:textId="49B27E00" w:rsidR="00523EE6" w:rsidRDefault="00523EE6">
      <w:pPr>
        <w:rPr>
          <w:rFonts w:ascii="Arial" w:eastAsia="Arial" w:hAnsi="Arial" w:cs="Arial"/>
          <w:b/>
        </w:rPr>
      </w:pPr>
    </w:p>
    <w:p w14:paraId="1AB66D0C" w14:textId="15E9BF91" w:rsidR="00523EE6" w:rsidRDefault="00DE7222" w:rsidP="001745BB">
      <w:pPr>
        <w:pStyle w:val="Heading3"/>
      </w:pPr>
      <w:bookmarkStart w:id="13" w:name="_1ksv4uv" w:colFirst="0" w:colLast="0"/>
      <w:bookmarkEnd w:id="13"/>
      <w:r>
        <w:br w:type="page"/>
      </w:r>
      <w:r w:rsidR="00AA308E" w:rsidRPr="001745BB">
        <w:rPr>
          <w:rFonts w:ascii="Arial" w:eastAsia="Arial" w:hAnsi="Arial" w:cs="Arial"/>
          <w:b/>
          <w:color w:val="000000"/>
          <w:sz w:val="36"/>
          <w:szCs w:val="36"/>
        </w:rPr>
        <w:lastRenderedPageBreak/>
        <w:t>Table 2: Success Criteria, Level AA</w:t>
      </w:r>
    </w:p>
    <w:p w14:paraId="6382298B" w14:textId="5F9890A1" w:rsidR="00523EE6" w:rsidRDefault="00523EE6">
      <w:pPr>
        <w:rPr>
          <w:rFonts w:ascii="Arial" w:eastAsia="Arial" w:hAnsi="Arial" w:cs="Arial"/>
        </w:rPr>
      </w:pPr>
    </w:p>
    <w:tbl>
      <w:tblPr>
        <w:tblStyle w:val="a2"/>
        <w:tblW w:w="944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551"/>
        <w:gridCol w:w="1803"/>
        <w:gridCol w:w="4087"/>
      </w:tblGrid>
      <w:tr w:rsidR="00523EE6" w14:paraId="11644AB3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vAlign w:val="center"/>
          </w:tcPr>
          <w:p w14:paraId="13809E94" w14:textId="25B9B9CA" w:rsidR="00523EE6" w:rsidRDefault="00AA308E">
            <w:pPr>
              <w:ind w:left="-15"/>
              <w:jc w:val="center"/>
              <w:rPr>
                <w:rFonts w:ascii="Arial" w:eastAsia="Arial" w:hAnsi="Arial" w:cs="Arial"/>
                <w:b/>
                <w:color w:val="0000FF"/>
                <w:u w:val="single"/>
              </w:rPr>
            </w:pPr>
            <w:r>
              <w:rPr>
                <w:rFonts w:ascii="Arial" w:eastAsia="Arial" w:hAnsi="Arial" w:cs="Arial"/>
                <w:b/>
              </w:rPr>
              <w:t>Criteria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vAlign w:val="center"/>
          </w:tcPr>
          <w:p w14:paraId="48504884" w14:textId="6119460F" w:rsidR="00523EE6" w:rsidRDefault="00AA308E">
            <w:pPr>
              <w:ind w:left="-1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Conformance Level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vAlign w:val="center"/>
          </w:tcPr>
          <w:p w14:paraId="4AFAC4FF" w14:textId="2D1C3264" w:rsidR="00523EE6" w:rsidRDefault="00AA308E">
            <w:pPr>
              <w:ind w:left="-1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Remarks and Explanations</w:t>
            </w:r>
          </w:p>
        </w:tc>
      </w:tr>
      <w:tr w:rsidR="00904550" w14:paraId="0D231FEE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F926342" w14:textId="2DC5FF7F" w:rsidR="00904550" w:rsidRDefault="00000000" w:rsidP="009045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</w:rPr>
            </w:pPr>
            <w:hyperlink r:id="rId111" w:anchor="media-equiv-real-time-captions">
              <w:r w:rsidR="00904550">
                <w:rPr>
                  <w:rFonts w:ascii="Arial" w:eastAsia="Arial" w:hAnsi="Arial" w:cs="Arial"/>
                  <w:b/>
                  <w:color w:val="0000FF"/>
                  <w:u w:val="single"/>
                </w:rPr>
                <w:t>1.2.4 Captions (Live)</w:t>
              </w:r>
            </w:hyperlink>
            <w:r w:rsidR="00904550">
              <w:rPr>
                <w:rFonts w:ascii="Arial" w:eastAsia="Arial" w:hAnsi="Arial" w:cs="Arial"/>
              </w:rPr>
              <w:t xml:space="preserve"> </w:t>
            </w:r>
            <w:r w:rsidR="00904550">
              <w:rPr>
                <w:rFonts w:ascii="Arial" w:eastAsia="Arial" w:hAnsi="Arial" w:cs="Arial"/>
              </w:rPr>
              <w:br/>
              <w:t>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DF6B797" w14:textId="4954B445" w:rsidR="00904550" w:rsidRDefault="00A83F91" w:rsidP="0090455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  <w:r w:rsidR="007F758D"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CEDE2D0" w14:textId="5455A976" w:rsidR="007F758D" w:rsidRPr="007F758D" w:rsidRDefault="00904550" w:rsidP="007F758D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</w:t>
            </w:r>
            <w:r w:rsidR="00A83F91">
              <w:rPr>
                <w:rFonts w:ascii="Arial" w:eastAsia="Arial" w:hAnsi="Arial" w:cs="Arial"/>
              </w:rPr>
              <w:t>l</w:t>
            </w:r>
            <w:r w:rsidR="001745BB">
              <w:rPr>
                <w:rFonts w:ascii="Arial" w:eastAsia="Arial" w:hAnsi="Arial" w:cs="Arial"/>
              </w:rPr>
              <w:t xml:space="preserve">ive </w:t>
            </w:r>
            <w:r w:rsidR="00A83F91">
              <w:rPr>
                <w:rFonts w:ascii="Arial" w:eastAsia="Arial" w:hAnsi="Arial" w:cs="Arial"/>
              </w:rPr>
              <w:t>m</w:t>
            </w:r>
            <w:r>
              <w:rPr>
                <w:rFonts w:ascii="Arial" w:eastAsia="Arial" w:hAnsi="Arial" w:cs="Arial"/>
              </w:rPr>
              <w:t xml:space="preserve">ultimedia content </w:t>
            </w:r>
            <w:r w:rsidR="00946E6D">
              <w:rPr>
                <w:rFonts w:ascii="Arial" w:eastAsia="Arial" w:hAnsi="Arial" w:cs="Arial"/>
              </w:rPr>
              <w:t xml:space="preserve">is </w:t>
            </w:r>
            <w:r>
              <w:rPr>
                <w:rFonts w:ascii="Arial" w:eastAsia="Arial" w:hAnsi="Arial" w:cs="Arial"/>
              </w:rPr>
              <w:t xml:space="preserve">present </w:t>
            </w:r>
            <w:r w:rsidR="00946E6D"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</w:rPr>
              <w:t xml:space="preserve">n the </w:t>
            </w:r>
            <w:r w:rsidR="00B362AC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>.</w:t>
            </w:r>
          </w:p>
        </w:tc>
      </w:tr>
      <w:tr w:rsidR="00904550" w14:paraId="7269465E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78CA330" w14:textId="1FE76476" w:rsidR="00904550" w:rsidRDefault="00000000" w:rsidP="00904550">
            <w:pPr>
              <w:rPr>
                <w:rFonts w:ascii="Arial" w:eastAsia="Arial" w:hAnsi="Arial" w:cs="Arial"/>
              </w:rPr>
            </w:pPr>
            <w:hyperlink r:id="rId112" w:anchor="media-equiv-audio-desc-only">
              <w:r w:rsidR="00904550">
                <w:rPr>
                  <w:rFonts w:ascii="Arial" w:eastAsia="Arial" w:hAnsi="Arial" w:cs="Arial"/>
                  <w:b/>
                  <w:color w:val="0000FF"/>
                  <w:u w:val="single"/>
                </w:rPr>
                <w:t>1.2.5 Audio Description (Prerecorded)</w:t>
              </w:r>
            </w:hyperlink>
            <w:r w:rsidR="00904550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95D24FC" w14:textId="4722C536" w:rsidR="00904550" w:rsidRDefault="00AC57BD" w:rsidP="0090455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5608208" w14:textId="658788B2" w:rsidR="007F758D" w:rsidRPr="006B4745" w:rsidRDefault="00B20FEB" w:rsidP="006B4745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Audio description is </w:t>
            </w:r>
            <w:r w:rsidR="00AC57BD">
              <w:rPr>
                <w:rFonts w:ascii="Arial" w:eastAsia="Arial" w:hAnsi="Arial" w:cs="Arial"/>
              </w:rPr>
              <w:t xml:space="preserve">provided </w:t>
            </w:r>
            <w:r>
              <w:rPr>
                <w:rFonts w:ascii="Arial" w:eastAsia="Arial" w:hAnsi="Arial" w:cs="Arial"/>
              </w:rPr>
              <w:t>for the</w:t>
            </w:r>
            <w:r w:rsidR="00904550">
              <w:rPr>
                <w:rFonts w:ascii="Arial" w:eastAsia="Arial" w:hAnsi="Arial" w:cs="Arial"/>
              </w:rPr>
              <w:t xml:space="preserve"> </w:t>
            </w:r>
            <w:r w:rsidR="008636DA">
              <w:rPr>
                <w:rFonts w:ascii="Arial" w:eastAsia="Arial" w:hAnsi="Arial" w:cs="Arial"/>
              </w:rPr>
              <w:t>m</w:t>
            </w:r>
            <w:r w:rsidR="00904550">
              <w:rPr>
                <w:rFonts w:ascii="Arial" w:eastAsia="Arial" w:hAnsi="Arial" w:cs="Arial"/>
              </w:rPr>
              <w:t xml:space="preserve">ultimedia content present </w:t>
            </w:r>
            <w:r w:rsidR="00946E6D">
              <w:rPr>
                <w:rFonts w:ascii="Arial" w:eastAsia="Arial" w:hAnsi="Arial" w:cs="Arial"/>
              </w:rPr>
              <w:t>o</w:t>
            </w:r>
            <w:r w:rsidR="00904550">
              <w:rPr>
                <w:rFonts w:ascii="Arial" w:eastAsia="Arial" w:hAnsi="Arial" w:cs="Arial"/>
              </w:rPr>
              <w:t xml:space="preserve">n the </w:t>
            </w:r>
            <w:r w:rsidR="008636DA">
              <w:rPr>
                <w:rFonts w:ascii="Arial" w:eastAsia="Arial" w:hAnsi="Arial" w:cs="Arial"/>
              </w:rPr>
              <w:t>website.</w:t>
            </w:r>
          </w:p>
        </w:tc>
      </w:tr>
      <w:tr w:rsidR="00506C56" w14:paraId="50401EAD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BBD7FB4" w14:textId="226B56CF" w:rsidR="00506C56" w:rsidRDefault="00000000" w:rsidP="00506C56">
            <w:pPr>
              <w:rPr>
                <w:rFonts w:ascii="Arial" w:eastAsia="Arial" w:hAnsi="Arial" w:cs="Arial"/>
              </w:rPr>
            </w:pPr>
            <w:hyperlink r:id="rId113" w:anchor="orientation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3.4 Orientation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FD90A76" w14:textId="41D23DF5" w:rsidR="00506C56" w:rsidRPr="00DC7C28" w:rsidRDefault="00506C56" w:rsidP="00506C56">
            <w:pPr>
              <w:jc w:val="center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4732431" w14:textId="01F1B198" w:rsidR="00506C56" w:rsidRPr="00DC7C28" w:rsidRDefault="00946E6D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w</w:t>
            </w:r>
            <w:r w:rsidR="00506C56">
              <w:rPr>
                <w:rFonts w:ascii="Arial" w:eastAsia="Arial" w:hAnsi="Arial" w:cs="Arial"/>
              </w:rPr>
              <w:t>ebsite does not restrict its view and operation to a single display orientation.</w:t>
            </w:r>
          </w:p>
        </w:tc>
      </w:tr>
      <w:tr w:rsidR="00506C56" w14:paraId="709CADB5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6E5B980" w14:textId="06EF3E1C" w:rsidR="00506C56" w:rsidRDefault="00000000" w:rsidP="00506C56">
            <w:pPr>
              <w:rPr>
                <w:rFonts w:ascii="Arial" w:eastAsia="Arial" w:hAnsi="Arial" w:cs="Arial"/>
              </w:rPr>
            </w:pPr>
            <w:hyperlink r:id="rId114" w:anchor="identify-input-purpose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3.5 Identify Input Purpose</w:t>
              </w:r>
            </w:hyperlink>
            <w:r w:rsidR="00506C56">
              <w:rPr>
                <w:rFonts w:ascii="Arial" w:eastAsia="Arial" w:hAnsi="Arial" w:cs="Arial"/>
              </w:rPr>
              <w:t xml:space="preserve"> 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60A377E" w14:textId="5A72F35E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0FFCE5E" w14:textId="5ED512CB" w:rsidR="00506C56" w:rsidRDefault="00506C56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Interactive fields </w:t>
            </w:r>
            <w:r w:rsidR="00946E6D"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</w:rPr>
              <w:t xml:space="preserve">n the </w:t>
            </w:r>
            <w:r w:rsidR="00D869E0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are clearly labeled to direct the user to enter the data expected in the fields.</w:t>
            </w:r>
          </w:p>
        </w:tc>
      </w:tr>
      <w:tr w:rsidR="00506C56" w14:paraId="0CE5DCDC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5C0F67C" w14:textId="701C7D56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115" w:anchor="visual-audio-contrast-contrast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3 Contrast (Minimum)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6BCD07C" w14:textId="7B091B62" w:rsidR="00506C56" w:rsidRDefault="00AC57BD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artially </w:t>
            </w:r>
            <w:r w:rsidR="00506C56"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968E9A7" w14:textId="77777777" w:rsidR="00506C56" w:rsidRDefault="00506C56" w:rsidP="006761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 w:rsidRPr="00943ADE">
              <w:rPr>
                <w:rFonts w:ascii="Arial" w:eastAsia="Arial" w:hAnsi="Arial" w:cs="Arial"/>
                <w:color w:val="000000"/>
              </w:rPr>
              <w:t xml:space="preserve">The </w:t>
            </w:r>
            <w:r>
              <w:rPr>
                <w:rFonts w:ascii="Arial" w:eastAsia="Arial" w:hAnsi="Arial" w:cs="Arial"/>
              </w:rPr>
              <w:t>web</w:t>
            </w:r>
            <w:r w:rsidR="00B540CB">
              <w:rPr>
                <w:rFonts w:ascii="Arial" w:eastAsia="Arial" w:hAnsi="Arial" w:cs="Arial"/>
              </w:rPr>
              <w:t xml:space="preserve">site </w:t>
            </w:r>
            <w:r w:rsidRPr="00943ADE">
              <w:rPr>
                <w:rFonts w:ascii="Arial" w:eastAsia="Arial" w:hAnsi="Arial" w:cs="Arial"/>
                <w:color w:val="000000"/>
              </w:rPr>
              <w:t>adheres to minimum contrast standards.</w:t>
            </w:r>
          </w:p>
          <w:p w14:paraId="423C63CB" w14:textId="77777777" w:rsidR="00AC57BD" w:rsidRDefault="00AC57BD" w:rsidP="006761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</w:p>
          <w:p w14:paraId="7D82AE21" w14:textId="77777777" w:rsidR="00AC57BD" w:rsidRPr="00AC57BD" w:rsidRDefault="00AC57BD" w:rsidP="006761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  <w:bCs/>
                <w:color w:val="000000"/>
                <w:u w:val="single"/>
              </w:rPr>
            </w:pPr>
            <w:r w:rsidRPr="00AC57BD">
              <w:rPr>
                <w:rFonts w:ascii="Arial" w:eastAsia="Arial" w:hAnsi="Arial" w:cs="Arial"/>
                <w:b/>
                <w:bCs/>
                <w:color w:val="000000"/>
                <w:u w:val="single"/>
              </w:rPr>
              <w:t>Exceptions include:</w:t>
            </w:r>
          </w:p>
          <w:p w14:paraId="6496EBED" w14:textId="7DB686F6" w:rsidR="00AC57BD" w:rsidRPr="00AC57BD" w:rsidRDefault="00AC57BD" w:rsidP="00AC57BD">
            <w:pPr>
              <w:pStyle w:val="ListParagraph"/>
              <w:numPr>
                <w:ilvl w:val="0"/>
                <w:numId w:val="3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 w:rsidRPr="00AC57BD">
              <w:rPr>
                <w:rFonts w:ascii="Arial" w:eastAsia="Arial" w:hAnsi="Arial" w:cs="Arial"/>
                <w:color w:val="000000"/>
              </w:rPr>
              <w:t>The text 'Place order' fails the color contrast ratio on the Cart page</w:t>
            </w:r>
            <w:r w:rsidRPr="00AC57BD">
              <w:rPr>
                <w:rFonts w:ascii="Arial" w:eastAsia="Arial" w:hAnsi="Arial" w:cs="Arial"/>
                <w:color w:val="000000"/>
              </w:rPr>
              <w:br/>
            </w:r>
            <w:r w:rsidRPr="00AC57BD">
              <w:rPr>
                <w:rFonts w:ascii="Arial" w:hAnsi="Arial" w:cs="Arial"/>
                <w:i/>
                <w:iCs/>
                <w:color w:val="000000"/>
              </w:rPr>
              <w:t>[This is specific to the third-party plugin WooCommerce Authorize.Net Gateway]</w:t>
            </w:r>
          </w:p>
        </w:tc>
      </w:tr>
      <w:tr w:rsidR="00506C56" w14:paraId="348E81D4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9569DC4" w14:textId="79996047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116" w:anchor="visual-audio-contrast-scale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4 Resize text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AEF4ABC" w14:textId="655D3B56" w:rsidR="00506C56" w:rsidRDefault="00AC57BD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artially </w:t>
            </w:r>
            <w:r w:rsidR="00506C56"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66D8577" w14:textId="77777777" w:rsidR="00506C56" w:rsidRDefault="006B6D8B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website is fully responsive. At a zoom of 200%, the site responds to that resolution by adjusting the UI as it would if the user w</w:t>
            </w:r>
            <w:r w:rsidR="00A324B5">
              <w:rPr>
                <w:rFonts w:ascii="Arial" w:eastAsia="Arial" w:hAnsi="Arial" w:cs="Arial"/>
              </w:rPr>
              <w:t>ere</w:t>
            </w:r>
            <w:r>
              <w:rPr>
                <w:rFonts w:ascii="Arial" w:eastAsia="Arial" w:hAnsi="Arial" w:cs="Arial"/>
              </w:rPr>
              <w:t xml:space="preserve"> on a smartphone.</w:t>
            </w:r>
          </w:p>
          <w:p w14:paraId="527505B5" w14:textId="77777777" w:rsidR="00AC57BD" w:rsidRDefault="00AC57BD" w:rsidP="00506C56">
            <w:pPr>
              <w:rPr>
                <w:rFonts w:ascii="Arial" w:eastAsia="Arial" w:hAnsi="Arial" w:cs="Arial"/>
              </w:rPr>
            </w:pPr>
          </w:p>
          <w:p w14:paraId="5E1A130C" w14:textId="77777777" w:rsidR="00AC57BD" w:rsidRPr="00AC57BD" w:rsidRDefault="00AC57BD" w:rsidP="00506C56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AC57BD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0912E2AB" w14:textId="3E2595C7" w:rsidR="00AC57BD" w:rsidRPr="00AC57BD" w:rsidRDefault="00AC57BD" w:rsidP="00AC57BD">
            <w:pPr>
              <w:pStyle w:val="ListParagraph"/>
              <w:numPr>
                <w:ilvl w:val="0"/>
                <w:numId w:val="32"/>
              </w:numPr>
              <w:rPr>
                <w:rFonts w:ascii="Arial" w:eastAsia="Arial" w:hAnsi="Arial" w:cs="Arial"/>
                <w:lang w:val="en-US"/>
              </w:rPr>
            </w:pPr>
            <w:r w:rsidRPr="00AC57BD">
              <w:rPr>
                <w:rFonts w:ascii="Arial" w:eastAsia="Arial" w:hAnsi="Arial" w:cs="Arial"/>
              </w:rPr>
              <w:t>The graphic content gets disappeared at 200% zoom on the Massage page</w:t>
            </w:r>
            <w:r w:rsidRPr="00AC57BD">
              <w:rPr>
                <w:rFonts w:ascii="Arial" w:eastAsia="Arial" w:hAnsi="Arial" w:cs="Arial"/>
              </w:rPr>
              <w:br/>
            </w:r>
            <w:r w:rsidRPr="00AC57BD">
              <w:rPr>
                <w:rFonts w:ascii="Arial" w:hAnsi="Arial" w:cs="Arial"/>
                <w:i/>
                <w:iCs/>
                <w:color w:val="000000"/>
              </w:rPr>
              <w:t>[This is specific to the third-party plugin Slider Revolution]</w:t>
            </w:r>
            <w:r w:rsidR="003F201D">
              <w:rPr>
                <w:rFonts w:ascii="Arial" w:hAnsi="Arial" w:cs="Arial"/>
                <w:i/>
                <w:iCs/>
                <w:color w:val="000000"/>
              </w:rPr>
              <w:t>.</w:t>
            </w:r>
          </w:p>
        </w:tc>
      </w:tr>
      <w:tr w:rsidR="00506C56" w14:paraId="2BF77D3D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A177556" w14:textId="06704ED9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117" w:anchor="visual-audio-contrast-text-presentation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5 Images of Text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0FD3D7B" w14:textId="11C50F76" w:rsidR="00506C56" w:rsidRDefault="00C44C05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artially </w:t>
            </w:r>
            <w:r w:rsidR="00506C56"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A94EA76" w14:textId="77777777" w:rsidR="00506C56" w:rsidRDefault="00506C56" w:rsidP="00D4013E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eastAsia="Arial" w:hAnsi="Arial" w:cs="Arial"/>
              </w:rPr>
              <w:t>No</w:t>
            </w:r>
            <w:r w:rsidRPr="00943ADE">
              <w:rPr>
                <w:rFonts w:ascii="Arial" w:eastAsia="Arial" w:hAnsi="Arial" w:cs="Arial"/>
              </w:rPr>
              <w:t xml:space="preserve"> informati</w:t>
            </w:r>
            <w:r>
              <w:rPr>
                <w:rFonts w:ascii="Arial" w:eastAsia="Arial" w:hAnsi="Arial" w:cs="Arial"/>
              </w:rPr>
              <w:t>on is conveyed to the</w:t>
            </w:r>
            <w:r w:rsidRPr="00943ADE">
              <w:rPr>
                <w:rFonts w:ascii="Arial" w:eastAsia="Arial" w:hAnsi="Arial" w:cs="Arial"/>
              </w:rPr>
              <w:t xml:space="preserve"> user</w:t>
            </w:r>
            <w:r>
              <w:rPr>
                <w:rFonts w:ascii="Arial" w:eastAsia="Arial" w:hAnsi="Arial" w:cs="Arial"/>
              </w:rPr>
              <w:t xml:space="preserve"> via </w:t>
            </w:r>
            <w:r w:rsidR="00946E6D">
              <w:rPr>
                <w:rFonts w:ascii="Arial" w:eastAsia="Arial" w:hAnsi="Arial" w:cs="Arial"/>
              </w:rPr>
              <w:t xml:space="preserve">an </w:t>
            </w:r>
            <w:r>
              <w:rPr>
                <w:rFonts w:ascii="Arial" w:eastAsia="Arial" w:hAnsi="Arial" w:cs="Arial"/>
              </w:rPr>
              <w:t>image of</w:t>
            </w:r>
            <w:r w:rsidR="00A324B5">
              <w:rPr>
                <w:rFonts w:ascii="Arial" w:eastAsia="Arial" w:hAnsi="Arial" w:cs="Arial"/>
              </w:rPr>
              <w:t xml:space="preserve"> the</w:t>
            </w:r>
            <w:r>
              <w:rPr>
                <w:rFonts w:ascii="Arial" w:eastAsia="Arial" w:hAnsi="Arial" w:cs="Arial"/>
              </w:rPr>
              <w:t xml:space="preserve"> text</w:t>
            </w:r>
            <w:r w:rsidRPr="00943ADE">
              <w:rPr>
                <w:rFonts w:ascii="Arial" w:eastAsia="Arial" w:hAnsi="Arial" w:cs="Arial"/>
              </w:rPr>
              <w:t>.</w:t>
            </w:r>
            <w:r w:rsidRPr="00780549">
              <w:rPr>
                <w:rFonts w:ascii="Arial" w:hAnsi="Arial" w:cs="Arial"/>
                <w:color w:val="000000"/>
              </w:rPr>
              <w:t xml:space="preserve"> </w:t>
            </w:r>
          </w:p>
          <w:p w14:paraId="5CCABC3C" w14:textId="77777777" w:rsidR="00C44C05" w:rsidRDefault="00C44C05" w:rsidP="00D4013E">
            <w:pPr>
              <w:rPr>
                <w:rFonts w:ascii="Arial" w:hAnsi="Arial" w:cs="Arial"/>
                <w:color w:val="000000"/>
              </w:rPr>
            </w:pPr>
          </w:p>
          <w:p w14:paraId="6E264A20" w14:textId="77777777" w:rsidR="00C44C05" w:rsidRPr="00B15538" w:rsidRDefault="00C44C05" w:rsidP="00D4013E">
            <w:pPr>
              <w:rPr>
                <w:rFonts w:ascii="Arial" w:hAnsi="Arial" w:cs="Arial"/>
                <w:b/>
                <w:bCs/>
                <w:color w:val="000000"/>
                <w:u w:val="single"/>
              </w:rPr>
            </w:pPr>
            <w:r w:rsidRPr="00B15538">
              <w:rPr>
                <w:rFonts w:ascii="Arial" w:hAnsi="Arial" w:cs="Arial"/>
                <w:b/>
                <w:bCs/>
                <w:color w:val="000000"/>
                <w:u w:val="single"/>
              </w:rPr>
              <w:t>Exceptions include:</w:t>
            </w:r>
          </w:p>
          <w:p w14:paraId="1E2C7E56" w14:textId="44D8AFC2" w:rsidR="00C44C05" w:rsidRPr="00B15538" w:rsidRDefault="00B15538" w:rsidP="00B15538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color w:val="000000"/>
              </w:rPr>
            </w:pPr>
            <w:r w:rsidRPr="00B15538">
              <w:rPr>
                <w:rFonts w:ascii="Arial" w:hAnsi="Arial" w:cs="Arial"/>
                <w:color w:val="000000"/>
              </w:rPr>
              <w:lastRenderedPageBreak/>
              <w:t>An image of the text is used to convey information on the Massage Industry and Investment pages.</w:t>
            </w:r>
          </w:p>
        </w:tc>
      </w:tr>
      <w:tr w:rsidR="00506C56" w14:paraId="7B42270F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08C5863" w14:textId="7335B2FE" w:rsidR="00506C56" w:rsidRDefault="00000000" w:rsidP="00506C56">
            <w:pPr>
              <w:rPr>
                <w:rFonts w:ascii="Arial" w:eastAsia="Arial" w:hAnsi="Arial" w:cs="Arial"/>
              </w:rPr>
            </w:pPr>
            <w:hyperlink r:id="rId118" w:anchor="reflow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10 Reflow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327B5E4" w14:textId="35887EBC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579C333" w14:textId="016A56F4" w:rsidR="00506C56" w:rsidRPr="00CF6939" w:rsidRDefault="00506C56" w:rsidP="00506C56">
            <w:pPr>
              <w:rPr>
                <w:rFonts w:ascii="Arial" w:eastAsia="Arial" w:hAnsi="Arial" w:cs="Arial"/>
              </w:rPr>
            </w:pPr>
            <w:r w:rsidRPr="004240BF">
              <w:rPr>
                <w:rFonts w:ascii="Arial" w:eastAsia="Arial" w:hAnsi="Arial" w:cs="Arial"/>
              </w:rPr>
              <w:t xml:space="preserve">The </w:t>
            </w:r>
            <w:r w:rsidR="00E15D8C">
              <w:rPr>
                <w:rFonts w:ascii="Arial" w:eastAsia="Arial" w:hAnsi="Arial" w:cs="Arial"/>
              </w:rPr>
              <w:t>website</w:t>
            </w:r>
            <w:r w:rsidRPr="004240BF">
              <w:rPr>
                <w:rFonts w:ascii="Arial" w:eastAsia="Arial" w:hAnsi="Arial" w:cs="Arial"/>
              </w:rPr>
              <w:t xml:space="preserve"> does not require scrolling in two dimensions to present content without loss of information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in 400% zoom.</w:t>
            </w:r>
          </w:p>
        </w:tc>
      </w:tr>
      <w:tr w:rsidR="00506C56" w14:paraId="1C4CE867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3E158BF" w14:textId="6E20B348" w:rsidR="00506C56" w:rsidRDefault="00000000" w:rsidP="00506C56">
            <w:pPr>
              <w:rPr>
                <w:rFonts w:ascii="Arial" w:eastAsia="Arial" w:hAnsi="Arial" w:cs="Arial"/>
              </w:rPr>
            </w:pPr>
            <w:hyperlink r:id="rId119" w:anchor="non-text-contrast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11 Non-text Contrast</w:t>
              </w:r>
            </w:hyperlink>
            <w:r w:rsidR="00506C56">
              <w:rPr>
                <w:rFonts w:ascii="Arial" w:eastAsia="Arial" w:hAnsi="Arial" w:cs="Arial"/>
              </w:rPr>
              <w:t xml:space="preserve"> 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716593F" w14:textId="3D92EC67" w:rsidR="00506C56" w:rsidRDefault="007B369B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artially </w:t>
            </w:r>
            <w:r w:rsidR="00506C56"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AFB8FF7" w14:textId="77777777" w:rsidR="00506C56" w:rsidRDefault="00506C56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</w:t>
            </w:r>
            <w:r w:rsidR="00256CAE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user interface components have a contrast ratio of at least 3:1 against adjacent color(s).</w:t>
            </w:r>
          </w:p>
          <w:p w14:paraId="64CC574A" w14:textId="77777777" w:rsidR="007B369B" w:rsidRDefault="007B369B" w:rsidP="00506C56">
            <w:pPr>
              <w:rPr>
                <w:rFonts w:ascii="Arial" w:eastAsia="Arial" w:hAnsi="Arial" w:cs="Arial"/>
              </w:rPr>
            </w:pPr>
          </w:p>
          <w:p w14:paraId="32AF74E9" w14:textId="77777777" w:rsidR="007B369B" w:rsidRPr="007B369B" w:rsidRDefault="007B369B" w:rsidP="00506C56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7B369B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553B5EAB" w14:textId="6EF05968" w:rsidR="007B369B" w:rsidRPr="007B369B" w:rsidRDefault="007B369B" w:rsidP="007B369B">
            <w:pPr>
              <w:pStyle w:val="ListParagraph"/>
              <w:numPr>
                <w:ilvl w:val="0"/>
                <w:numId w:val="32"/>
              </w:numPr>
              <w:rPr>
                <w:rFonts w:ascii="Arial" w:eastAsia="Arial" w:hAnsi="Arial" w:cs="Arial"/>
              </w:rPr>
            </w:pPr>
            <w:r w:rsidRPr="007B369B">
              <w:rPr>
                <w:rFonts w:ascii="Arial" w:eastAsia="Arial" w:hAnsi="Arial" w:cs="Arial"/>
              </w:rPr>
              <w:t>The 'Street View' icon fails the color contrast ratio on the Store Locator</w:t>
            </w:r>
            <w:r w:rsidRPr="007B369B">
              <w:rPr>
                <w:rFonts w:ascii="Arial" w:eastAsia="Arial" w:hAnsi="Arial" w:cs="Arial"/>
              </w:rPr>
              <w:br/>
              <w:t>page</w:t>
            </w:r>
            <w:r w:rsidRPr="007B369B">
              <w:rPr>
                <w:rFonts w:ascii="Arial" w:eastAsia="Arial" w:hAnsi="Arial" w:cs="Arial"/>
              </w:rPr>
              <w:br/>
            </w:r>
            <w:r w:rsidR="004A743C" w:rsidRPr="007B369B">
              <w:rPr>
                <w:rFonts w:ascii="Arial" w:hAnsi="Arial" w:cs="Arial"/>
                <w:i/>
                <w:iCs/>
                <w:color w:val="000000"/>
              </w:rPr>
              <w:t>[This is specific to the third-party plugin Google Maps]</w:t>
            </w:r>
          </w:p>
          <w:p w14:paraId="5F6AB920" w14:textId="366A3278" w:rsidR="007B369B" w:rsidRPr="007B369B" w:rsidRDefault="007B369B" w:rsidP="007B369B">
            <w:pPr>
              <w:pStyle w:val="ListParagraph"/>
              <w:numPr>
                <w:ilvl w:val="0"/>
                <w:numId w:val="32"/>
              </w:numPr>
              <w:rPr>
                <w:rFonts w:ascii="Arial" w:eastAsia="Arial" w:hAnsi="Arial" w:cs="Arial"/>
              </w:rPr>
            </w:pPr>
            <w:r w:rsidRPr="007B369B">
              <w:rPr>
                <w:rFonts w:ascii="Arial" w:eastAsia="Arial" w:hAnsi="Arial" w:cs="Arial"/>
              </w:rPr>
              <w:t>The 'X(Close)' icon fails the color contrast ratio</w:t>
            </w:r>
            <w:r>
              <w:rPr>
                <w:rFonts w:ascii="Arial" w:eastAsia="Arial" w:hAnsi="Arial" w:cs="Arial"/>
              </w:rPr>
              <w:t xml:space="preserve"> on the Cart page</w:t>
            </w:r>
            <w:r>
              <w:rPr>
                <w:rFonts w:ascii="Arial" w:eastAsia="Arial" w:hAnsi="Arial" w:cs="Arial"/>
              </w:rPr>
              <w:br/>
            </w:r>
            <w:r w:rsidRPr="00AC57BD">
              <w:rPr>
                <w:rFonts w:ascii="Arial" w:hAnsi="Arial" w:cs="Arial"/>
                <w:i/>
                <w:iCs/>
                <w:color w:val="000000"/>
              </w:rPr>
              <w:t>[This is specific to the third-party plugin WooCommerce Authorize.Net Gateway]</w:t>
            </w:r>
            <w:r>
              <w:rPr>
                <w:rFonts w:ascii="Arial" w:hAnsi="Arial" w:cs="Arial"/>
                <w:i/>
                <w:iCs/>
                <w:color w:val="000000"/>
              </w:rPr>
              <w:t>.</w:t>
            </w:r>
          </w:p>
        </w:tc>
      </w:tr>
      <w:tr w:rsidR="00506C56" w14:paraId="2A35057C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D7C80D9" w14:textId="259878D8" w:rsidR="00506C56" w:rsidRDefault="00000000" w:rsidP="00506C56">
            <w:pPr>
              <w:rPr>
                <w:rFonts w:ascii="Arial" w:eastAsia="Arial" w:hAnsi="Arial" w:cs="Arial"/>
              </w:rPr>
            </w:pPr>
            <w:hyperlink r:id="rId120" w:anchor="text-spacing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12 Text Spacing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C67DEF9" w14:textId="6E16B469" w:rsidR="00506C56" w:rsidRDefault="004A743C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artially </w:t>
            </w:r>
            <w:r w:rsidR="00506C56"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48086CE" w14:textId="77777777" w:rsidR="00506C56" w:rsidRDefault="00506C56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</w:t>
            </w:r>
            <w:r w:rsidR="00256CAE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is compliant with WCAG text spacing requirements.</w:t>
            </w:r>
          </w:p>
          <w:p w14:paraId="0C1BD8F0" w14:textId="77777777" w:rsidR="004A743C" w:rsidRDefault="004A743C" w:rsidP="00506C56">
            <w:pPr>
              <w:rPr>
                <w:rFonts w:ascii="Arial" w:eastAsia="Arial" w:hAnsi="Arial" w:cs="Arial"/>
              </w:rPr>
            </w:pPr>
          </w:p>
          <w:p w14:paraId="79745514" w14:textId="77777777" w:rsidR="004A743C" w:rsidRPr="004A743C" w:rsidRDefault="004A743C" w:rsidP="00506C56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4A743C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77E1BDA3" w14:textId="44459745" w:rsidR="004A743C" w:rsidRPr="004A743C" w:rsidRDefault="004A743C" w:rsidP="004A743C">
            <w:pPr>
              <w:pStyle w:val="ListParagraph"/>
              <w:numPr>
                <w:ilvl w:val="0"/>
                <w:numId w:val="33"/>
              </w:numPr>
              <w:rPr>
                <w:rFonts w:ascii="Arial" w:eastAsia="Arial" w:hAnsi="Arial" w:cs="Arial"/>
              </w:rPr>
            </w:pPr>
            <w:r w:rsidRPr="004A743C">
              <w:rPr>
                <w:rFonts w:ascii="Arial" w:eastAsia="Arial" w:hAnsi="Arial" w:cs="Arial"/>
              </w:rPr>
              <w:t>The 'find a location near you' link overlaps with text when applying text spacing properties on the Massage</w:t>
            </w:r>
            <w:r w:rsidRPr="004A743C">
              <w:rPr>
                <w:rFonts w:ascii="Arial" w:eastAsia="Arial" w:hAnsi="Arial" w:cs="Arial"/>
              </w:rPr>
              <w:br/>
            </w:r>
            <w:r w:rsidRPr="004A743C">
              <w:rPr>
                <w:rFonts w:ascii="Arial" w:hAnsi="Arial" w:cs="Arial"/>
                <w:i/>
                <w:iCs/>
                <w:color w:val="000000"/>
              </w:rPr>
              <w:t>[This is specific to the third-party plugin Slider Revolution]</w:t>
            </w:r>
            <w:r>
              <w:rPr>
                <w:rFonts w:ascii="Arial" w:hAnsi="Arial" w:cs="Arial"/>
                <w:i/>
                <w:iCs/>
                <w:color w:val="000000"/>
              </w:rPr>
              <w:t>.</w:t>
            </w:r>
          </w:p>
        </w:tc>
      </w:tr>
      <w:tr w:rsidR="00506C56" w14:paraId="25DED7DD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F2035D8" w14:textId="5B88937B" w:rsidR="00506C56" w:rsidRDefault="00000000" w:rsidP="00506C56">
            <w:pPr>
              <w:rPr>
                <w:rFonts w:ascii="Arial" w:eastAsia="Arial" w:hAnsi="Arial" w:cs="Arial"/>
              </w:rPr>
            </w:pPr>
            <w:hyperlink r:id="rId121" w:anchor="content-on-hover-or-focus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13 Content on Hover or Focus</w:t>
              </w:r>
            </w:hyperlink>
            <w:r w:rsidR="00506C56">
              <w:rPr>
                <w:rFonts w:ascii="Arial" w:eastAsia="Arial" w:hAnsi="Arial" w:cs="Arial"/>
              </w:rPr>
              <w:t xml:space="preserve"> 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1BE8A78" w14:textId="4B9EABB8" w:rsidR="00506C56" w:rsidRDefault="008A710D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5D2DFC2" w14:textId="4BC3DFE3" w:rsidR="00506C56" w:rsidRPr="00D76ACB" w:rsidRDefault="008A710D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</w:t>
            </w:r>
            <w:r w:rsidR="00506C56" w:rsidRPr="00C535EB">
              <w:rPr>
                <w:rFonts w:ascii="Arial" w:eastAsia="Arial" w:hAnsi="Arial" w:cs="Arial"/>
              </w:rPr>
              <w:t xml:space="preserve">content </w:t>
            </w:r>
            <w:r>
              <w:rPr>
                <w:rFonts w:ascii="Arial" w:eastAsia="Arial" w:hAnsi="Arial" w:cs="Arial"/>
              </w:rPr>
              <w:t xml:space="preserve">that is </w:t>
            </w:r>
            <w:r w:rsidR="00506C56" w:rsidRPr="00C535EB">
              <w:rPr>
                <w:rFonts w:ascii="Arial" w:eastAsia="Arial" w:hAnsi="Arial" w:cs="Arial"/>
              </w:rPr>
              <w:t>triggered by hover or focus</w:t>
            </w:r>
            <w:r>
              <w:rPr>
                <w:rFonts w:ascii="Arial" w:eastAsia="Arial" w:hAnsi="Arial" w:cs="Arial"/>
              </w:rPr>
              <w:t xml:space="preserve"> is dismissible, hoverable, and persistent</w:t>
            </w:r>
          </w:p>
        </w:tc>
      </w:tr>
      <w:tr w:rsidR="00506C56" w14:paraId="4D97F468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10C1093" w14:textId="218EC1CF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122" w:anchor="navigation-mechanisms-mult-loc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5 Multiple Ways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6E4C8B1" w14:textId="7CADD9CB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1F420B7" w14:textId="102D40A0" w:rsidR="00506C56" w:rsidRDefault="00946E6D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 p</w:t>
            </w:r>
            <w:r w:rsidR="00506C56">
              <w:rPr>
                <w:rFonts w:ascii="Arial" w:eastAsia="Arial" w:hAnsi="Arial" w:cs="Arial"/>
              </w:rPr>
              <w:t xml:space="preserve">roper navigation header is provided to access the different types of </w:t>
            </w:r>
            <w:r w:rsidR="0016550D">
              <w:rPr>
                <w:rFonts w:ascii="Arial" w:eastAsia="Arial" w:hAnsi="Arial" w:cs="Arial"/>
              </w:rPr>
              <w:t>website</w:t>
            </w:r>
            <w:r w:rsidR="00506C56">
              <w:rPr>
                <w:rFonts w:ascii="Arial" w:eastAsia="Arial" w:hAnsi="Arial" w:cs="Arial"/>
              </w:rPr>
              <w:t xml:space="preserve"> pages.</w:t>
            </w:r>
          </w:p>
        </w:tc>
      </w:tr>
      <w:tr w:rsidR="00506C56" w14:paraId="18607F04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9881125" w14:textId="0380AB02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123" w:anchor="navigation-mechanisms-descriptive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6 Headings and Labels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406B0B3" w14:textId="6FABBE67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FB5B153" w14:textId="4733845D" w:rsidR="00506C56" w:rsidRPr="004223E3" w:rsidRDefault="00506C56" w:rsidP="00506C56">
            <w:pPr>
              <w:rPr>
                <w:rFonts w:ascii="Arial" w:eastAsia="Arial" w:hAnsi="Arial" w:cs="Arial"/>
              </w:rPr>
            </w:pPr>
            <w:r w:rsidRPr="00751F00">
              <w:rPr>
                <w:rFonts w:ascii="Arial" w:eastAsia="Arial" w:hAnsi="Arial" w:cs="Arial"/>
              </w:rPr>
              <w:t xml:space="preserve">Headings and Labels </w:t>
            </w:r>
            <w:r w:rsidR="00946E6D">
              <w:rPr>
                <w:rFonts w:ascii="Arial" w:eastAsia="Arial" w:hAnsi="Arial" w:cs="Arial"/>
              </w:rPr>
              <w:t>o</w:t>
            </w:r>
            <w:r w:rsidRPr="00751F00">
              <w:rPr>
                <w:rFonts w:ascii="Arial" w:eastAsia="Arial" w:hAnsi="Arial" w:cs="Arial"/>
              </w:rPr>
              <w:t xml:space="preserve">n the </w:t>
            </w:r>
            <w:r w:rsidR="003522A0">
              <w:rPr>
                <w:rFonts w:ascii="Arial" w:eastAsia="Arial" w:hAnsi="Arial" w:cs="Arial"/>
              </w:rPr>
              <w:t>website</w:t>
            </w:r>
            <w:r w:rsidRPr="00751F00">
              <w:rPr>
                <w:rFonts w:ascii="Arial" w:eastAsia="Arial" w:hAnsi="Arial" w:cs="Arial"/>
              </w:rPr>
              <w:t xml:space="preserve"> provide sufficient detail of the content they are describing.</w:t>
            </w:r>
          </w:p>
        </w:tc>
      </w:tr>
      <w:tr w:rsidR="00506C56" w14:paraId="157E36D1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8F58954" w14:textId="273266C3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124" w:anchor="navigation-mechanisms-focus-visible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7 Focus Visible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EA2434B" w14:textId="57064983" w:rsidR="00506C56" w:rsidRDefault="009A7F9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artially </w:t>
            </w:r>
            <w:r w:rsidR="00506C56"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7454A88" w14:textId="77777777" w:rsidR="00506C56" w:rsidRDefault="00506C56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All the elements present in the </w:t>
            </w:r>
            <w:r w:rsidR="002F0AB3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have focus visibility.</w:t>
            </w:r>
          </w:p>
          <w:p w14:paraId="248FB29E" w14:textId="77777777" w:rsidR="009A7F96" w:rsidRDefault="009A7F96" w:rsidP="00506C56">
            <w:pPr>
              <w:rPr>
                <w:rFonts w:ascii="Arial" w:eastAsia="Arial" w:hAnsi="Arial" w:cs="Arial"/>
              </w:rPr>
            </w:pPr>
          </w:p>
          <w:p w14:paraId="12F02072" w14:textId="77777777" w:rsidR="009A7F96" w:rsidRPr="009A7F96" w:rsidRDefault="009A7F96" w:rsidP="00506C56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9A7F96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0C3A3DDD" w14:textId="77777777" w:rsidR="009A7F96" w:rsidRPr="009A7F96" w:rsidRDefault="009A7F96" w:rsidP="009A7F96">
            <w:pPr>
              <w:pStyle w:val="ListParagraph"/>
              <w:numPr>
                <w:ilvl w:val="0"/>
                <w:numId w:val="33"/>
              </w:numPr>
              <w:rPr>
                <w:rFonts w:ascii="Arial" w:hAnsi="Arial" w:cs="Arial"/>
                <w:i/>
                <w:iCs/>
                <w:color w:val="000000"/>
              </w:rPr>
            </w:pPr>
            <w:r w:rsidRPr="009A7F96">
              <w:rPr>
                <w:rFonts w:ascii="Arial" w:eastAsia="Arial" w:hAnsi="Arial" w:cs="Arial"/>
              </w:rPr>
              <w:t>The focus indicator is missing on the 'Google' link on the Contact Corporate Headquarters page</w:t>
            </w:r>
            <w:r w:rsidRPr="009A7F96">
              <w:rPr>
                <w:rFonts w:ascii="Arial" w:eastAsia="Arial" w:hAnsi="Arial" w:cs="Arial"/>
              </w:rPr>
              <w:br/>
            </w:r>
            <w:r w:rsidRPr="009A7F96">
              <w:rPr>
                <w:rFonts w:ascii="Arial" w:hAnsi="Arial" w:cs="Arial"/>
                <w:i/>
                <w:iCs/>
                <w:color w:val="000000"/>
              </w:rPr>
              <w:t>[This is specific to the third-party plugin Google Maps]</w:t>
            </w:r>
          </w:p>
          <w:p w14:paraId="37175755" w14:textId="4899188E" w:rsidR="009A7F96" w:rsidRPr="009A7F96" w:rsidRDefault="009A7F96" w:rsidP="009A7F96">
            <w:pPr>
              <w:pStyle w:val="ListParagraph"/>
              <w:numPr>
                <w:ilvl w:val="0"/>
                <w:numId w:val="33"/>
              </w:numPr>
              <w:rPr>
                <w:rFonts w:ascii="Arial" w:eastAsia="Arial" w:hAnsi="Arial" w:cs="Arial"/>
                <w:lang w:val="en-US"/>
              </w:rPr>
            </w:pPr>
            <w:r w:rsidRPr="009A7F96">
              <w:rPr>
                <w:rFonts w:ascii="Arial" w:eastAsia="Arial" w:hAnsi="Arial" w:cs="Arial"/>
              </w:rPr>
              <w:t>The focus indicator is not visible on the Checkbox on the Store Locator</w:t>
            </w:r>
            <w:r w:rsidRPr="009A7F96">
              <w:rPr>
                <w:rFonts w:ascii="Arial" w:eastAsia="Arial" w:hAnsi="Arial" w:cs="Arial"/>
              </w:rPr>
              <w:br/>
            </w:r>
            <w:r w:rsidRPr="009A7F96">
              <w:rPr>
                <w:rFonts w:ascii="Arial" w:hAnsi="Arial" w:cs="Arial"/>
                <w:i/>
                <w:iCs/>
                <w:color w:val="000000"/>
              </w:rPr>
              <w:t>[This is specific to the third-party plugin Google Maps].</w:t>
            </w:r>
          </w:p>
        </w:tc>
      </w:tr>
      <w:tr w:rsidR="00506C56" w14:paraId="08152303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609A8B9" w14:textId="27866F0D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125" w:anchor="meaning-other-lang-id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3.1.2 Language of Parts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B9A8EE8" w14:textId="75BD36E2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36941FB" w14:textId="1E69C498" w:rsidR="00506C56" w:rsidRDefault="00506C56" w:rsidP="00506C5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English is the primary and only language of the </w:t>
            </w:r>
            <w:r w:rsidR="006B61A8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>. There are no phrases or sentences written in any other language, which need to be defined separately.</w:t>
            </w:r>
          </w:p>
        </w:tc>
      </w:tr>
      <w:tr w:rsidR="00506C56" w14:paraId="76005364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DECE1FD" w14:textId="0F021285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126" w:anchor="consistent-behavior-consistent-locations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3.2.3 Consistent Navigation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3A66DB7" w14:textId="5D8D371B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2CBF845" w14:textId="71377AEB" w:rsidR="00506C56" w:rsidRDefault="00506C56" w:rsidP="00506C56">
            <w:pPr>
              <w:rPr>
                <w:rFonts w:ascii="Arial" w:eastAsia="Arial" w:hAnsi="Arial" w:cs="Arial"/>
              </w:rPr>
            </w:pPr>
            <w:r w:rsidRPr="00094941">
              <w:rPr>
                <w:rFonts w:ascii="Arial" w:eastAsia="Arial" w:hAnsi="Arial" w:cs="Arial"/>
              </w:rPr>
              <w:t xml:space="preserve">Navigational mechanisms are repeated </w:t>
            </w:r>
            <w:r w:rsidR="00DC1F62">
              <w:rPr>
                <w:rFonts w:ascii="Arial" w:eastAsia="Arial" w:hAnsi="Arial" w:cs="Arial"/>
              </w:rPr>
              <w:t>o</w:t>
            </w:r>
            <w:r w:rsidRPr="00094941">
              <w:rPr>
                <w:rFonts w:ascii="Arial" w:eastAsia="Arial" w:hAnsi="Arial" w:cs="Arial"/>
              </w:rPr>
              <w:t xml:space="preserve">n the </w:t>
            </w:r>
            <w:r w:rsidR="00DC1F62">
              <w:rPr>
                <w:rFonts w:ascii="Arial" w:eastAsia="Arial" w:hAnsi="Arial" w:cs="Arial"/>
              </w:rPr>
              <w:t>website</w:t>
            </w:r>
            <w:r w:rsidRPr="00094941">
              <w:rPr>
                <w:rFonts w:ascii="Arial" w:eastAsia="Arial" w:hAnsi="Arial" w:cs="Arial"/>
              </w:rPr>
              <w:t xml:space="preserve"> and occur in the same relative order each time they are repeated. Hence, consistent navigation is provided to the user.</w:t>
            </w:r>
          </w:p>
        </w:tc>
      </w:tr>
      <w:tr w:rsidR="00506C56" w14:paraId="6564CAD5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58C2BDA" w14:textId="31FE43C0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127" w:anchor="consistent-behavior-consistent-functionality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3.2.4 Consistent Identification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D7AFBDF" w14:textId="0D87E8E5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4732E0D" w14:textId="71CE0754" w:rsidR="00506C56" w:rsidRDefault="00506C56" w:rsidP="00506C5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 w:rsidRPr="00094941">
              <w:rPr>
                <w:rFonts w:ascii="Arial" w:eastAsia="Arial" w:hAnsi="Arial" w:cs="Arial"/>
              </w:rPr>
              <w:t xml:space="preserve">Components </w:t>
            </w:r>
            <w:r w:rsidR="00946E6D">
              <w:rPr>
                <w:rFonts w:ascii="Arial" w:eastAsia="Arial" w:hAnsi="Arial" w:cs="Arial"/>
              </w:rPr>
              <w:t>that</w:t>
            </w:r>
            <w:r w:rsidRPr="00094941">
              <w:rPr>
                <w:rFonts w:ascii="Arial" w:eastAsia="Arial" w:hAnsi="Arial" w:cs="Arial"/>
              </w:rPr>
              <w:t xml:space="preserve"> provide the same functionality throughout the </w:t>
            </w:r>
            <w:r w:rsidR="007508E3">
              <w:rPr>
                <w:rFonts w:ascii="Arial" w:eastAsia="Arial" w:hAnsi="Arial" w:cs="Arial"/>
              </w:rPr>
              <w:t>website</w:t>
            </w:r>
            <w:r w:rsidRPr="00094941">
              <w:rPr>
                <w:rFonts w:ascii="Arial" w:eastAsia="Arial" w:hAnsi="Arial" w:cs="Arial"/>
              </w:rPr>
              <w:t xml:space="preserve"> can be easily identified by the user.</w:t>
            </w:r>
          </w:p>
          <w:p w14:paraId="6167C7B1" w14:textId="61BA9CA3" w:rsidR="00506C56" w:rsidRPr="00E6406F" w:rsidRDefault="00506C56" w:rsidP="00506C56">
            <w:pPr>
              <w:rPr>
                <w:rFonts w:ascii="Arial" w:eastAsia="Arial" w:hAnsi="Arial" w:cs="Arial"/>
              </w:rPr>
            </w:pPr>
          </w:p>
        </w:tc>
      </w:tr>
      <w:tr w:rsidR="00506C56" w14:paraId="32A3602D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6C63F0B" w14:textId="126D0FB2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128" w:anchor="minimize-error-suggestions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3.3.3 Error Suggestion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E6D77E3" w14:textId="46E947F4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89D3913" w14:textId="5AA2BEE5" w:rsidR="00506C56" w:rsidRPr="0061382A" w:rsidRDefault="00506C56" w:rsidP="0061382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provided error messages are descriptive enough to understand the error and identify the location where they occur.</w:t>
            </w:r>
          </w:p>
        </w:tc>
      </w:tr>
      <w:tr w:rsidR="00506C56" w14:paraId="6F9E225A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0AD62C2" w14:textId="7E621197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129" w:anchor="minimize-error-reversible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3.3.4 Error Prevention (Legal, Financial, Data)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6B28018" w14:textId="022A5559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Not Applicable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8E90DD6" w14:textId="77777777" w:rsidR="00506C56" w:rsidRDefault="00506C56" w:rsidP="00506C5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re are no critical forms available where error prevention is required. Error suggestions are enough to</w:t>
            </w:r>
          </w:p>
          <w:p w14:paraId="3FC47A8C" w14:textId="77777777" w:rsidR="00506C56" w:rsidRDefault="00506C56" w:rsidP="00506C5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ill out the form and correct the errors.</w:t>
            </w:r>
          </w:p>
        </w:tc>
      </w:tr>
      <w:tr w:rsidR="00506C56" w14:paraId="52CD698C" w14:textId="77777777" w:rsidTr="00A435BC">
        <w:trPr>
          <w:trHeight w:val="17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098BA34" w14:textId="1349C9DD" w:rsidR="00506C56" w:rsidRDefault="00000000" w:rsidP="00506C56">
            <w:pPr>
              <w:rPr>
                <w:rFonts w:ascii="Arial" w:eastAsia="Arial" w:hAnsi="Arial" w:cs="Arial"/>
              </w:rPr>
            </w:pPr>
            <w:hyperlink r:id="rId130" w:anchor="status-messages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4.1.3 Status Messages</w:t>
              </w:r>
            </w:hyperlink>
            <w:r w:rsidR="00506C56">
              <w:rPr>
                <w:rFonts w:ascii="Arial" w:eastAsia="Arial" w:hAnsi="Arial" w:cs="Arial"/>
                <w:b/>
              </w:rPr>
              <w:t xml:space="preserve"> </w:t>
            </w:r>
            <w:r w:rsidR="00506C56">
              <w:rPr>
                <w:rFonts w:ascii="Arial" w:eastAsia="Arial" w:hAnsi="Arial" w:cs="Arial"/>
                <w:b/>
              </w:rPr>
              <w:br/>
            </w:r>
            <w:r w:rsidR="00506C56">
              <w:rPr>
                <w:rFonts w:ascii="Arial" w:eastAsia="Arial" w:hAnsi="Arial" w:cs="Arial"/>
              </w:rPr>
              <w:t>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E2C18C3" w14:textId="653A92A7" w:rsidR="00506C56" w:rsidRDefault="006746FA" w:rsidP="00506C56">
            <w:pPr>
              <w:jc w:val="center"/>
              <w:rPr>
                <w:rFonts w:ascii="Arial" w:eastAsia="Arial" w:hAnsi="Arial" w:cs="Arial"/>
              </w:rPr>
            </w:pPr>
            <w:bookmarkStart w:id="14" w:name="_44sinio" w:colFirst="0" w:colLast="0"/>
            <w:bookmarkEnd w:id="14"/>
            <w:r>
              <w:rPr>
                <w:rFonts w:ascii="Arial" w:eastAsia="Arial" w:hAnsi="Arial" w:cs="Arial"/>
              </w:rPr>
              <w:t xml:space="preserve">Partially </w:t>
            </w:r>
            <w:r w:rsidR="00506C56"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F2B406A" w14:textId="77777777" w:rsidR="00506C56" w:rsidRDefault="00506C56" w:rsidP="00102A61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updated content automatically notifies the visually impaired users via </w:t>
            </w:r>
            <w:r w:rsidR="00A324B5">
              <w:rPr>
                <w:rFonts w:ascii="Arial" w:eastAsia="Arial" w:hAnsi="Arial" w:cs="Arial"/>
              </w:rPr>
              <w:t xml:space="preserve">a </w:t>
            </w:r>
            <w:r>
              <w:rPr>
                <w:rFonts w:ascii="Arial" w:eastAsia="Arial" w:hAnsi="Arial" w:cs="Arial"/>
              </w:rPr>
              <w:t>screen reader.</w:t>
            </w:r>
          </w:p>
          <w:p w14:paraId="7F6876D8" w14:textId="77777777" w:rsidR="006746FA" w:rsidRDefault="006746FA" w:rsidP="00102A61">
            <w:pPr>
              <w:rPr>
                <w:rFonts w:ascii="Arial" w:eastAsia="Arial" w:hAnsi="Arial" w:cs="Arial"/>
              </w:rPr>
            </w:pPr>
          </w:p>
          <w:p w14:paraId="64C66E78" w14:textId="77777777" w:rsidR="006746FA" w:rsidRPr="006746FA" w:rsidRDefault="006746FA" w:rsidP="00102A61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6746FA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011BD4C6" w14:textId="77777777" w:rsidR="006746FA" w:rsidRPr="006746FA" w:rsidRDefault="006746FA" w:rsidP="006746FA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i/>
                <w:iCs/>
                <w:color w:val="000000"/>
              </w:rPr>
            </w:pPr>
            <w:r w:rsidRPr="006746FA">
              <w:rPr>
                <w:rFonts w:ascii="Arial" w:eastAsia="Arial" w:hAnsi="Arial" w:cs="Arial"/>
              </w:rPr>
              <w:t>The ‘Loading' notification is not announced automatically on the Cart page</w:t>
            </w:r>
            <w:r w:rsidRPr="006746FA">
              <w:rPr>
                <w:rFonts w:ascii="Arial" w:eastAsia="Arial" w:hAnsi="Arial" w:cs="Arial"/>
              </w:rPr>
              <w:br/>
            </w:r>
            <w:r w:rsidRPr="006746FA">
              <w:rPr>
                <w:rFonts w:ascii="Arial" w:hAnsi="Arial" w:cs="Arial"/>
                <w:i/>
                <w:iCs/>
                <w:color w:val="000000"/>
              </w:rPr>
              <w:t>[This is specific to the third-party plugin WooCommerce Authorize.Net Gateway]</w:t>
            </w:r>
          </w:p>
          <w:p w14:paraId="6E01B6C4" w14:textId="21F1F8C8" w:rsidR="006746FA" w:rsidRPr="006746FA" w:rsidRDefault="006746FA" w:rsidP="006746FA">
            <w:pPr>
              <w:pStyle w:val="ListParagraph"/>
              <w:numPr>
                <w:ilvl w:val="0"/>
                <w:numId w:val="34"/>
              </w:numPr>
              <w:rPr>
                <w:rFonts w:ascii="Arial" w:eastAsia="Arial" w:hAnsi="Arial" w:cs="Arial"/>
              </w:rPr>
            </w:pPr>
            <w:r w:rsidRPr="006746FA">
              <w:rPr>
                <w:rFonts w:ascii="Arial" w:eastAsia="Arial" w:hAnsi="Arial" w:cs="Arial"/>
              </w:rPr>
              <w:t>The status message 'User denied Geolocation' is not being announced on the Store Locator page</w:t>
            </w:r>
            <w:r w:rsidRPr="006746FA">
              <w:rPr>
                <w:rFonts w:ascii="Arial" w:eastAsia="Arial" w:hAnsi="Arial" w:cs="Arial"/>
              </w:rPr>
              <w:br/>
            </w:r>
            <w:r w:rsidRPr="006746FA">
              <w:rPr>
                <w:rFonts w:ascii="Arial" w:hAnsi="Arial" w:cs="Arial"/>
                <w:i/>
                <w:iCs/>
                <w:color w:val="000000"/>
              </w:rPr>
              <w:t>[This is specific to the third-party plugin Google Maps].</w:t>
            </w:r>
          </w:p>
        </w:tc>
      </w:tr>
    </w:tbl>
    <w:p w14:paraId="2D5712E0" w14:textId="50E9455F" w:rsidR="00523EE6" w:rsidRDefault="00523EE6">
      <w:pPr>
        <w:rPr>
          <w:rFonts w:ascii="Arial" w:eastAsia="Arial" w:hAnsi="Arial" w:cs="Arial"/>
        </w:rPr>
      </w:pPr>
    </w:p>
    <w:sectPr w:rsidR="00523EE6">
      <w:headerReference w:type="even" r:id="rId131"/>
      <w:headerReference w:type="default" r:id="rId132"/>
      <w:footerReference w:type="even" r:id="rId133"/>
      <w:footerReference w:type="default" r:id="rId134"/>
      <w:headerReference w:type="first" r:id="rId135"/>
      <w:footerReference w:type="first" r:id="rId136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683C08" w14:textId="77777777" w:rsidR="00A12839" w:rsidRDefault="00A12839">
      <w:r>
        <w:separator/>
      </w:r>
    </w:p>
  </w:endnote>
  <w:endnote w:type="continuationSeparator" w:id="0">
    <w:p w14:paraId="76FEE4CE" w14:textId="77777777" w:rsidR="00A12839" w:rsidRDefault="00A128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D0F9F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067D8B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1</w:t>
    </w:r>
    <w:r>
      <w:rPr>
        <w:color w:val="000000"/>
      </w:rPr>
      <w:fldChar w:fldCharType="end"/>
    </w:r>
  </w:p>
  <w:p w14:paraId="730B3B86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DB5795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DB06D7" w14:textId="77777777" w:rsidR="00A12839" w:rsidRDefault="00A12839">
      <w:r>
        <w:separator/>
      </w:r>
    </w:p>
  </w:footnote>
  <w:footnote w:type="continuationSeparator" w:id="0">
    <w:p w14:paraId="44F4051D" w14:textId="77777777" w:rsidR="00A12839" w:rsidRDefault="00A128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83E44F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89A63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color w:val="000000"/>
      </w:rPr>
      <w:t xml:space="preserve">                    </w:t>
    </w:r>
    <w:r>
      <w:rPr>
        <w:color w:val="000000"/>
      </w:rPr>
      <w:tab/>
    </w:r>
    <w:r>
      <w:rPr>
        <w:color w:val="000000"/>
      </w:rPr>
      <w:tab/>
      <w:t xml:space="preserve">                                                                 </w:t>
    </w:r>
  </w:p>
  <w:p w14:paraId="6E977FA2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noProof/>
      </w:rPr>
      <mc:AlternateContent>
        <mc:Choice Requires="wpg">
          <w:drawing>
            <wp:anchor distT="4294967295" distB="4294967295" distL="114300" distR="114300" simplePos="0" relativeHeight="251658240" behindDoc="0" locked="0" layoutInCell="1" hidden="0" allowOverlap="1" wp14:anchorId="0AC846F2" wp14:editId="40565A9A">
              <wp:simplePos x="0" y="0"/>
              <wp:positionH relativeFrom="column">
                <wp:posOffset>12701</wp:posOffset>
              </wp:positionH>
              <wp:positionV relativeFrom="paragraph">
                <wp:posOffset>55896</wp:posOffset>
              </wp:positionV>
              <wp:extent cx="5927295" cy="22225"/>
              <wp:effectExtent l="0" t="0" r="0" b="0"/>
              <wp:wrapNone/>
              <wp:docPr id="1" name="Straight Arrow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2387115" y="3780000"/>
                        <a:ext cx="5917770" cy="0"/>
                      </a:xfrm>
                      <a:prstGeom prst="straightConnector1">
                        <a:avLst/>
                      </a:prstGeom>
                      <a:noFill/>
                      <a:ln w="9525" cap="flat" cmpd="sng">
                        <a:solidFill>
                          <a:srgbClr val="000000"/>
                        </a:solidFill>
                        <a:prstDash val="solid"/>
                        <a:round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<w:drawing>
            <wp:anchor allowOverlap="1" behindDoc="0" distB="4294967295" distT="4294967295" distL="114300" distR="114300" hidden="0" layoutInCell="1" locked="0" relativeHeight="0" simplePos="0">
              <wp:simplePos x="0" y="0"/>
              <wp:positionH relativeFrom="column">
                <wp:posOffset>12701</wp:posOffset>
              </wp:positionH>
              <wp:positionV relativeFrom="paragraph">
                <wp:posOffset>55896</wp:posOffset>
              </wp:positionV>
              <wp:extent cx="5927295" cy="22225"/>
              <wp:effectExtent b="0" l="0" r="0" t="0"/>
              <wp:wrapNone/>
              <wp:docPr id="1" name="image1.png"/>
              <a:graphic>
                <a:graphicData uri="http://schemas.openxmlformats.org/drawingml/2006/picture">
                  <pic:pic>
                    <pic:nvPicPr>
                      <pic:cNvPr id="0" name="image1.png"/>
                      <pic:cNvPicPr preferRelativeResize="0"/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27295" cy="22225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DE666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0581A"/>
    <w:multiLevelType w:val="hybridMultilevel"/>
    <w:tmpl w:val="7644771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457B0"/>
    <w:multiLevelType w:val="hybridMultilevel"/>
    <w:tmpl w:val="96748F7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0B2163"/>
    <w:multiLevelType w:val="hybridMultilevel"/>
    <w:tmpl w:val="F4286B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734F63"/>
    <w:multiLevelType w:val="hybridMultilevel"/>
    <w:tmpl w:val="7E32DE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F14A44"/>
    <w:multiLevelType w:val="hybridMultilevel"/>
    <w:tmpl w:val="6F9888FE"/>
    <w:lvl w:ilvl="0" w:tplc="1DC0BD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D8787B"/>
    <w:multiLevelType w:val="hybridMultilevel"/>
    <w:tmpl w:val="AF2848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F8435E"/>
    <w:multiLevelType w:val="hybridMultilevel"/>
    <w:tmpl w:val="608C3A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DC08F2"/>
    <w:multiLevelType w:val="hybridMultilevel"/>
    <w:tmpl w:val="9B8251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2275E9"/>
    <w:multiLevelType w:val="hybridMultilevel"/>
    <w:tmpl w:val="546872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793042"/>
    <w:multiLevelType w:val="hybridMultilevel"/>
    <w:tmpl w:val="89AC0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F01F9D"/>
    <w:multiLevelType w:val="hybridMultilevel"/>
    <w:tmpl w:val="1B6C51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E82CA2"/>
    <w:multiLevelType w:val="hybridMultilevel"/>
    <w:tmpl w:val="5A6A1D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D7769E"/>
    <w:multiLevelType w:val="hybridMultilevel"/>
    <w:tmpl w:val="BCF2020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79020E"/>
    <w:multiLevelType w:val="hybridMultilevel"/>
    <w:tmpl w:val="FFC26F5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2F10C5"/>
    <w:multiLevelType w:val="hybridMultilevel"/>
    <w:tmpl w:val="EE0CC5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9B5E61"/>
    <w:multiLevelType w:val="multilevel"/>
    <w:tmpl w:val="19844B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3DB3412B"/>
    <w:multiLevelType w:val="hybridMultilevel"/>
    <w:tmpl w:val="C61001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131CE4"/>
    <w:multiLevelType w:val="hybridMultilevel"/>
    <w:tmpl w:val="779E6A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567636"/>
    <w:multiLevelType w:val="hybridMultilevel"/>
    <w:tmpl w:val="D4D0AE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8E38EB"/>
    <w:multiLevelType w:val="hybridMultilevel"/>
    <w:tmpl w:val="878ED5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0F05A4"/>
    <w:multiLevelType w:val="hybridMultilevel"/>
    <w:tmpl w:val="0044816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6A1F4A"/>
    <w:multiLevelType w:val="hybridMultilevel"/>
    <w:tmpl w:val="B80C12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067F0D"/>
    <w:multiLevelType w:val="hybridMultilevel"/>
    <w:tmpl w:val="F19A218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611B51"/>
    <w:multiLevelType w:val="hybridMultilevel"/>
    <w:tmpl w:val="952080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E06611"/>
    <w:multiLevelType w:val="hybridMultilevel"/>
    <w:tmpl w:val="C20846F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581A10"/>
    <w:multiLevelType w:val="hybridMultilevel"/>
    <w:tmpl w:val="3E1E7A6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070C46"/>
    <w:multiLevelType w:val="hybridMultilevel"/>
    <w:tmpl w:val="19CADD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4F378B"/>
    <w:multiLevelType w:val="hybridMultilevel"/>
    <w:tmpl w:val="C03AFAE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992D26"/>
    <w:multiLevelType w:val="multilevel"/>
    <w:tmpl w:val="7AA6933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9" w15:restartNumberingAfterBreak="0">
    <w:nsid w:val="7B6A53E4"/>
    <w:multiLevelType w:val="hybridMultilevel"/>
    <w:tmpl w:val="9182C01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841DD9"/>
    <w:multiLevelType w:val="hybridMultilevel"/>
    <w:tmpl w:val="93A21D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20579B"/>
    <w:multiLevelType w:val="hybridMultilevel"/>
    <w:tmpl w:val="BEC294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7C3A4F"/>
    <w:multiLevelType w:val="hybridMultilevel"/>
    <w:tmpl w:val="159C86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152DF2"/>
    <w:multiLevelType w:val="hybridMultilevel"/>
    <w:tmpl w:val="7C80B6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1045028">
    <w:abstractNumId w:val="28"/>
  </w:num>
  <w:num w:numId="2" w16cid:durableId="61762704">
    <w:abstractNumId w:val="15"/>
  </w:num>
  <w:num w:numId="3" w16cid:durableId="581643627">
    <w:abstractNumId w:val="17"/>
  </w:num>
  <w:num w:numId="4" w16cid:durableId="571964266">
    <w:abstractNumId w:val="10"/>
  </w:num>
  <w:num w:numId="5" w16cid:durableId="1928228606">
    <w:abstractNumId w:val="2"/>
  </w:num>
  <w:num w:numId="6" w16cid:durableId="1518620345">
    <w:abstractNumId w:val="19"/>
  </w:num>
  <w:num w:numId="7" w16cid:durableId="1587378379">
    <w:abstractNumId w:val="9"/>
  </w:num>
  <w:num w:numId="8" w16cid:durableId="388262861">
    <w:abstractNumId w:val="32"/>
  </w:num>
  <w:num w:numId="9" w16cid:durableId="300770312">
    <w:abstractNumId w:val="13"/>
  </w:num>
  <w:num w:numId="10" w16cid:durableId="1081676997">
    <w:abstractNumId w:val="6"/>
  </w:num>
  <w:num w:numId="11" w16cid:durableId="1792823005">
    <w:abstractNumId w:val="12"/>
  </w:num>
  <w:num w:numId="12" w16cid:durableId="800658955">
    <w:abstractNumId w:val="21"/>
  </w:num>
  <w:num w:numId="13" w16cid:durableId="110898556">
    <w:abstractNumId w:val="11"/>
  </w:num>
  <w:num w:numId="14" w16cid:durableId="1655914662">
    <w:abstractNumId w:val="31"/>
  </w:num>
  <w:num w:numId="15" w16cid:durableId="237598561">
    <w:abstractNumId w:val="7"/>
  </w:num>
  <w:num w:numId="16" w16cid:durableId="377441854">
    <w:abstractNumId w:val="4"/>
  </w:num>
  <w:num w:numId="17" w16cid:durableId="1791852081">
    <w:abstractNumId w:val="25"/>
  </w:num>
  <w:num w:numId="18" w16cid:durableId="6518820">
    <w:abstractNumId w:val="3"/>
  </w:num>
  <w:num w:numId="19" w16cid:durableId="2018144744">
    <w:abstractNumId w:val="33"/>
  </w:num>
  <w:num w:numId="20" w16cid:durableId="787772604">
    <w:abstractNumId w:val="8"/>
  </w:num>
  <w:num w:numId="21" w16cid:durableId="1658681826">
    <w:abstractNumId w:val="30"/>
  </w:num>
  <w:num w:numId="22" w16cid:durableId="1293367364">
    <w:abstractNumId w:val="1"/>
  </w:num>
  <w:num w:numId="23" w16cid:durableId="1780754039">
    <w:abstractNumId w:val="26"/>
  </w:num>
  <w:num w:numId="24" w16cid:durableId="2133621952">
    <w:abstractNumId w:val="14"/>
  </w:num>
  <w:num w:numId="25" w16cid:durableId="1870222400">
    <w:abstractNumId w:val="18"/>
  </w:num>
  <w:num w:numId="26" w16cid:durableId="1675644545">
    <w:abstractNumId w:val="5"/>
  </w:num>
  <w:num w:numId="27" w16cid:durableId="781388638">
    <w:abstractNumId w:val="23"/>
  </w:num>
  <w:num w:numId="28" w16cid:durableId="2060782403">
    <w:abstractNumId w:val="16"/>
  </w:num>
  <w:num w:numId="29" w16cid:durableId="1005745289">
    <w:abstractNumId w:val="27"/>
  </w:num>
  <w:num w:numId="30" w16cid:durableId="507252265">
    <w:abstractNumId w:val="29"/>
  </w:num>
  <w:num w:numId="31" w16cid:durableId="817188033">
    <w:abstractNumId w:val="22"/>
  </w:num>
  <w:num w:numId="32" w16cid:durableId="420445766">
    <w:abstractNumId w:val="0"/>
  </w:num>
  <w:num w:numId="33" w16cid:durableId="2121417240">
    <w:abstractNumId w:val="20"/>
  </w:num>
  <w:num w:numId="34" w16cid:durableId="179378793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De3NDS3MDSwMDJT0lEKTi0uzszPAymwrAUALkAHSywAAAA="/>
  </w:docVars>
  <w:rsids>
    <w:rsidRoot w:val="00523EE6"/>
    <w:rsid w:val="000059FC"/>
    <w:rsid w:val="00043C25"/>
    <w:rsid w:val="0004457C"/>
    <w:rsid w:val="000477CA"/>
    <w:rsid w:val="00063AF0"/>
    <w:rsid w:val="000721A0"/>
    <w:rsid w:val="000778F0"/>
    <w:rsid w:val="00080FBA"/>
    <w:rsid w:val="000901A4"/>
    <w:rsid w:val="00094941"/>
    <w:rsid w:val="000B2D1E"/>
    <w:rsid w:val="000B684B"/>
    <w:rsid w:val="000C5F7F"/>
    <w:rsid w:val="000F0844"/>
    <w:rsid w:val="000F535F"/>
    <w:rsid w:val="000F7966"/>
    <w:rsid w:val="00102A61"/>
    <w:rsid w:val="001036ED"/>
    <w:rsid w:val="00106A62"/>
    <w:rsid w:val="00106EBD"/>
    <w:rsid w:val="00123BB6"/>
    <w:rsid w:val="00123CC8"/>
    <w:rsid w:val="001245C7"/>
    <w:rsid w:val="00135647"/>
    <w:rsid w:val="001477DC"/>
    <w:rsid w:val="0016030F"/>
    <w:rsid w:val="001629A2"/>
    <w:rsid w:val="00163FA0"/>
    <w:rsid w:val="0016550D"/>
    <w:rsid w:val="0017093F"/>
    <w:rsid w:val="00171CBB"/>
    <w:rsid w:val="001745BB"/>
    <w:rsid w:val="001763D5"/>
    <w:rsid w:val="00176406"/>
    <w:rsid w:val="00177F89"/>
    <w:rsid w:val="0019324B"/>
    <w:rsid w:val="00196E7A"/>
    <w:rsid w:val="001A03B4"/>
    <w:rsid w:val="001A34A5"/>
    <w:rsid w:val="001B06E8"/>
    <w:rsid w:val="001B252D"/>
    <w:rsid w:val="001C1A46"/>
    <w:rsid w:val="001C3ED2"/>
    <w:rsid w:val="001C757E"/>
    <w:rsid w:val="001D3BE8"/>
    <w:rsid w:val="001D5209"/>
    <w:rsid w:val="001D5486"/>
    <w:rsid w:val="001D58D7"/>
    <w:rsid w:val="001E4FC1"/>
    <w:rsid w:val="001E60D2"/>
    <w:rsid w:val="00200860"/>
    <w:rsid w:val="00200D42"/>
    <w:rsid w:val="002074D7"/>
    <w:rsid w:val="00207863"/>
    <w:rsid w:val="0021263E"/>
    <w:rsid w:val="00217E94"/>
    <w:rsid w:val="00223C44"/>
    <w:rsid w:val="00225240"/>
    <w:rsid w:val="00226EF7"/>
    <w:rsid w:val="002273C1"/>
    <w:rsid w:val="002403A3"/>
    <w:rsid w:val="002441A8"/>
    <w:rsid w:val="00245EF8"/>
    <w:rsid w:val="002508D1"/>
    <w:rsid w:val="00256CAE"/>
    <w:rsid w:val="0027269A"/>
    <w:rsid w:val="002748F7"/>
    <w:rsid w:val="00277912"/>
    <w:rsid w:val="00285912"/>
    <w:rsid w:val="00290C5A"/>
    <w:rsid w:val="002934E1"/>
    <w:rsid w:val="002A11C5"/>
    <w:rsid w:val="002B13E8"/>
    <w:rsid w:val="002C13C2"/>
    <w:rsid w:val="002E368A"/>
    <w:rsid w:val="002E5248"/>
    <w:rsid w:val="002F0AB3"/>
    <w:rsid w:val="002F3036"/>
    <w:rsid w:val="00312792"/>
    <w:rsid w:val="003250AA"/>
    <w:rsid w:val="003271C5"/>
    <w:rsid w:val="00331576"/>
    <w:rsid w:val="00332F0E"/>
    <w:rsid w:val="003410E8"/>
    <w:rsid w:val="003522A0"/>
    <w:rsid w:val="00353B33"/>
    <w:rsid w:val="003541CC"/>
    <w:rsid w:val="00373D66"/>
    <w:rsid w:val="0037426A"/>
    <w:rsid w:val="003863FC"/>
    <w:rsid w:val="00386F8E"/>
    <w:rsid w:val="00387538"/>
    <w:rsid w:val="00393F34"/>
    <w:rsid w:val="003A0833"/>
    <w:rsid w:val="003A2EF4"/>
    <w:rsid w:val="003A4878"/>
    <w:rsid w:val="003A63C9"/>
    <w:rsid w:val="003C7ABB"/>
    <w:rsid w:val="003D0DB7"/>
    <w:rsid w:val="003D3F5C"/>
    <w:rsid w:val="003D4281"/>
    <w:rsid w:val="003D4A4C"/>
    <w:rsid w:val="003E21DC"/>
    <w:rsid w:val="003E3DBD"/>
    <w:rsid w:val="003E5BE1"/>
    <w:rsid w:val="003E7F95"/>
    <w:rsid w:val="003F201D"/>
    <w:rsid w:val="003F26B9"/>
    <w:rsid w:val="003F2FC6"/>
    <w:rsid w:val="0040762A"/>
    <w:rsid w:val="004133B4"/>
    <w:rsid w:val="0041771A"/>
    <w:rsid w:val="00417928"/>
    <w:rsid w:val="004223E3"/>
    <w:rsid w:val="00422CC9"/>
    <w:rsid w:val="0042459B"/>
    <w:rsid w:val="00425905"/>
    <w:rsid w:val="0042766F"/>
    <w:rsid w:val="004279E7"/>
    <w:rsid w:val="00430328"/>
    <w:rsid w:val="00432197"/>
    <w:rsid w:val="004347D6"/>
    <w:rsid w:val="00450DA5"/>
    <w:rsid w:val="00451DF9"/>
    <w:rsid w:val="0045222E"/>
    <w:rsid w:val="00453D5F"/>
    <w:rsid w:val="004919F1"/>
    <w:rsid w:val="004941D9"/>
    <w:rsid w:val="004A5481"/>
    <w:rsid w:val="004A743C"/>
    <w:rsid w:val="004B1196"/>
    <w:rsid w:val="004B474B"/>
    <w:rsid w:val="004B678C"/>
    <w:rsid w:val="004C0F37"/>
    <w:rsid w:val="004C345E"/>
    <w:rsid w:val="004D70A6"/>
    <w:rsid w:val="004E4B1F"/>
    <w:rsid w:val="004E7815"/>
    <w:rsid w:val="004F56CC"/>
    <w:rsid w:val="00501552"/>
    <w:rsid w:val="00504D9C"/>
    <w:rsid w:val="00506C56"/>
    <w:rsid w:val="005227DE"/>
    <w:rsid w:val="00523EE6"/>
    <w:rsid w:val="00524A39"/>
    <w:rsid w:val="00524B3D"/>
    <w:rsid w:val="00537B1C"/>
    <w:rsid w:val="005427DE"/>
    <w:rsid w:val="0054392E"/>
    <w:rsid w:val="00544610"/>
    <w:rsid w:val="005525B0"/>
    <w:rsid w:val="00556223"/>
    <w:rsid w:val="00561B48"/>
    <w:rsid w:val="00565575"/>
    <w:rsid w:val="00566EE2"/>
    <w:rsid w:val="005744A3"/>
    <w:rsid w:val="00576AA2"/>
    <w:rsid w:val="00584AF5"/>
    <w:rsid w:val="00597AB2"/>
    <w:rsid w:val="005A48F6"/>
    <w:rsid w:val="005A5F71"/>
    <w:rsid w:val="005B4794"/>
    <w:rsid w:val="005C79F1"/>
    <w:rsid w:val="005D22A8"/>
    <w:rsid w:val="005D321E"/>
    <w:rsid w:val="005E2BAB"/>
    <w:rsid w:val="005E4831"/>
    <w:rsid w:val="005E56D0"/>
    <w:rsid w:val="005E674F"/>
    <w:rsid w:val="005F0B62"/>
    <w:rsid w:val="00607AE9"/>
    <w:rsid w:val="00610346"/>
    <w:rsid w:val="006104BB"/>
    <w:rsid w:val="00611FFE"/>
    <w:rsid w:val="0061382A"/>
    <w:rsid w:val="00621B0A"/>
    <w:rsid w:val="00621B1D"/>
    <w:rsid w:val="006414BB"/>
    <w:rsid w:val="00646318"/>
    <w:rsid w:val="00647042"/>
    <w:rsid w:val="0065298D"/>
    <w:rsid w:val="006547EC"/>
    <w:rsid w:val="00654DFE"/>
    <w:rsid w:val="00666E83"/>
    <w:rsid w:val="00667566"/>
    <w:rsid w:val="0067358F"/>
    <w:rsid w:val="006746FA"/>
    <w:rsid w:val="0067611D"/>
    <w:rsid w:val="00682EA0"/>
    <w:rsid w:val="006914CC"/>
    <w:rsid w:val="006A47D5"/>
    <w:rsid w:val="006B020F"/>
    <w:rsid w:val="006B4745"/>
    <w:rsid w:val="006B4EBD"/>
    <w:rsid w:val="006B5B96"/>
    <w:rsid w:val="006B61A8"/>
    <w:rsid w:val="006B6D8B"/>
    <w:rsid w:val="006C0941"/>
    <w:rsid w:val="006C5788"/>
    <w:rsid w:val="006D33A6"/>
    <w:rsid w:val="006D6C2C"/>
    <w:rsid w:val="006E2205"/>
    <w:rsid w:val="006F4A9E"/>
    <w:rsid w:val="00702074"/>
    <w:rsid w:val="00720B4D"/>
    <w:rsid w:val="00742065"/>
    <w:rsid w:val="00744D2E"/>
    <w:rsid w:val="007508E3"/>
    <w:rsid w:val="00750D7A"/>
    <w:rsid w:val="00751F00"/>
    <w:rsid w:val="007534A2"/>
    <w:rsid w:val="00766625"/>
    <w:rsid w:val="0077243D"/>
    <w:rsid w:val="0078044C"/>
    <w:rsid w:val="00780549"/>
    <w:rsid w:val="007975F0"/>
    <w:rsid w:val="007A3182"/>
    <w:rsid w:val="007B369B"/>
    <w:rsid w:val="007C174E"/>
    <w:rsid w:val="007C51D8"/>
    <w:rsid w:val="007D3B2C"/>
    <w:rsid w:val="007D57C7"/>
    <w:rsid w:val="007D7124"/>
    <w:rsid w:val="007E48A9"/>
    <w:rsid w:val="007F6551"/>
    <w:rsid w:val="007F758D"/>
    <w:rsid w:val="008103C9"/>
    <w:rsid w:val="00811C95"/>
    <w:rsid w:val="00826E52"/>
    <w:rsid w:val="008332E7"/>
    <w:rsid w:val="00833C27"/>
    <w:rsid w:val="0083422C"/>
    <w:rsid w:val="00837EBD"/>
    <w:rsid w:val="008413C7"/>
    <w:rsid w:val="0084149E"/>
    <w:rsid w:val="008432D6"/>
    <w:rsid w:val="008471D6"/>
    <w:rsid w:val="008516ED"/>
    <w:rsid w:val="008604E9"/>
    <w:rsid w:val="008620A4"/>
    <w:rsid w:val="00862CCE"/>
    <w:rsid w:val="008636DA"/>
    <w:rsid w:val="008642E1"/>
    <w:rsid w:val="00886CEC"/>
    <w:rsid w:val="0088779A"/>
    <w:rsid w:val="008926E7"/>
    <w:rsid w:val="00893B2F"/>
    <w:rsid w:val="00893B3A"/>
    <w:rsid w:val="00897A27"/>
    <w:rsid w:val="008A710D"/>
    <w:rsid w:val="008A75B2"/>
    <w:rsid w:val="008B355D"/>
    <w:rsid w:val="008C4CCE"/>
    <w:rsid w:val="008C5333"/>
    <w:rsid w:val="008D22AC"/>
    <w:rsid w:val="008D62AB"/>
    <w:rsid w:val="008E3940"/>
    <w:rsid w:val="008F7440"/>
    <w:rsid w:val="00900646"/>
    <w:rsid w:val="009038A2"/>
    <w:rsid w:val="00904550"/>
    <w:rsid w:val="00907742"/>
    <w:rsid w:val="00912617"/>
    <w:rsid w:val="00924317"/>
    <w:rsid w:val="00927622"/>
    <w:rsid w:val="00943ADE"/>
    <w:rsid w:val="00944E76"/>
    <w:rsid w:val="00946E6D"/>
    <w:rsid w:val="009514F4"/>
    <w:rsid w:val="00951E92"/>
    <w:rsid w:val="00957044"/>
    <w:rsid w:val="00972360"/>
    <w:rsid w:val="00974155"/>
    <w:rsid w:val="0099682F"/>
    <w:rsid w:val="009A7F96"/>
    <w:rsid w:val="009B285C"/>
    <w:rsid w:val="009B3F06"/>
    <w:rsid w:val="009B5B4E"/>
    <w:rsid w:val="009B7AB6"/>
    <w:rsid w:val="009E42C6"/>
    <w:rsid w:val="009F2BD4"/>
    <w:rsid w:val="009F390F"/>
    <w:rsid w:val="00A0103B"/>
    <w:rsid w:val="00A03D76"/>
    <w:rsid w:val="00A12839"/>
    <w:rsid w:val="00A14AA0"/>
    <w:rsid w:val="00A164AF"/>
    <w:rsid w:val="00A17403"/>
    <w:rsid w:val="00A24740"/>
    <w:rsid w:val="00A25F4D"/>
    <w:rsid w:val="00A31010"/>
    <w:rsid w:val="00A32415"/>
    <w:rsid w:val="00A324B5"/>
    <w:rsid w:val="00A33298"/>
    <w:rsid w:val="00A41AC7"/>
    <w:rsid w:val="00A435BC"/>
    <w:rsid w:val="00A53D48"/>
    <w:rsid w:val="00A6335F"/>
    <w:rsid w:val="00A63DB7"/>
    <w:rsid w:val="00A664F1"/>
    <w:rsid w:val="00A66F20"/>
    <w:rsid w:val="00A7044D"/>
    <w:rsid w:val="00A75F51"/>
    <w:rsid w:val="00A83F91"/>
    <w:rsid w:val="00A86C9C"/>
    <w:rsid w:val="00A86D80"/>
    <w:rsid w:val="00A91FC4"/>
    <w:rsid w:val="00A9343A"/>
    <w:rsid w:val="00A96C7D"/>
    <w:rsid w:val="00AA308E"/>
    <w:rsid w:val="00AA5B6E"/>
    <w:rsid w:val="00AA5E44"/>
    <w:rsid w:val="00AB262E"/>
    <w:rsid w:val="00AC1BB3"/>
    <w:rsid w:val="00AC3230"/>
    <w:rsid w:val="00AC57BD"/>
    <w:rsid w:val="00AC6904"/>
    <w:rsid w:val="00AF213B"/>
    <w:rsid w:val="00AF521B"/>
    <w:rsid w:val="00AF5881"/>
    <w:rsid w:val="00B04D66"/>
    <w:rsid w:val="00B050DD"/>
    <w:rsid w:val="00B053B4"/>
    <w:rsid w:val="00B057E7"/>
    <w:rsid w:val="00B13FFD"/>
    <w:rsid w:val="00B1506C"/>
    <w:rsid w:val="00B15538"/>
    <w:rsid w:val="00B20FEB"/>
    <w:rsid w:val="00B255A6"/>
    <w:rsid w:val="00B362AC"/>
    <w:rsid w:val="00B40C92"/>
    <w:rsid w:val="00B42CF8"/>
    <w:rsid w:val="00B50C45"/>
    <w:rsid w:val="00B540CB"/>
    <w:rsid w:val="00B61558"/>
    <w:rsid w:val="00B6704C"/>
    <w:rsid w:val="00B76F08"/>
    <w:rsid w:val="00B807A9"/>
    <w:rsid w:val="00B8210D"/>
    <w:rsid w:val="00B8420C"/>
    <w:rsid w:val="00B868BB"/>
    <w:rsid w:val="00B911D0"/>
    <w:rsid w:val="00B9325A"/>
    <w:rsid w:val="00BA5FB8"/>
    <w:rsid w:val="00BA7C5F"/>
    <w:rsid w:val="00BB1FA4"/>
    <w:rsid w:val="00BB466B"/>
    <w:rsid w:val="00BC563A"/>
    <w:rsid w:val="00BD1B71"/>
    <w:rsid w:val="00BD5119"/>
    <w:rsid w:val="00BD7B3B"/>
    <w:rsid w:val="00BF2484"/>
    <w:rsid w:val="00C02275"/>
    <w:rsid w:val="00C04E48"/>
    <w:rsid w:val="00C07C8E"/>
    <w:rsid w:val="00C16689"/>
    <w:rsid w:val="00C17C49"/>
    <w:rsid w:val="00C20208"/>
    <w:rsid w:val="00C21CC7"/>
    <w:rsid w:val="00C224B6"/>
    <w:rsid w:val="00C23BDE"/>
    <w:rsid w:val="00C24F28"/>
    <w:rsid w:val="00C27183"/>
    <w:rsid w:val="00C31DB2"/>
    <w:rsid w:val="00C328AC"/>
    <w:rsid w:val="00C33121"/>
    <w:rsid w:val="00C37C00"/>
    <w:rsid w:val="00C442CB"/>
    <w:rsid w:val="00C44C05"/>
    <w:rsid w:val="00C44C1F"/>
    <w:rsid w:val="00C50D6C"/>
    <w:rsid w:val="00C515F8"/>
    <w:rsid w:val="00C5282C"/>
    <w:rsid w:val="00C60E92"/>
    <w:rsid w:val="00C62A6B"/>
    <w:rsid w:val="00C6633F"/>
    <w:rsid w:val="00C67EC9"/>
    <w:rsid w:val="00C71116"/>
    <w:rsid w:val="00C81F17"/>
    <w:rsid w:val="00C82F2C"/>
    <w:rsid w:val="00CA5535"/>
    <w:rsid w:val="00CA6E10"/>
    <w:rsid w:val="00CB36B3"/>
    <w:rsid w:val="00CD1AF2"/>
    <w:rsid w:val="00CD4C72"/>
    <w:rsid w:val="00CE7988"/>
    <w:rsid w:val="00CF38F7"/>
    <w:rsid w:val="00CF6939"/>
    <w:rsid w:val="00D1080E"/>
    <w:rsid w:val="00D1473B"/>
    <w:rsid w:val="00D156DC"/>
    <w:rsid w:val="00D21070"/>
    <w:rsid w:val="00D27A5A"/>
    <w:rsid w:val="00D3335D"/>
    <w:rsid w:val="00D34EBA"/>
    <w:rsid w:val="00D4013E"/>
    <w:rsid w:val="00D44918"/>
    <w:rsid w:val="00D450FC"/>
    <w:rsid w:val="00D45885"/>
    <w:rsid w:val="00D67AFD"/>
    <w:rsid w:val="00D74D87"/>
    <w:rsid w:val="00D7519A"/>
    <w:rsid w:val="00D76ACB"/>
    <w:rsid w:val="00D83D19"/>
    <w:rsid w:val="00D869E0"/>
    <w:rsid w:val="00D87E76"/>
    <w:rsid w:val="00DA1EA8"/>
    <w:rsid w:val="00DB0A05"/>
    <w:rsid w:val="00DB2D04"/>
    <w:rsid w:val="00DC1F62"/>
    <w:rsid w:val="00DC4F04"/>
    <w:rsid w:val="00DC7C28"/>
    <w:rsid w:val="00DC7F2B"/>
    <w:rsid w:val="00DD2774"/>
    <w:rsid w:val="00DE22AD"/>
    <w:rsid w:val="00DE5CFF"/>
    <w:rsid w:val="00DE7222"/>
    <w:rsid w:val="00DF5437"/>
    <w:rsid w:val="00E0076C"/>
    <w:rsid w:val="00E03448"/>
    <w:rsid w:val="00E042F6"/>
    <w:rsid w:val="00E10742"/>
    <w:rsid w:val="00E10E7D"/>
    <w:rsid w:val="00E135DD"/>
    <w:rsid w:val="00E136E9"/>
    <w:rsid w:val="00E15D8C"/>
    <w:rsid w:val="00E21790"/>
    <w:rsid w:val="00E2222C"/>
    <w:rsid w:val="00E300AC"/>
    <w:rsid w:val="00E36B16"/>
    <w:rsid w:val="00E378F8"/>
    <w:rsid w:val="00E43C94"/>
    <w:rsid w:val="00E45914"/>
    <w:rsid w:val="00E574A3"/>
    <w:rsid w:val="00E57507"/>
    <w:rsid w:val="00E6406F"/>
    <w:rsid w:val="00E70C18"/>
    <w:rsid w:val="00E86D7E"/>
    <w:rsid w:val="00E96C2D"/>
    <w:rsid w:val="00EA011A"/>
    <w:rsid w:val="00EA63F5"/>
    <w:rsid w:val="00EB4EAE"/>
    <w:rsid w:val="00EB4FC8"/>
    <w:rsid w:val="00EB71A0"/>
    <w:rsid w:val="00EC2472"/>
    <w:rsid w:val="00EC67AB"/>
    <w:rsid w:val="00ED308F"/>
    <w:rsid w:val="00ED5BDD"/>
    <w:rsid w:val="00ED7E3D"/>
    <w:rsid w:val="00EE347E"/>
    <w:rsid w:val="00EE4276"/>
    <w:rsid w:val="00EE766F"/>
    <w:rsid w:val="00EF1C41"/>
    <w:rsid w:val="00EF3E77"/>
    <w:rsid w:val="00F03FC9"/>
    <w:rsid w:val="00F12346"/>
    <w:rsid w:val="00F168F0"/>
    <w:rsid w:val="00F2468F"/>
    <w:rsid w:val="00F3425D"/>
    <w:rsid w:val="00F40219"/>
    <w:rsid w:val="00F441A0"/>
    <w:rsid w:val="00F5493F"/>
    <w:rsid w:val="00F57325"/>
    <w:rsid w:val="00F62C69"/>
    <w:rsid w:val="00F63F4A"/>
    <w:rsid w:val="00F65356"/>
    <w:rsid w:val="00F677C9"/>
    <w:rsid w:val="00F774A6"/>
    <w:rsid w:val="00F869F6"/>
    <w:rsid w:val="00F8792A"/>
    <w:rsid w:val="00F90747"/>
    <w:rsid w:val="00FC1B76"/>
    <w:rsid w:val="00FC426A"/>
    <w:rsid w:val="00FD60BF"/>
    <w:rsid w:val="00FD7F64"/>
    <w:rsid w:val="00FE095F"/>
    <w:rsid w:val="00FE6038"/>
    <w:rsid w:val="00FE72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C85F85"/>
  <w15:docId w15:val="{A3839D42-E3C1-4101-8A1A-14F65D4BF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459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IN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pPr>
      <w:spacing w:after="160"/>
      <w:jc w:val="center"/>
      <w:outlineLvl w:val="0"/>
    </w:pPr>
    <w:rPr>
      <w:rFonts w:ascii="Arial" w:eastAsia="Arial" w:hAnsi="Arial" w:cs="Arial"/>
      <w:b/>
      <w:sz w:val="36"/>
      <w:szCs w:val="36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spacing w:after="160"/>
      <w:outlineLvl w:val="1"/>
    </w:pPr>
    <w:rPr>
      <w:rFonts w:ascii="Arial" w:eastAsia="Arial" w:hAnsi="Arial" w:cs="Arial"/>
      <w:b/>
      <w:sz w:val="36"/>
      <w:szCs w:val="36"/>
      <w:lang w:val="en-US" w:eastAsia="en-US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40" w:line="259" w:lineRule="auto"/>
      <w:outlineLvl w:val="2"/>
    </w:pPr>
    <w:rPr>
      <w:rFonts w:ascii="Calibri" w:eastAsia="Calibri" w:hAnsi="Calibri" w:cs="Calibri"/>
      <w:color w:val="1F3863"/>
      <w:lang w:val="en-US" w:eastAsia="en-US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 w:line="259" w:lineRule="auto"/>
      <w:outlineLvl w:val="3"/>
    </w:pPr>
    <w:rPr>
      <w:rFonts w:ascii="Calibri" w:eastAsia="Calibri" w:hAnsi="Calibri" w:cs="Calibri"/>
      <w:b/>
      <w:lang w:val="en-US" w:eastAsia="en-US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 w:line="259" w:lineRule="auto"/>
    </w:pPr>
    <w:rPr>
      <w:rFonts w:ascii="Calibri" w:eastAsia="Calibri" w:hAnsi="Calibri" w:cs="Calibri"/>
      <w:b/>
      <w:sz w:val="72"/>
      <w:szCs w:val="72"/>
      <w:lang w:val="en-US"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 w:line="259" w:lineRule="auto"/>
    </w:pPr>
    <w:rPr>
      <w:rFonts w:ascii="Georgia" w:eastAsia="Georgia" w:hAnsi="Georgia" w:cs="Georgia"/>
      <w:i/>
      <w:color w:val="666666"/>
      <w:sz w:val="48"/>
      <w:szCs w:val="48"/>
      <w:lang w:val="en-US" w:eastAsia="en-US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after="160"/>
    </w:pPr>
    <w:rPr>
      <w:rFonts w:ascii="Calibri" w:eastAsia="Calibri" w:hAnsi="Calibri" w:cs="Calibri"/>
      <w:sz w:val="20"/>
      <w:szCs w:val="20"/>
      <w:lang w:val="en-US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34A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34A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D60B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D60B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516ED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16ED"/>
    <w:rPr>
      <w:color w:val="605E5C"/>
      <w:shd w:val="clear" w:color="auto" w:fill="E1DFDD"/>
    </w:rPr>
  </w:style>
  <w:style w:type="character" w:customStyle="1" w:styleId="Heading1Char">
    <w:name w:val="Heading 1 Char"/>
    <w:link w:val="Heading1"/>
    <w:uiPriority w:val="9"/>
    <w:rsid w:val="00B911D0"/>
    <w:rPr>
      <w:rFonts w:ascii="Arial" w:eastAsia="Arial" w:hAnsi="Arial" w:cs="Arial"/>
      <w:b/>
      <w:sz w:val="36"/>
      <w:szCs w:val="36"/>
    </w:rPr>
  </w:style>
  <w:style w:type="character" w:customStyle="1" w:styleId="Heading2Char">
    <w:name w:val="Heading 2 Char"/>
    <w:link w:val="Heading2"/>
    <w:uiPriority w:val="9"/>
    <w:rsid w:val="00B911D0"/>
    <w:rPr>
      <w:rFonts w:ascii="Arial" w:eastAsia="Arial" w:hAnsi="Arial" w:cs="Arial"/>
      <w:b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999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6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3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9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0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3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3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0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43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32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4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90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9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3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0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6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://www.w3.org/TR/WCAG20/" TargetMode="External"/><Relationship Id="rId21" Type="http://schemas.openxmlformats.org/officeDocument/2006/relationships/hyperlink" Target="https://lavidamassage.com/category/aromotherapy/" TargetMode="External"/><Relationship Id="rId42" Type="http://schemas.openxmlformats.org/officeDocument/2006/relationships/hyperlink" Target="https://lavidamassage.com/massage/enhanced-sleep-quality/" TargetMode="External"/><Relationship Id="rId63" Type="http://schemas.openxmlformats.org/officeDocument/2006/relationships/hyperlink" Target="https://lavidamassage.com/own-a-franchise/steps-to-owning-a-lavida-massage/" TargetMode="External"/><Relationship Id="rId84" Type="http://schemas.openxmlformats.org/officeDocument/2006/relationships/hyperlink" Target="http://www.w3.org/TR/WCAG20/" TargetMode="External"/><Relationship Id="rId138" Type="http://schemas.openxmlformats.org/officeDocument/2006/relationships/theme" Target="theme/theme1.xml"/><Relationship Id="rId16" Type="http://schemas.openxmlformats.org/officeDocument/2006/relationships/hyperlink" Target="https://lavidamassage.com/blog/" TargetMode="External"/><Relationship Id="rId107" Type="http://schemas.openxmlformats.org/officeDocument/2006/relationships/hyperlink" Target="http://www.w3.org/TR/WCAG20/" TargetMode="External"/><Relationship Id="rId11" Type="http://schemas.openxmlformats.org/officeDocument/2006/relationships/hyperlink" Target="https://lavidamassage.com/about-lavida-massage/why-lavida-massage/" TargetMode="External"/><Relationship Id="rId32" Type="http://schemas.openxmlformats.org/officeDocument/2006/relationships/hyperlink" Target="https://lavidamassage.com/category/selfcare/" TargetMode="External"/><Relationship Id="rId37" Type="http://schemas.openxmlformats.org/officeDocument/2006/relationships/hyperlink" Target="https://lavidamassage.com/gift-cards/" TargetMode="External"/><Relationship Id="rId53" Type="http://schemas.openxmlformats.org/officeDocument/2006/relationships/hyperlink" Target="https://lavidamassage.com/store-locator/" TargetMode="External"/><Relationship Id="rId58" Type="http://schemas.openxmlformats.org/officeDocument/2006/relationships/hyperlink" Target="https://lavidamassage.com/own-a-franchise/about-lavida-massage/meet-the-team/" TargetMode="External"/><Relationship Id="rId74" Type="http://schemas.openxmlformats.org/officeDocument/2006/relationships/hyperlink" Target="https://lavidamassage.com/website-accessibility-statement/" TargetMode="External"/><Relationship Id="rId79" Type="http://schemas.openxmlformats.org/officeDocument/2006/relationships/hyperlink" Target="http://www.w3.org/TR/WCAG20/" TargetMode="External"/><Relationship Id="rId102" Type="http://schemas.openxmlformats.org/officeDocument/2006/relationships/hyperlink" Target="https://www.w3.org/TR/WCAG21/" TargetMode="External"/><Relationship Id="rId123" Type="http://schemas.openxmlformats.org/officeDocument/2006/relationships/hyperlink" Target="http://www.w3.org/TR/WCAG20/" TargetMode="External"/><Relationship Id="rId128" Type="http://schemas.openxmlformats.org/officeDocument/2006/relationships/hyperlink" Target="http://www.w3.org/TR/WCAG20/" TargetMode="External"/><Relationship Id="rId5" Type="http://schemas.openxmlformats.org/officeDocument/2006/relationships/footnotes" Target="footnotes.xml"/><Relationship Id="rId90" Type="http://schemas.openxmlformats.org/officeDocument/2006/relationships/hyperlink" Target="https://www.w3.org/TR/WCAG21/" TargetMode="External"/><Relationship Id="rId95" Type="http://schemas.openxmlformats.org/officeDocument/2006/relationships/hyperlink" Target="http://www.w3.org/TR/WCAG20/" TargetMode="External"/><Relationship Id="rId22" Type="http://schemas.openxmlformats.org/officeDocument/2006/relationships/hyperlink" Target="https://lavidamassage.com/category/ergonomics/" TargetMode="External"/><Relationship Id="rId27" Type="http://schemas.openxmlformats.org/officeDocument/2006/relationships/hyperlink" Target="https://lavidamassage.com/category/massage-blog/" TargetMode="External"/><Relationship Id="rId43" Type="http://schemas.openxmlformats.org/officeDocument/2006/relationships/hyperlink" Target="https://lavidamassage.com/massage/helps-with-injury-rehabilitation/" TargetMode="External"/><Relationship Id="rId48" Type="http://schemas.openxmlformats.org/officeDocument/2006/relationships/hyperlink" Target="https://lavidamassage.com/massage/pain-management/" TargetMode="External"/><Relationship Id="rId64" Type="http://schemas.openxmlformats.org/officeDocument/2006/relationships/hyperlink" Target="https://lavidamassage.com/own-a-franchise/steps-to-owning-a-lavida-massage/lavida-massage-investment/" TargetMode="External"/><Relationship Id="rId69" Type="http://schemas.openxmlformats.org/officeDocument/2006/relationships/hyperlink" Target="https://lavidamassage.com/skincare/promotes-circulation/" TargetMode="External"/><Relationship Id="rId113" Type="http://schemas.openxmlformats.org/officeDocument/2006/relationships/hyperlink" Target="https://www.w3.org/TR/WCAG21/" TargetMode="External"/><Relationship Id="rId118" Type="http://schemas.openxmlformats.org/officeDocument/2006/relationships/hyperlink" Target="https://www.w3.org/TR/WCAG21/" TargetMode="External"/><Relationship Id="rId134" Type="http://schemas.openxmlformats.org/officeDocument/2006/relationships/footer" Target="footer2.xml"/><Relationship Id="rId80" Type="http://schemas.openxmlformats.org/officeDocument/2006/relationships/hyperlink" Target="http://www.w3.org/TR/WCAG20/" TargetMode="External"/><Relationship Id="rId85" Type="http://schemas.openxmlformats.org/officeDocument/2006/relationships/hyperlink" Target="http://www.w3.org/TR/WCAG20/" TargetMode="External"/><Relationship Id="rId12" Type="http://schemas.openxmlformats.org/officeDocument/2006/relationships/hyperlink" Target="https://lavidamassage.com/about-lavida-massage/why-lavida-massage/franchise-faq/" TargetMode="External"/><Relationship Id="rId17" Type="http://schemas.openxmlformats.org/officeDocument/2006/relationships/hyperlink" Target="https://lavidamassage.com/careers/esthetician/" TargetMode="External"/><Relationship Id="rId33" Type="http://schemas.openxmlformats.org/officeDocument/2006/relationships/hyperlink" Target="https://lavidamassage.com/category/skincare/" TargetMode="External"/><Relationship Id="rId38" Type="http://schemas.openxmlformats.org/officeDocument/2006/relationships/hyperlink" Target="https://lavidamassage.com/lavida-careers/" TargetMode="External"/><Relationship Id="rId59" Type="http://schemas.openxmlformats.org/officeDocument/2006/relationships/hyperlink" Target="https://lavidamassage.com/own-a-franchise/about-lavida-massage/news-and-media/" TargetMode="External"/><Relationship Id="rId103" Type="http://schemas.openxmlformats.org/officeDocument/2006/relationships/hyperlink" Target="https://www.w3.org/TR/WCAG21/" TargetMode="External"/><Relationship Id="rId108" Type="http://schemas.openxmlformats.org/officeDocument/2006/relationships/hyperlink" Target="http://www.w3.org/TR/WCAG20/" TargetMode="External"/><Relationship Id="rId124" Type="http://schemas.openxmlformats.org/officeDocument/2006/relationships/hyperlink" Target="http://www.w3.org/TR/WCAG20/" TargetMode="External"/><Relationship Id="rId129" Type="http://schemas.openxmlformats.org/officeDocument/2006/relationships/hyperlink" Target="http://www.w3.org/TR/WCAG20/" TargetMode="External"/><Relationship Id="rId54" Type="http://schemas.openxmlformats.org/officeDocument/2006/relationships/hyperlink" Target="https://lavidamassage.com/cart/" TargetMode="External"/><Relationship Id="rId70" Type="http://schemas.openxmlformats.org/officeDocument/2006/relationships/hyperlink" Target="https://lavidamassage.com/skincare/reduces-congestion/" TargetMode="External"/><Relationship Id="rId75" Type="http://schemas.openxmlformats.org/officeDocument/2006/relationships/hyperlink" Target="https://lavidamassage.com/2018/10/17/737/" TargetMode="External"/><Relationship Id="rId91" Type="http://schemas.openxmlformats.org/officeDocument/2006/relationships/hyperlink" Target="http://www.w3.org/TR/WCAG20/" TargetMode="External"/><Relationship Id="rId96" Type="http://schemas.openxmlformats.org/officeDocument/2006/relationships/hyperlink" Target="http://www.w3.org/TR/WCAG20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hyperlink" Target="https://lavidamassage.com/category/essential-oils/" TargetMode="External"/><Relationship Id="rId28" Type="http://schemas.openxmlformats.org/officeDocument/2006/relationships/hyperlink" Target="https://lavidamassage.com/category/massage/" TargetMode="External"/><Relationship Id="rId49" Type="http://schemas.openxmlformats.org/officeDocument/2006/relationships/hyperlink" Target="https://lavidamassage.com/massage/reduce-heart-rate/" TargetMode="External"/><Relationship Id="rId114" Type="http://schemas.openxmlformats.org/officeDocument/2006/relationships/hyperlink" Target="https://www.w3.org/TR/WCAG21/" TargetMode="External"/><Relationship Id="rId119" Type="http://schemas.openxmlformats.org/officeDocument/2006/relationships/hyperlink" Target="https://www.w3.org/TR/WCAG21/" TargetMode="External"/><Relationship Id="rId44" Type="http://schemas.openxmlformats.org/officeDocument/2006/relationships/hyperlink" Target="https://lavidamassage.com/massage/improved-concentration/" TargetMode="External"/><Relationship Id="rId60" Type="http://schemas.openxmlformats.org/officeDocument/2006/relationships/hyperlink" Target="https://lavidamassage.com/own-a-franchise/about-lavida-massage/news-and-media/?et_blog" TargetMode="External"/><Relationship Id="rId65" Type="http://schemas.openxmlformats.org/officeDocument/2006/relationships/hyperlink" Target="https://lavidamassage.com/policies/" TargetMode="External"/><Relationship Id="rId81" Type="http://schemas.openxmlformats.org/officeDocument/2006/relationships/hyperlink" Target="http://www.w3.org/TR/WCAG20/" TargetMode="External"/><Relationship Id="rId86" Type="http://schemas.openxmlformats.org/officeDocument/2006/relationships/hyperlink" Target="http://www.w3.org/TR/WCAG20/" TargetMode="External"/><Relationship Id="rId130" Type="http://schemas.openxmlformats.org/officeDocument/2006/relationships/hyperlink" Target="https://www.w3.org/TR/WCAG21/" TargetMode="External"/><Relationship Id="rId135" Type="http://schemas.openxmlformats.org/officeDocument/2006/relationships/header" Target="header3.xml"/><Relationship Id="rId13" Type="http://schemas.openxmlformats.org/officeDocument/2006/relationships/hyperlink" Target="https://lavidamassage.com/about-lavida-massage/why-lavida-massage/the-massage-industry/" TargetMode="External"/><Relationship Id="rId18" Type="http://schemas.openxmlformats.org/officeDocument/2006/relationships/hyperlink" Target="https://lavidamassage.com/careers/massage-therapist/" TargetMode="External"/><Relationship Id="rId39" Type="http://schemas.openxmlformats.org/officeDocument/2006/relationships/hyperlink" Target="https://lavidamassage.com/massage-services/" TargetMode="External"/><Relationship Id="rId109" Type="http://schemas.openxmlformats.org/officeDocument/2006/relationships/hyperlink" Target="http://www.w3.org/TR/WCAG20/" TargetMode="External"/><Relationship Id="rId34" Type="http://schemas.openxmlformats.org/officeDocument/2006/relationships/hyperlink" Target="https://lavidamassage.com/category/wellness/" TargetMode="External"/><Relationship Id="rId50" Type="http://schemas.openxmlformats.org/officeDocument/2006/relationships/hyperlink" Target="https://lavidamassage.com/massage/reduce-stress/" TargetMode="External"/><Relationship Id="rId55" Type="http://schemas.openxmlformats.org/officeDocument/2006/relationships/hyperlink" Target="https://lavidamassage.com/own-a-franchise/" TargetMode="External"/><Relationship Id="rId76" Type="http://schemas.openxmlformats.org/officeDocument/2006/relationships/hyperlink" Target="https://lavidamassage.com/2018/10/17/3-surprising-facts-about-massage-therapy/" TargetMode="External"/><Relationship Id="rId97" Type="http://schemas.openxmlformats.org/officeDocument/2006/relationships/hyperlink" Target="http://www.w3.org/TR/WCAG20/" TargetMode="External"/><Relationship Id="rId104" Type="http://schemas.openxmlformats.org/officeDocument/2006/relationships/hyperlink" Target="http://www.w3.org/TR/WCAG20/" TargetMode="External"/><Relationship Id="rId120" Type="http://schemas.openxmlformats.org/officeDocument/2006/relationships/hyperlink" Target="https://www.w3.org/TR/WCAG21/" TargetMode="External"/><Relationship Id="rId125" Type="http://schemas.openxmlformats.org/officeDocument/2006/relationships/hyperlink" Target="http://www.w3.org/TR/WCAG20/" TargetMode="External"/><Relationship Id="rId7" Type="http://schemas.openxmlformats.org/officeDocument/2006/relationships/hyperlink" Target="https://lavidamassage.com/" TargetMode="External"/><Relationship Id="rId71" Type="http://schemas.openxmlformats.org/officeDocument/2006/relationships/hyperlink" Target="https://lavidamassage.com/skincare/reduces-undereye-bags/" TargetMode="External"/><Relationship Id="rId92" Type="http://schemas.openxmlformats.org/officeDocument/2006/relationships/hyperlink" Target="http://www.w3.org/TR/WCAG20/" TargetMode="External"/><Relationship Id="rId2" Type="http://schemas.openxmlformats.org/officeDocument/2006/relationships/styles" Target="styles.xml"/><Relationship Id="rId29" Type="http://schemas.openxmlformats.org/officeDocument/2006/relationships/hyperlink" Target="https://lavidamassage.com/category/membership/" TargetMode="External"/><Relationship Id="rId24" Type="http://schemas.openxmlformats.org/officeDocument/2006/relationships/hyperlink" Target="https://lavidamassage.com/category/events/" TargetMode="External"/><Relationship Id="rId40" Type="http://schemas.openxmlformats.org/officeDocument/2006/relationships/hyperlink" Target="https://lavidamassage.com/massage/" TargetMode="External"/><Relationship Id="rId45" Type="http://schemas.openxmlformats.org/officeDocument/2006/relationships/hyperlink" Target="https://lavidamassage.com/massage/improves-body-motion/" TargetMode="External"/><Relationship Id="rId66" Type="http://schemas.openxmlformats.org/officeDocument/2006/relationships/hyperlink" Target="https://lavidamassage.com/skincare/" TargetMode="External"/><Relationship Id="rId87" Type="http://schemas.openxmlformats.org/officeDocument/2006/relationships/hyperlink" Target="http://www.w3.org/TR/WCAG20/" TargetMode="External"/><Relationship Id="rId110" Type="http://schemas.openxmlformats.org/officeDocument/2006/relationships/hyperlink" Target="http://www.w3.org/TR/WCAG20/" TargetMode="External"/><Relationship Id="rId115" Type="http://schemas.openxmlformats.org/officeDocument/2006/relationships/hyperlink" Target="http://www.w3.org/TR/WCAG20/" TargetMode="External"/><Relationship Id="rId131" Type="http://schemas.openxmlformats.org/officeDocument/2006/relationships/header" Target="header1.xml"/><Relationship Id="rId136" Type="http://schemas.openxmlformats.org/officeDocument/2006/relationships/footer" Target="footer3.xml"/><Relationship Id="rId61" Type="http://schemas.openxmlformats.org/officeDocument/2006/relationships/hyperlink" Target="https://lavidamassage.com/own-a-franchise/about-lavida-massage/news-and-media/page/2/?et_blog" TargetMode="External"/><Relationship Id="rId82" Type="http://schemas.openxmlformats.org/officeDocument/2006/relationships/hyperlink" Target="http://www.w3.org/TR/WCAG20/" TargetMode="External"/><Relationship Id="rId19" Type="http://schemas.openxmlformats.org/officeDocument/2006/relationships/hyperlink" Target="https://lavidamassage.com/careers/sales-associate/" TargetMode="External"/><Relationship Id="rId14" Type="http://schemas.openxmlformats.org/officeDocument/2006/relationships/hyperlink" Target="https://lavidamassage.com/about-lavida-massage/why-lavida-massage/training-and-support/" TargetMode="External"/><Relationship Id="rId30" Type="http://schemas.openxmlformats.org/officeDocument/2006/relationships/hyperlink" Target="https://lavidamassage.com/category/pain-relief/" TargetMode="External"/><Relationship Id="rId35" Type="http://schemas.openxmlformats.org/officeDocument/2006/relationships/hyperlink" Target="https://lavidamassage.com/contact/" TargetMode="External"/><Relationship Id="rId56" Type="http://schemas.openxmlformats.org/officeDocument/2006/relationships/hyperlink" Target="https://lavidamassage.com/own-a-franchise/about-lavida-massage/" TargetMode="External"/><Relationship Id="rId77" Type="http://schemas.openxmlformats.org/officeDocument/2006/relationships/hyperlink" Target="https://lavidamassage.com/2018/10/17/5-ways-to-prepare-your-skin-for-fall/" TargetMode="External"/><Relationship Id="rId100" Type="http://schemas.openxmlformats.org/officeDocument/2006/relationships/hyperlink" Target="https://www.w3.org/TR/WCAG21/" TargetMode="External"/><Relationship Id="rId105" Type="http://schemas.openxmlformats.org/officeDocument/2006/relationships/hyperlink" Target="http://www.w3.org/TR/WCAG20/" TargetMode="External"/><Relationship Id="rId126" Type="http://schemas.openxmlformats.org/officeDocument/2006/relationships/hyperlink" Target="http://www.w3.org/TR/WCAG20/" TargetMode="External"/><Relationship Id="rId8" Type="http://schemas.openxmlformats.org/officeDocument/2006/relationships/hyperlink" Target="https://lavidamassage.com/" TargetMode="External"/><Relationship Id="rId51" Type="http://schemas.openxmlformats.org/officeDocument/2006/relationships/hyperlink" Target="https://lavidamassage.com/massage/relieves-migraines-headaches/" TargetMode="External"/><Relationship Id="rId72" Type="http://schemas.openxmlformats.org/officeDocument/2006/relationships/hyperlink" Target="https://lavidamassage.com/skincare/relieves-stress/" TargetMode="External"/><Relationship Id="rId93" Type="http://schemas.openxmlformats.org/officeDocument/2006/relationships/hyperlink" Target="http://www.w3.org/TR/WCAG20/" TargetMode="External"/><Relationship Id="rId98" Type="http://schemas.openxmlformats.org/officeDocument/2006/relationships/hyperlink" Target="https://www.w3.org/TR/WCAG21/" TargetMode="External"/><Relationship Id="rId121" Type="http://schemas.openxmlformats.org/officeDocument/2006/relationships/hyperlink" Target="https://www.w3.org/TR/WCAG21/" TargetMode="External"/><Relationship Id="rId3" Type="http://schemas.openxmlformats.org/officeDocument/2006/relationships/settings" Target="settings.xml"/><Relationship Id="rId25" Type="http://schemas.openxmlformats.org/officeDocument/2006/relationships/hyperlink" Target="https://lavidamassage.com/category/gift-ideas/" TargetMode="External"/><Relationship Id="rId46" Type="http://schemas.openxmlformats.org/officeDocument/2006/relationships/hyperlink" Target="https://lavidamassage.com/massage/increases-circulation/" TargetMode="External"/><Relationship Id="rId67" Type="http://schemas.openxmlformats.org/officeDocument/2006/relationships/hyperlink" Target="https://lavidamassage.com/skincare/deeply-cleans-skin/" TargetMode="External"/><Relationship Id="rId116" Type="http://schemas.openxmlformats.org/officeDocument/2006/relationships/hyperlink" Target="http://www.w3.org/TR/WCAG20/" TargetMode="External"/><Relationship Id="rId137" Type="http://schemas.openxmlformats.org/officeDocument/2006/relationships/fontTable" Target="fontTable.xml"/><Relationship Id="rId20" Type="http://schemas.openxmlformats.org/officeDocument/2006/relationships/hyperlink" Target="https://lavidamassage.com/category/about-lavida/" TargetMode="External"/><Relationship Id="rId41" Type="http://schemas.openxmlformats.org/officeDocument/2006/relationships/hyperlink" Target="https://lavidamassage.com/massage/enhanced-immunity/" TargetMode="External"/><Relationship Id="rId62" Type="http://schemas.openxmlformats.org/officeDocument/2006/relationships/hyperlink" Target="https://lavidamassage.com/own-a-franchise/contact-us/" TargetMode="External"/><Relationship Id="rId83" Type="http://schemas.openxmlformats.org/officeDocument/2006/relationships/hyperlink" Target="http://www.w3.org/TR/WCAG20/" TargetMode="External"/><Relationship Id="rId88" Type="http://schemas.openxmlformats.org/officeDocument/2006/relationships/hyperlink" Target="http://www.w3.org/TR/WCAG20/" TargetMode="External"/><Relationship Id="rId111" Type="http://schemas.openxmlformats.org/officeDocument/2006/relationships/hyperlink" Target="http://www.w3.org/TR/WCAG20/" TargetMode="External"/><Relationship Id="rId132" Type="http://schemas.openxmlformats.org/officeDocument/2006/relationships/header" Target="header2.xml"/><Relationship Id="rId15" Type="http://schemas.openxmlformats.org/officeDocument/2006/relationships/hyperlink" Target="https://lavidamassage.com/about-lavida-massage/your-first-visit/" TargetMode="External"/><Relationship Id="rId36" Type="http://schemas.openxmlformats.org/officeDocument/2006/relationships/hyperlink" Target="https://lavidamassage.com/franchising-home/" TargetMode="External"/><Relationship Id="rId57" Type="http://schemas.openxmlformats.org/officeDocument/2006/relationships/hyperlink" Target="https://lavidamassage.com/own-a-franchise/about-lavida-massage/available-markets/" TargetMode="External"/><Relationship Id="rId106" Type="http://schemas.openxmlformats.org/officeDocument/2006/relationships/hyperlink" Target="http://www.w3.org/TR/WCAG20/" TargetMode="External"/><Relationship Id="rId127" Type="http://schemas.openxmlformats.org/officeDocument/2006/relationships/hyperlink" Target="http://www.w3.org/TR/WCAG20/" TargetMode="External"/><Relationship Id="rId10" Type="http://schemas.openxmlformats.org/officeDocument/2006/relationships/hyperlink" Target="https://lavidamassage.com/about-lavida-massage/frequently-asked-questions/" TargetMode="External"/><Relationship Id="rId31" Type="http://schemas.openxmlformats.org/officeDocument/2006/relationships/hyperlink" Target="https://lavidamassage.com/category/products/" TargetMode="External"/><Relationship Id="rId52" Type="http://schemas.openxmlformats.org/officeDocument/2006/relationships/hyperlink" Target="https://lavidamassage.com/membership/" TargetMode="External"/><Relationship Id="rId73" Type="http://schemas.openxmlformats.org/officeDocument/2006/relationships/hyperlink" Target="https://lavidamassage.com/skincare/treats-and-prevents-acne/" TargetMode="External"/><Relationship Id="rId78" Type="http://schemas.openxmlformats.org/officeDocument/2006/relationships/hyperlink" Target="https://www.w3.org/TR/WCAG21/" TargetMode="External"/><Relationship Id="rId94" Type="http://schemas.openxmlformats.org/officeDocument/2006/relationships/hyperlink" Target="http://www.w3.org/TR/WCAG20/" TargetMode="External"/><Relationship Id="rId99" Type="http://schemas.openxmlformats.org/officeDocument/2006/relationships/hyperlink" Target="https://www.w3.org/TR/WCAG21/" TargetMode="External"/><Relationship Id="rId101" Type="http://schemas.openxmlformats.org/officeDocument/2006/relationships/hyperlink" Target="https://www.w3.org/TR/WCAG21/" TargetMode="External"/><Relationship Id="rId122" Type="http://schemas.openxmlformats.org/officeDocument/2006/relationships/hyperlink" Target="http://www.w3.org/TR/WCAG20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lavidamassage.com/about-lavida-massage/" TargetMode="External"/><Relationship Id="rId26" Type="http://schemas.openxmlformats.org/officeDocument/2006/relationships/hyperlink" Target="https://lavidamassage.com/category/holiday/" TargetMode="External"/><Relationship Id="rId47" Type="http://schemas.openxmlformats.org/officeDocument/2006/relationships/hyperlink" Target="https://lavidamassage.com/massage/more-energy/" TargetMode="External"/><Relationship Id="rId68" Type="http://schemas.openxmlformats.org/officeDocument/2006/relationships/hyperlink" Target="https://lavidamassage.com/skincare/delivers-anti-aging-results/" TargetMode="External"/><Relationship Id="rId89" Type="http://schemas.openxmlformats.org/officeDocument/2006/relationships/hyperlink" Target="http://www.w3.org/TR/WCAG20/" TargetMode="External"/><Relationship Id="rId112" Type="http://schemas.openxmlformats.org/officeDocument/2006/relationships/hyperlink" Target="http://www.w3.org/TR/WCAG20/" TargetMode="External"/><Relationship Id="rId133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6</TotalTime>
  <Pages>1</Pages>
  <Words>4288</Words>
  <Characters>24447</Characters>
  <Application>Microsoft Office Word</Application>
  <DocSecurity>0</DocSecurity>
  <Lines>203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jay sohal</cp:lastModifiedBy>
  <cp:revision>142</cp:revision>
  <dcterms:created xsi:type="dcterms:W3CDTF">2021-05-04T04:04:00Z</dcterms:created>
  <dcterms:modified xsi:type="dcterms:W3CDTF">2023-02-03T0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b821bc8521a15de265eaad16e22793ae80310e0cf13fe39e7d89800aeee2d33</vt:lpwstr>
  </property>
</Properties>
</file>